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1679228344"/>
        <w:docPartObj>
          <w:docPartGallery w:val="Cover Pages"/>
          <w:docPartUnique/>
        </w:docPartObj>
      </w:sdtPr>
      <w:sdtContent>
        <w:p w14:paraId="1F1C3BB9" w14:textId="2136C827" w:rsidR="00C15366" w:rsidRPr="00617379" w:rsidRDefault="00EE081B" w:rsidP="00A53726">
          <w:pPr>
            <w:rPr>
              <w:lang w:val="en-US"/>
            </w:rPr>
          </w:pPr>
          <w:r w:rsidRPr="00617379">
            <w:rPr>
              <w:noProof/>
              <w:lang w:val="el-GR" w:eastAsia="el-GR"/>
            </w:rPr>
            <mc:AlternateContent>
              <mc:Choice Requires="wps">
                <w:drawing>
                  <wp:anchor distT="45720" distB="45720" distL="114300" distR="114300" simplePos="0" relativeHeight="251660288" behindDoc="0" locked="0" layoutInCell="1" allowOverlap="1" wp14:anchorId="29491128" wp14:editId="246EA913">
                    <wp:simplePos x="0" y="0"/>
                    <wp:positionH relativeFrom="column">
                      <wp:posOffset>1321435</wp:posOffset>
                    </wp:positionH>
                    <wp:positionV relativeFrom="paragraph">
                      <wp:posOffset>3164840</wp:posOffset>
                    </wp:positionV>
                    <wp:extent cx="1802765" cy="381635"/>
                    <wp:effectExtent l="0" t="0" r="6985" b="10795"/>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765" cy="381635"/>
                            </a:xfrm>
                            <a:prstGeom prst="rect">
                              <a:avLst/>
                            </a:prstGeom>
                            <a:noFill/>
                            <a:ln w="9525">
                              <a:noFill/>
                              <a:miter lim="800000"/>
                              <a:headEnd/>
                              <a:tailEnd/>
                            </a:ln>
                          </wps:spPr>
                          <wps:txbx>
                            <w:txbxContent>
                              <w:p w14:paraId="672A8213" w14:textId="23864A3B" w:rsidR="00EE081B" w:rsidRPr="00C50576" w:rsidRDefault="00BD35E3" w:rsidP="0015609F">
                                <w:pPr>
                                  <w:spacing w:before="0" w:after="0"/>
                                  <w:jc w:val="right"/>
                                  <w:rPr>
                                    <w:color w:val="B2B2B2"/>
                                    <w:lang w:val="en-US"/>
                                  </w:rPr>
                                </w:pPr>
                                <w:r>
                                  <w:rPr>
                                    <w:color w:val="B2B2B2"/>
                                    <w:lang w:val="en-US"/>
                                  </w:rPr>
                                  <w:t>September</w:t>
                                </w:r>
                                <w:r w:rsidR="00EE081B" w:rsidRPr="00C50576">
                                  <w:rPr>
                                    <w:color w:val="B2B2B2"/>
                                    <w:lang w:val="en-US"/>
                                  </w:rPr>
                                  <w:t xml:space="preserve"> 2022 | Policy Brief </w:t>
                                </w:r>
                                <w:r>
                                  <w:rPr>
                                    <w:color w:val="B2B2B2"/>
                                    <w:lang w:val="en-US"/>
                                  </w:rPr>
                                  <w:t>2</w:t>
                                </w:r>
                                <w:r w:rsidR="00EE081B" w:rsidRPr="00C50576">
                                  <w:rPr>
                                    <w:color w:val="B2B2B2"/>
                                    <w:lang w:val="en-US"/>
                                  </w:rPr>
                                  <w:t xml:space="preserve"> </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9491128" id="_x0000_t202" coordsize="21600,21600" o:spt="202" path="m,l,21600r21600,l21600,xe">
                    <v:stroke joinstyle="miter"/>
                    <v:path gradientshapeok="t" o:connecttype="rect"/>
                  </v:shapetype>
                  <v:shape id="Textové pole 2" o:spid="_x0000_s1026" type="#_x0000_t202" style="position:absolute;left:0;text-align:left;margin-left:104.05pt;margin-top:249.2pt;width:141.95pt;height:30.0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" filled="f" stroked="f">
                    <v:textbox style="mso-fit-shape-to-text:t" inset="0,0,0,0">
                      <w:txbxContent>
                        <w:p w14:paraId="672A8213" w14:textId="23864A3B" w:rsidR="00EE081B" w:rsidRPr="00C50576" w:rsidRDefault="00BD35E3" w:rsidP="0015609F">
                          <w:pPr>
                            <w:spacing w:before="0" w:after="0"/>
                            <w:jc w:val="right"/>
                            <w:rPr>
                              <w:color w:val="B2B2B2"/>
                              <w:lang w:val="en-US"/>
                            </w:rPr>
                          </w:pPr>
                          <w:r>
                            <w:rPr>
                              <w:color w:val="B2B2B2"/>
                              <w:lang w:val="en-US"/>
                            </w:rPr>
                            <w:t>September</w:t>
                          </w:r>
                          <w:r w:rsidR="00EE081B" w:rsidRPr="00C50576">
                            <w:rPr>
                              <w:color w:val="B2B2B2"/>
                              <w:lang w:val="en-US"/>
                            </w:rPr>
                            <w:t xml:space="preserve"> 2022 | Policy Brief </w:t>
                          </w:r>
                          <w:r>
                            <w:rPr>
                              <w:color w:val="B2B2B2"/>
                              <w:lang w:val="en-US"/>
                            </w:rPr>
                            <w:t>2</w:t>
                          </w:r>
                          <w:r w:rsidR="00EE081B" w:rsidRPr="00C50576">
                            <w:rPr>
                              <w:color w:val="B2B2B2"/>
                              <w:lang w:val="en-US"/>
                            </w:rPr>
                            <w:t xml:space="preserve"> </w:t>
                          </w:r>
                        </w:p>
                      </w:txbxContent>
                    </v:textbox>
                    <w10:wrap type="square"/>
                  </v:shape>
                </w:pict>
              </mc:Fallback>
            </mc:AlternateContent>
          </w:r>
          <w:r w:rsidR="00F93E0F" w:rsidRPr="00617379">
            <w:rPr>
              <w:noProof/>
              <w:lang w:val="el-GR" w:eastAsia="el-GR"/>
            </w:rPr>
            <w:drawing>
              <wp:anchor distT="0" distB="0" distL="114300" distR="114300" simplePos="0" relativeHeight="251658240" behindDoc="0" locked="1" layoutInCell="1" allowOverlap="1" wp14:anchorId="29989E7C" wp14:editId="591E7F8C">
                <wp:simplePos x="0" y="0"/>
                <wp:positionH relativeFrom="page">
                  <wp:posOffset>0</wp:posOffset>
                </wp:positionH>
                <wp:positionV relativeFrom="page">
                  <wp:posOffset>0</wp:posOffset>
                </wp:positionV>
                <wp:extent cx="7560000" cy="4680000"/>
                <wp:effectExtent l="0" t="0" r="3175" b="6350"/>
                <wp:wrapTopAndBottom/>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4680000"/>
                        </a:xfrm>
                        <a:prstGeom prst="rect">
                          <a:avLst/>
                        </a:prstGeom>
                      </pic:spPr>
                    </pic:pic>
                  </a:graphicData>
                </a:graphic>
                <wp14:sizeRelH relativeFrom="page">
                  <wp14:pctWidth>0</wp14:pctWidth>
                </wp14:sizeRelH>
                <wp14:sizeRelV relativeFrom="page">
                  <wp14:pctHeight>0</wp14:pctHeight>
                </wp14:sizeRelV>
              </wp:anchor>
            </w:drawing>
          </w:r>
        </w:p>
      </w:sdtContent>
    </w:sdt>
    <w:p w14:paraId="36E55886" w14:textId="3A25986F" w:rsidR="0046246F" w:rsidRPr="00CA7ECE" w:rsidRDefault="0046246F" w:rsidP="00A53726">
      <w:pPr>
        <w:rPr>
          <w:rFonts w:asciiTheme="majorHAnsi" w:eastAsiaTheme="majorEastAsia" w:hAnsiTheme="majorHAnsi" w:cstheme="majorBidi"/>
          <w:color w:val="8095BA"/>
          <w:spacing w:val="15"/>
          <w:kern w:val="28"/>
          <w:sz w:val="48"/>
          <w:szCs w:val="48"/>
          <w:lang w:val="el-GR"/>
        </w:rPr>
      </w:pPr>
      <w:r w:rsidRPr="00CA7ECE">
        <w:rPr>
          <w:rFonts w:asciiTheme="majorHAnsi" w:eastAsiaTheme="majorEastAsia" w:hAnsiTheme="majorHAnsi" w:cstheme="majorBidi"/>
          <w:color w:val="8095BA"/>
          <w:spacing w:val="15"/>
          <w:kern w:val="28"/>
          <w:sz w:val="48"/>
          <w:szCs w:val="48"/>
          <w:lang w:val="el-GR"/>
        </w:rPr>
        <w:t xml:space="preserve">Συνέργειες. Το κλειδί για τη διαχείριση και ανάπτυξη του </w:t>
      </w:r>
      <w:r w:rsidR="00CA7ECE">
        <w:rPr>
          <w:rFonts w:asciiTheme="majorHAnsi" w:eastAsiaTheme="majorEastAsia" w:hAnsiTheme="majorHAnsi" w:cstheme="majorBidi"/>
          <w:color w:val="8095BA"/>
          <w:spacing w:val="15"/>
          <w:kern w:val="28"/>
          <w:sz w:val="48"/>
          <w:szCs w:val="48"/>
          <w:lang w:val="el-GR"/>
        </w:rPr>
        <w:t xml:space="preserve">πολιτισμικού/ </w:t>
      </w:r>
      <w:r w:rsidRPr="00CA7ECE">
        <w:rPr>
          <w:rFonts w:asciiTheme="majorHAnsi" w:eastAsiaTheme="majorEastAsia" w:hAnsiTheme="majorHAnsi" w:cstheme="majorBidi"/>
          <w:color w:val="8095BA"/>
          <w:spacing w:val="15"/>
          <w:kern w:val="28"/>
          <w:sz w:val="48"/>
          <w:szCs w:val="48"/>
          <w:lang w:val="el-GR"/>
        </w:rPr>
        <w:t>πολιτιστικού τουρισμού των Κυκλάδων</w:t>
      </w:r>
    </w:p>
    <w:p w14:paraId="1C36B354" w14:textId="77777777" w:rsidR="0046246F" w:rsidRPr="00671FAA" w:rsidRDefault="0046246F" w:rsidP="00A53726">
      <w:pPr>
        <w:rPr>
          <w:lang w:val="el-GR"/>
        </w:rPr>
      </w:pPr>
    </w:p>
    <w:p w14:paraId="798A56D5" w14:textId="77777777" w:rsidR="0046246F" w:rsidRPr="0029078A" w:rsidRDefault="0046246F" w:rsidP="00A53726">
      <w:pPr>
        <w:rPr>
          <w:i/>
          <w:iCs/>
          <w:spacing w:val="10"/>
          <w:lang w:val="el-GR"/>
        </w:rPr>
      </w:pPr>
      <w:r w:rsidRPr="0029078A">
        <w:rPr>
          <w:i/>
          <w:iCs/>
          <w:spacing w:val="10"/>
          <w:lang w:val="el-GR"/>
        </w:rPr>
        <w:t>Πανεπιστήμιο Αιγαίου</w:t>
      </w:r>
    </w:p>
    <w:p w14:paraId="5794C22F" w14:textId="34391C8E" w:rsidR="003C64C7" w:rsidRPr="00FD1226" w:rsidRDefault="003C64C7" w:rsidP="00A53726">
      <w:pPr>
        <w:rPr>
          <w:lang w:val="el-GR"/>
        </w:rPr>
      </w:pPr>
    </w:p>
    <w:p w14:paraId="627DA3E3" w14:textId="01F903F1" w:rsidR="001E45B3" w:rsidRPr="001C5C6F" w:rsidRDefault="00D27D7C" w:rsidP="00A53726">
      <w:pPr>
        <w:rPr>
          <w:rFonts w:asciiTheme="majorHAnsi" w:eastAsiaTheme="majorEastAsia" w:hAnsiTheme="majorHAnsi" w:cstheme="majorBidi"/>
          <w:i/>
          <w:iCs/>
          <w:color w:val="8095BA"/>
          <w:sz w:val="32"/>
          <w:szCs w:val="32"/>
          <w:lang w:val="el-GR"/>
        </w:rPr>
      </w:pPr>
      <w:r w:rsidRPr="001C5C6F">
        <w:rPr>
          <w:rFonts w:asciiTheme="majorHAnsi" w:eastAsiaTheme="majorEastAsia" w:hAnsiTheme="majorHAnsi" w:cstheme="majorBidi"/>
          <w:i/>
          <w:iCs/>
          <w:color w:val="8095BA"/>
          <w:sz w:val="32"/>
          <w:szCs w:val="32"/>
          <w:lang w:val="el-GR"/>
        </w:rPr>
        <w:t>Εισαγωγή</w:t>
      </w:r>
    </w:p>
    <w:p w14:paraId="4D54B4A8" w14:textId="2FA9AFB8" w:rsidR="00FD1226" w:rsidRPr="00FD1226" w:rsidRDefault="00FD1226" w:rsidP="00A53726">
      <w:pPr>
        <w:rPr>
          <w:bCs/>
          <w:lang w:val="el-GR"/>
        </w:rPr>
      </w:pPr>
      <w:r w:rsidRPr="0040448A">
        <w:rPr>
          <w:b/>
          <w:lang w:val="el-GR"/>
        </w:rPr>
        <w:t>Οι Κυκλάδες</w:t>
      </w:r>
      <w:r w:rsidRPr="00FD1226">
        <w:rPr>
          <w:bCs/>
          <w:lang w:val="el-GR"/>
        </w:rPr>
        <w:t xml:space="preserve"> είναι από τους πιο γνωστούς και ιδιαί</w:t>
      </w:r>
      <w:r w:rsidR="00CA7ECE">
        <w:rPr>
          <w:bCs/>
          <w:lang w:val="el-GR"/>
        </w:rPr>
        <w:t>τερα ανταγωνιστικούς παγκοσμίως</w:t>
      </w:r>
      <w:r w:rsidRPr="00FD1226">
        <w:rPr>
          <w:bCs/>
          <w:lang w:val="el-GR"/>
        </w:rPr>
        <w:t xml:space="preserve"> τουριστικούς προορισμούς στην Ελλάδα (π.χ. Μύκονος και Σαντορίνη), με σημαντικές επιπτώσεις στην οικονομική επιβίωση και ανάπτυξή τους. Ενδεικτικά, οι διεθνείς τουριστικές αεροπορικές αφίξεις στα νησιά των Κυκλάδων το 2019 έφτασαν τις 994.000, ενώ η τάση για τις αφίξεις του 2022 είναι ακόμη μεγαλύτερη. Ο </w:t>
      </w:r>
      <w:r w:rsidR="00CA7ECE">
        <w:rPr>
          <w:bCs/>
          <w:lang w:val="el-GR"/>
        </w:rPr>
        <w:t xml:space="preserve">πολιτισμικός/ </w:t>
      </w:r>
      <w:r w:rsidRPr="00FD1226">
        <w:rPr>
          <w:bCs/>
          <w:lang w:val="el-GR"/>
        </w:rPr>
        <w:t>πολιτιστικός τουρισμός</w:t>
      </w:r>
      <w:r w:rsidR="00CA7ECE">
        <w:rPr>
          <w:bCs/>
          <w:lang w:val="el-GR"/>
        </w:rPr>
        <w:t xml:space="preserve"> τους</w:t>
      </w:r>
      <w:r w:rsidRPr="00FD1226">
        <w:rPr>
          <w:bCs/>
          <w:lang w:val="el-GR"/>
        </w:rPr>
        <w:t xml:space="preserve"> διαφέρει από νησί σε νησί και δεν αποτελεί συνειδητό τουριστικό κίνητρο για τους περισσότερους επισκέπτες των Κυκλάδων. Ωστόσο, σε γενικές γραμμές, ο πολιτισμός παραμένει ο κύριος παράγοντας στην απόφαση των τουριστών να επισκεφθούν αυτά τα νησιά, </w:t>
      </w:r>
      <w:r w:rsidR="00CA7ECE">
        <w:rPr>
          <w:bCs/>
          <w:lang w:val="el-GR"/>
        </w:rPr>
        <w:t>καθώς αποτελεί το διακριτικό στοιχείο τουριστικής ελκυστικότητας</w:t>
      </w:r>
      <w:r w:rsidRPr="00FD1226">
        <w:rPr>
          <w:bCs/>
          <w:lang w:val="el-GR"/>
        </w:rPr>
        <w:t xml:space="preserve"> των Κυκλάδων και το ανταγωνιστικό </w:t>
      </w:r>
      <w:r w:rsidR="00CA7ECE">
        <w:rPr>
          <w:bCs/>
          <w:lang w:val="el-GR"/>
        </w:rPr>
        <w:t xml:space="preserve">τους </w:t>
      </w:r>
      <w:r w:rsidRPr="00FD1226">
        <w:rPr>
          <w:bCs/>
          <w:lang w:val="el-GR"/>
        </w:rPr>
        <w:t>πλεονέκτημα, π.χ. εντυπωσιακά φυσικά/</w:t>
      </w:r>
      <w:r w:rsidR="00CA7ECE">
        <w:rPr>
          <w:bCs/>
          <w:lang w:val="el-GR"/>
        </w:rPr>
        <w:t xml:space="preserve"> </w:t>
      </w:r>
      <w:r w:rsidRPr="00FD1226">
        <w:rPr>
          <w:bCs/>
          <w:lang w:val="el-GR"/>
        </w:rPr>
        <w:t>περιβαλλοντικά πλεονεκτήματα, μεγάλη ποικιλία τοπίων</w:t>
      </w:r>
      <w:r w:rsidR="00CA7ECE">
        <w:rPr>
          <w:bCs/>
          <w:lang w:val="el-GR"/>
        </w:rPr>
        <w:t>,</w:t>
      </w:r>
      <w:r w:rsidRPr="00FD1226">
        <w:rPr>
          <w:bCs/>
          <w:lang w:val="el-GR"/>
        </w:rPr>
        <w:t xml:space="preserve"> και πλούσιες</w:t>
      </w:r>
      <w:r w:rsidR="00CA7ECE">
        <w:rPr>
          <w:bCs/>
          <w:lang w:val="el-GR"/>
        </w:rPr>
        <w:t xml:space="preserve"> πολιτισμικές/</w:t>
      </w:r>
      <w:r w:rsidRPr="00FD1226">
        <w:rPr>
          <w:bCs/>
          <w:lang w:val="el-GR"/>
        </w:rPr>
        <w:t xml:space="preserve"> πολιτιστικές παραδόσεις και κληρονομιά.</w:t>
      </w:r>
    </w:p>
    <w:p w14:paraId="45A3622E" w14:textId="4E2C0905" w:rsidR="00FD1226" w:rsidRPr="00FD1226" w:rsidRDefault="00FD1226" w:rsidP="00A53726">
      <w:pPr>
        <w:rPr>
          <w:bCs/>
          <w:lang w:val="el-GR"/>
        </w:rPr>
      </w:pPr>
      <w:r w:rsidRPr="0040448A">
        <w:rPr>
          <w:b/>
          <w:lang w:val="el-GR"/>
        </w:rPr>
        <w:t>Η μελέτη περίπτωσης των Κυκλάδων</w:t>
      </w:r>
      <w:r w:rsidRPr="00FD1226">
        <w:rPr>
          <w:bCs/>
          <w:lang w:val="el-GR"/>
        </w:rPr>
        <w:t xml:space="preserve"> αποτέλεσε αντικείμενο εις βάθος έρευνας που διεξήχθη στο πλαίσιο του χρηματοδοτούμενου από την ΕΕ έργου </w:t>
      </w:r>
      <w:r w:rsidR="00CA7ECE">
        <w:rPr>
          <w:bCs/>
          <w:lang w:val="el-GR"/>
        </w:rPr>
        <w:t xml:space="preserve">πολιτισμικού/ </w:t>
      </w:r>
      <w:r w:rsidRPr="00FD1226">
        <w:rPr>
          <w:bCs/>
          <w:lang w:val="el-GR"/>
        </w:rPr>
        <w:t xml:space="preserve">πολιτιστικού τουρισμού </w:t>
      </w:r>
      <w:r w:rsidRPr="00FD1226">
        <w:rPr>
          <w:bCs/>
          <w:lang w:val="en-US"/>
        </w:rPr>
        <w:t>SPOT</w:t>
      </w:r>
      <w:r w:rsidRPr="00FD1226">
        <w:rPr>
          <w:bCs/>
          <w:lang w:val="el-GR"/>
        </w:rPr>
        <w:t xml:space="preserve">, με ιδιαίτερη έμφαση στα νησιά της Άνδρου, της Σαντορίνης και της Σύρου. Προκειμένου να κατανοήσουμε και να αξιολογήσουμε την κατάσταση, τις προκλήσεις και τις προοπτικές του </w:t>
      </w:r>
      <w:r w:rsidR="00CA7ECE">
        <w:rPr>
          <w:bCs/>
          <w:lang w:val="el-GR"/>
        </w:rPr>
        <w:t xml:space="preserve">πολιτισμικού/ </w:t>
      </w:r>
      <w:r w:rsidRPr="00FD1226">
        <w:rPr>
          <w:bCs/>
          <w:lang w:val="el-GR"/>
        </w:rPr>
        <w:t xml:space="preserve">πολιτιστικού </w:t>
      </w:r>
      <w:r w:rsidRPr="00FD1226">
        <w:rPr>
          <w:bCs/>
          <w:lang w:val="el-GR"/>
        </w:rPr>
        <w:lastRenderedPageBreak/>
        <w:t>τουρισμού στις Κυκλάδες, μια εκτενής έρευνα με ερωτηματολόγιο με τουρίστες, ντόπιους και εκπροσώπους επιχειρήσεων, μια συζήτηση στρογγυλής τραπέζης, ένα συμπόσιο</w:t>
      </w:r>
      <w:r w:rsidR="00CA7ECE">
        <w:rPr>
          <w:bCs/>
          <w:lang w:val="el-GR"/>
        </w:rPr>
        <w:t>,</w:t>
      </w:r>
      <w:r w:rsidRPr="00FD1226">
        <w:rPr>
          <w:bCs/>
          <w:lang w:val="el-GR"/>
        </w:rPr>
        <w:t xml:space="preserve"> και μια σειρά από εντατικές συνεντεύξεις με </w:t>
      </w:r>
      <w:r w:rsidR="00CA7ECE">
        <w:rPr>
          <w:bCs/>
          <w:lang w:val="el-GR"/>
        </w:rPr>
        <w:t xml:space="preserve">τουριστικούς και πολιτισμικούς/ πολιτιστικούς φορείς </w:t>
      </w:r>
      <w:r w:rsidRPr="00FD1226">
        <w:rPr>
          <w:bCs/>
          <w:lang w:val="el-GR"/>
        </w:rPr>
        <w:t>πραγμ</w:t>
      </w:r>
      <w:r w:rsidR="00CA7ECE">
        <w:rPr>
          <w:bCs/>
          <w:lang w:val="el-GR"/>
        </w:rPr>
        <w:t>ατοποιήθηκαν</w:t>
      </w:r>
      <w:r w:rsidRPr="00FD1226">
        <w:rPr>
          <w:bCs/>
          <w:lang w:val="el-GR"/>
        </w:rPr>
        <w:t xml:space="preserve"> κατά τις τουριστικές περιόδους </w:t>
      </w:r>
      <w:r w:rsidR="00CA7ECE">
        <w:rPr>
          <w:bCs/>
          <w:lang w:val="el-GR"/>
        </w:rPr>
        <w:t xml:space="preserve">των ετών </w:t>
      </w:r>
      <w:r w:rsidRPr="00FD1226">
        <w:rPr>
          <w:bCs/>
          <w:lang w:val="el-GR"/>
        </w:rPr>
        <w:t xml:space="preserve">2020, 2021 και 2022. Η σύμπτωση αυτών των δραστηριοτήτων με την πανδημία </w:t>
      </w:r>
      <w:r w:rsidRPr="00FD1226">
        <w:rPr>
          <w:bCs/>
          <w:lang w:val="en-US"/>
        </w:rPr>
        <w:t>COVID</w:t>
      </w:r>
      <w:r w:rsidRPr="00FD1226">
        <w:rPr>
          <w:bCs/>
          <w:lang w:val="el-GR"/>
        </w:rPr>
        <w:t>-19 και τα σχετικ</w:t>
      </w:r>
      <w:r w:rsidR="00CA7ECE">
        <w:rPr>
          <w:bCs/>
          <w:lang w:val="el-GR"/>
        </w:rPr>
        <w:t>ά κυβερνητικά μέτρα αποδείχθηκε τόσο θετική όσο και αρνητική</w:t>
      </w:r>
      <w:r w:rsidRPr="00FD1226">
        <w:rPr>
          <w:bCs/>
          <w:lang w:val="el-GR"/>
        </w:rPr>
        <w:t>.</w:t>
      </w:r>
    </w:p>
    <w:p w14:paraId="27FA4DB0" w14:textId="3B86E6C2" w:rsidR="00FD1226" w:rsidRPr="00FD1226" w:rsidRDefault="00FD1226" w:rsidP="00A53726">
      <w:pPr>
        <w:rPr>
          <w:bCs/>
          <w:lang w:val="el-GR"/>
        </w:rPr>
      </w:pPr>
      <w:r w:rsidRPr="00FD1226">
        <w:rPr>
          <w:bCs/>
          <w:lang w:val="el-GR"/>
        </w:rPr>
        <w:t xml:space="preserve">Σε γενικές γραμμές, τα νησιά των Κυκλάδων διαθέτουν τουρισμό </w:t>
      </w:r>
      <w:r w:rsidRPr="00C33BC3">
        <w:rPr>
          <w:b/>
          <w:lang w:val="el-GR"/>
        </w:rPr>
        <w:t>μικρής και μεσαίας κλίμακας</w:t>
      </w:r>
      <w:r w:rsidRPr="00FD1226">
        <w:rPr>
          <w:bCs/>
          <w:lang w:val="el-GR"/>
        </w:rPr>
        <w:t>, καθώς δεν εξαρτώνται τόσο πολύ από</w:t>
      </w:r>
      <w:r w:rsidR="00453673">
        <w:rPr>
          <w:bCs/>
          <w:lang w:val="el-GR"/>
        </w:rPr>
        <w:t xml:space="preserve"> τις μαζικές εισροές επισκεπτών και τουρισμού </w:t>
      </w:r>
      <w:r w:rsidRPr="00FD1226">
        <w:rPr>
          <w:bCs/>
          <w:lang w:val="el-GR"/>
        </w:rPr>
        <w:t>πακέτων, μια τάση που αντικατοπτρίζεται και στους τοπικούς τ</w:t>
      </w:r>
      <w:r w:rsidR="00453673">
        <w:rPr>
          <w:bCs/>
          <w:lang w:val="el-GR"/>
        </w:rPr>
        <w:t>ύπους καταλυμάτων. Οι τελευταίοι</w:t>
      </w:r>
      <w:r w:rsidRPr="00FD1226">
        <w:rPr>
          <w:bCs/>
          <w:lang w:val="el-GR"/>
        </w:rPr>
        <w:t xml:space="preserve"> περιλαμβά</w:t>
      </w:r>
      <w:r w:rsidR="00453673">
        <w:rPr>
          <w:bCs/>
          <w:lang w:val="el-GR"/>
        </w:rPr>
        <w:t>νουν οικογενειακές επιχειρήσεις</w:t>
      </w:r>
      <w:r w:rsidRPr="00FD1226">
        <w:rPr>
          <w:bCs/>
          <w:lang w:val="el-GR"/>
        </w:rPr>
        <w:t xml:space="preserve"> σε πολύ υψηλό βαθμό, ορισμένες από τις οποίες μπορεί επίσης να μην είναι επίσημες/ θεσμοθετημένες. Ωστόσο, όταν προορισμοί, όπως η Σαντορίνη, αποκτού</w:t>
      </w:r>
      <w:r w:rsidR="00453673">
        <w:rPr>
          <w:bCs/>
          <w:lang w:val="el-GR"/>
        </w:rPr>
        <w:t>ν μεγαλύτερη διεθνή δημοφιλία</w:t>
      </w:r>
      <w:r w:rsidRPr="00FD1226">
        <w:rPr>
          <w:bCs/>
          <w:lang w:val="el-GR"/>
        </w:rPr>
        <w:t xml:space="preserve"> και τουριστικές επενδύσεις, τείνουν να προσελκύουν περισσότερες ιδιωτικές </w:t>
      </w:r>
      <w:r w:rsidR="00453673">
        <w:rPr>
          <w:bCs/>
          <w:lang w:val="el-GR"/>
        </w:rPr>
        <w:t>επιχειρήσεις ή να γίνονται προσάπτονται σε διεθνείς αλυσίδες ξενοδοχείων. Η αύξηση/</w:t>
      </w:r>
      <w:r w:rsidRPr="00FD1226">
        <w:rPr>
          <w:bCs/>
          <w:lang w:val="el-GR"/>
        </w:rPr>
        <w:t xml:space="preserve"> ανάπτυξη όλ</w:t>
      </w:r>
      <w:r w:rsidR="00453673">
        <w:rPr>
          <w:bCs/>
          <w:lang w:val="el-GR"/>
        </w:rPr>
        <w:t xml:space="preserve">ων των άλλων τομέων της τοπικής και </w:t>
      </w:r>
      <w:r w:rsidRPr="00FD1226">
        <w:rPr>
          <w:bCs/>
          <w:lang w:val="el-GR"/>
        </w:rPr>
        <w:t>περιφερεια</w:t>
      </w:r>
      <w:r w:rsidR="00453673">
        <w:rPr>
          <w:bCs/>
          <w:lang w:val="el-GR"/>
        </w:rPr>
        <w:t>κής οικονομίας στις Κυκλάδες ακολουθούν αυτήν του τουρισμού, που συνιστά την κύρια πηγή εισοδήματος για την ευρύτερη περιοχή</w:t>
      </w:r>
      <w:r w:rsidRPr="00FD1226">
        <w:rPr>
          <w:bCs/>
          <w:lang w:val="el-GR"/>
        </w:rPr>
        <w:t>.</w:t>
      </w:r>
    </w:p>
    <w:p w14:paraId="4B862A4C" w14:textId="7B796666" w:rsidR="0026525E" w:rsidRPr="00FD1226" w:rsidRDefault="00453673" w:rsidP="00A53726">
      <w:pPr>
        <w:rPr>
          <w:bCs/>
          <w:iCs/>
          <w:lang w:val="el-GR"/>
        </w:rPr>
      </w:pPr>
      <w:r>
        <w:rPr>
          <w:bCs/>
          <w:lang w:val="el-GR"/>
        </w:rPr>
        <w:t xml:space="preserve">Αυτό το </w:t>
      </w:r>
      <w:r>
        <w:rPr>
          <w:bCs/>
          <w:lang w:val="en-US"/>
        </w:rPr>
        <w:t>policy</w:t>
      </w:r>
      <w:r w:rsidRPr="00453673">
        <w:rPr>
          <w:bCs/>
          <w:lang w:val="el-GR"/>
        </w:rPr>
        <w:t xml:space="preserve"> </w:t>
      </w:r>
      <w:r>
        <w:rPr>
          <w:bCs/>
          <w:lang w:val="en-US"/>
        </w:rPr>
        <w:t>brief</w:t>
      </w:r>
      <w:r w:rsidR="00FD1226" w:rsidRPr="00FD1226">
        <w:rPr>
          <w:bCs/>
          <w:lang w:val="el-GR"/>
        </w:rPr>
        <w:t xml:space="preserve"> εστιάζει στη</w:t>
      </w:r>
      <w:r>
        <w:rPr>
          <w:bCs/>
          <w:lang w:val="el-GR"/>
        </w:rPr>
        <w:t>ν</w:t>
      </w:r>
      <w:r w:rsidR="00FD1226" w:rsidRPr="00FD1226">
        <w:rPr>
          <w:bCs/>
          <w:lang w:val="el-GR"/>
        </w:rPr>
        <w:t xml:space="preserve"> </w:t>
      </w:r>
      <w:r w:rsidR="00FD1226" w:rsidRPr="00C33BC3">
        <w:rPr>
          <w:b/>
          <w:lang w:val="el-GR"/>
        </w:rPr>
        <w:t>σ</w:t>
      </w:r>
      <w:r w:rsidRPr="00C33BC3">
        <w:rPr>
          <w:b/>
          <w:lang w:val="el-GR"/>
        </w:rPr>
        <w:t xml:space="preserve">ημασία και την αναγκαιότητα συνεργειών και </w:t>
      </w:r>
      <w:r w:rsidR="00FD1226" w:rsidRPr="00C33BC3">
        <w:rPr>
          <w:b/>
          <w:lang w:val="el-GR"/>
        </w:rPr>
        <w:t>συνεργασιών</w:t>
      </w:r>
      <w:r w:rsidR="00FD1226" w:rsidRPr="00FD1226">
        <w:rPr>
          <w:bCs/>
          <w:lang w:val="el-GR"/>
        </w:rPr>
        <w:t xml:space="preserve"> σε όλους τους προαναφερθέντες τομείς και πρακτικές στις Κυκλάδες, ω</w:t>
      </w:r>
      <w:r>
        <w:rPr>
          <w:bCs/>
          <w:lang w:val="el-GR"/>
        </w:rPr>
        <w:t>ς απαραίτητη και επιτακτική</w:t>
      </w:r>
      <w:r w:rsidR="00FD1226" w:rsidRPr="00FD1226">
        <w:rPr>
          <w:bCs/>
          <w:lang w:val="el-GR"/>
        </w:rPr>
        <w:t xml:space="preserve"> προτεραιότητα για τη διαχείριση και ανάπτυξη του </w:t>
      </w:r>
      <w:r>
        <w:rPr>
          <w:bCs/>
          <w:lang w:val="el-GR"/>
        </w:rPr>
        <w:t xml:space="preserve">πολιτισμικού/ </w:t>
      </w:r>
      <w:r w:rsidR="00FD1226" w:rsidRPr="00FD1226">
        <w:rPr>
          <w:bCs/>
          <w:lang w:val="el-GR"/>
        </w:rPr>
        <w:t>πολιτιστικού τουρισμού και, μ</w:t>
      </w:r>
      <w:r>
        <w:rPr>
          <w:bCs/>
          <w:lang w:val="el-GR"/>
        </w:rPr>
        <w:t>έσω αυτού, τη μελλοντική τοπική και περιφερειακή αύξηση/ ανάπτυξη</w:t>
      </w:r>
      <w:r w:rsidR="00FD1226" w:rsidRPr="00FD1226">
        <w:rPr>
          <w:bCs/>
          <w:lang w:val="el-GR"/>
        </w:rPr>
        <w:t>. Λόγω του υψηλού βαθμού διασύν</w:t>
      </w:r>
      <w:r>
        <w:rPr>
          <w:bCs/>
          <w:lang w:val="el-GR"/>
        </w:rPr>
        <w:t xml:space="preserve">δεσης και αλληλεξάρτησης </w:t>
      </w:r>
      <w:r w:rsidR="00FD1226" w:rsidRPr="00FD1226">
        <w:rPr>
          <w:bCs/>
          <w:lang w:val="el-GR"/>
        </w:rPr>
        <w:t>των τομέων του τουρισμού, του πολιτισμού, της κοινωνίας, των τοπικών πόρων, της βιωσιμότητας, της ανάπτυξης, της διακυβέρνησης κ.λπ., τέτοιες συνέργειες είναι πολύπλοκες και αλληλένδετες.</w:t>
      </w:r>
    </w:p>
    <w:p w14:paraId="3DBBC4AC" w14:textId="1B6E5B34" w:rsidR="0026525E" w:rsidRPr="00BD35E3" w:rsidRDefault="0026525E" w:rsidP="00A53726">
      <w:pPr>
        <w:rPr>
          <w:iCs/>
          <w:lang w:val="en-US"/>
        </w:rPr>
      </w:pPr>
      <w:r>
        <w:rPr>
          <w:noProof/>
          <w:lang w:val="el-GR" w:eastAsia="el-GR"/>
        </w:rPr>
        <w:drawing>
          <wp:inline distT="0" distB="0" distL="0" distR="0" wp14:anchorId="36C678E5" wp14:editId="05E77489">
            <wp:extent cx="3206115" cy="4274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6115" cy="4274820"/>
                    </a:xfrm>
                    <a:prstGeom prst="rect">
                      <a:avLst/>
                    </a:prstGeom>
                    <a:noFill/>
                    <a:ln>
                      <a:noFill/>
                    </a:ln>
                  </pic:spPr>
                </pic:pic>
              </a:graphicData>
            </a:graphic>
          </wp:inline>
        </w:drawing>
      </w:r>
    </w:p>
    <w:p w14:paraId="4FE5C630" w14:textId="77777777" w:rsidR="00FD1226" w:rsidRDefault="00FD1226" w:rsidP="00A53726">
      <w:pPr>
        <w:pStyle w:val="Heading1"/>
        <w:rPr>
          <w:lang w:val="el-GR"/>
        </w:rPr>
      </w:pPr>
      <w:r>
        <w:rPr>
          <w:lang w:val="el-GR"/>
        </w:rPr>
        <w:lastRenderedPageBreak/>
        <w:t>Στοιχεία και Ανάλυση</w:t>
      </w:r>
    </w:p>
    <w:p w14:paraId="667406CF" w14:textId="141B1C38" w:rsidR="00A93A72" w:rsidRPr="00A93A72" w:rsidRDefault="00A93A72" w:rsidP="00A53726">
      <w:pPr>
        <w:rPr>
          <w:lang w:val="el-GR"/>
        </w:rPr>
      </w:pPr>
      <w:r>
        <w:rPr>
          <w:lang w:val="el-GR"/>
        </w:rPr>
        <w:t>Υπάρχει</w:t>
      </w:r>
      <w:r w:rsidRPr="00A93A72">
        <w:rPr>
          <w:lang w:val="el-GR"/>
        </w:rPr>
        <w:t xml:space="preserve"> ευρεία αναγνώριση του σημαντικού ρόλου του πολιτισμού στην ανάπτυξη του τοπικού τουρισμού, καθ</w:t>
      </w:r>
      <w:r>
        <w:rPr>
          <w:lang w:val="el-GR"/>
        </w:rPr>
        <w:t>ώς και των επιπτώσεων/ συνεπειών</w:t>
      </w:r>
      <w:r w:rsidRPr="00A93A72">
        <w:rPr>
          <w:lang w:val="el-GR"/>
        </w:rPr>
        <w:t xml:space="preserve"> του τουρι</w:t>
      </w:r>
      <w:r>
        <w:rPr>
          <w:lang w:val="el-GR"/>
        </w:rPr>
        <w:t>σμού στον τοπικό πολιτισμό. Υπάρχει επίσης μεγάλος βαθμός συμφωνίας</w:t>
      </w:r>
      <w:r w:rsidRPr="00A93A72">
        <w:rPr>
          <w:lang w:val="el-GR"/>
        </w:rPr>
        <w:t xml:space="preserve"> ότι ο </w:t>
      </w:r>
      <w:r>
        <w:rPr>
          <w:lang w:val="el-GR"/>
        </w:rPr>
        <w:t xml:space="preserve">πολιτισμικός/ </w:t>
      </w:r>
      <w:r w:rsidRPr="00A93A72">
        <w:rPr>
          <w:lang w:val="el-GR"/>
        </w:rPr>
        <w:t>πολιτιστικός τουρισμός είναι το πιο προφανές και πολλά υποσχόμενο μέσο για</w:t>
      </w:r>
      <w:r>
        <w:rPr>
          <w:lang w:val="el-GR"/>
        </w:rPr>
        <w:t xml:space="preserve"> την αναβάθμιση του Κυκλαδικού</w:t>
      </w:r>
      <w:r w:rsidRPr="00A93A72">
        <w:rPr>
          <w:lang w:val="el-GR"/>
        </w:rPr>
        <w:t xml:space="preserve"> τουριστικού προϊόντος, την προώθηση </w:t>
      </w:r>
      <w:r>
        <w:rPr>
          <w:lang w:val="el-GR"/>
        </w:rPr>
        <w:t>τους ως</w:t>
      </w:r>
      <w:r w:rsidRPr="00A93A72">
        <w:rPr>
          <w:lang w:val="el-GR"/>
        </w:rPr>
        <w:t xml:space="preserve"> νησιωτικού προορισμού, την τόνωση των τοπικών/</w:t>
      </w:r>
      <w:r>
        <w:rPr>
          <w:lang w:val="el-GR"/>
        </w:rPr>
        <w:t xml:space="preserve"> </w:t>
      </w:r>
      <w:r w:rsidRPr="00A93A72">
        <w:rPr>
          <w:lang w:val="el-GR"/>
        </w:rPr>
        <w:t>περιφερε</w:t>
      </w:r>
      <w:r>
        <w:rPr>
          <w:lang w:val="el-GR"/>
        </w:rPr>
        <w:t>ιακών οικονομιών και την αναβάθμιση</w:t>
      </w:r>
      <w:r w:rsidRPr="00A93A72">
        <w:rPr>
          <w:lang w:val="el-GR"/>
        </w:rPr>
        <w:t xml:space="preserve"> των </w:t>
      </w:r>
      <w:r>
        <w:rPr>
          <w:lang w:val="el-GR"/>
        </w:rPr>
        <w:t xml:space="preserve">πολιτισμικών/ </w:t>
      </w:r>
      <w:r w:rsidRPr="00A93A72">
        <w:rPr>
          <w:lang w:val="el-GR"/>
        </w:rPr>
        <w:t>πολιτ</w:t>
      </w:r>
      <w:r>
        <w:rPr>
          <w:lang w:val="el-GR"/>
        </w:rPr>
        <w:t>ιστικών προτύπων των νησιών</w:t>
      </w:r>
      <w:r w:rsidRPr="00A93A72">
        <w:rPr>
          <w:lang w:val="el-GR"/>
        </w:rPr>
        <w:t xml:space="preserve"> – εν ολίγοις, ενίσχυση της </w:t>
      </w:r>
      <w:r>
        <w:rPr>
          <w:lang w:val="el-GR"/>
        </w:rPr>
        <w:t xml:space="preserve">(πολιτισμικής/ πολιτιστικής) </w:t>
      </w:r>
      <w:r w:rsidRPr="00A93A72">
        <w:rPr>
          <w:lang w:val="el-GR"/>
        </w:rPr>
        <w:t>βιωσιμότη</w:t>
      </w:r>
      <w:r>
        <w:rPr>
          <w:lang w:val="el-GR"/>
        </w:rPr>
        <w:t>τας του προορισμού</w:t>
      </w:r>
      <w:r w:rsidRPr="00A93A72">
        <w:rPr>
          <w:lang w:val="el-GR"/>
        </w:rPr>
        <w:t xml:space="preserve">. Ωστόσο, υπάρχουν πολλά περιθώρια βελτίωσης, με βάση το ανεκπλήρωτο δυναμικό ανάπτυξης του </w:t>
      </w:r>
      <w:r>
        <w:rPr>
          <w:lang w:val="el-GR"/>
        </w:rPr>
        <w:t xml:space="preserve">πολιτισμικού/ </w:t>
      </w:r>
      <w:r w:rsidRPr="00A93A72">
        <w:rPr>
          <w:lang w:val="el-GR"/>
        </w:rPr>
        <w:t xml:space="preserve">πολιτιστικού τουρισμού και το δυνητικό </w:t>
      </w:r>
      <w:r>
        <w:rPr>
          <w:lang w:val="el-GR"/>
        </w:rPr>
        <w:t xml:space="preserve">του </w:t>
      </w:r>
      <w:r w:rsidRPr="00A93A72">
        <w:rPr>
          <w:lang w:val="el-GR"/>
        </w:rPr>
        <w:t>όφελος για τον τουρισμό, τον πολιτισμό και την οικονο</w:t>
      </w:r>
      <w:r>
        <w:rPr>
          <w:lang w:val="el-GR"/>
        </w:rPr>
        <w:t>μία γενικότερα - οι συνεργασίες και συνέργειες θεωρούνται καίριες</w:t>
      </w:r>
      <w:r w:rsidRPr="00A93A72">
        <w:rPr>
          <w:lang w:val="el-GR"/>
        </w:rPr>
        <w:t xml:space="preserve"> για αυτήν την προοπτική.</w:t>
      </w:r>
    </w:p>
    <w:p w14:paraId="0C361728" w14:textId="6D423D06" w:rsidR="00A93A72" w:rsidRPr="00A93A72" w:rsidRDefault="00A93A72" w:rsidP="00A53726">
      <w:pPr>
        <w:rPr>
          <w:lang w:val="el-GR"/>
        </w:rPr>
      </w:pPr>
      <w:r w:rsidRPr="00A93A72">
        <w:rPr>
          <w:lang w:val="el-GR"/>
        </w:rPr>
        <w:t xml:space="preserve">Οι </w:t>
      </w:r>
      <w:r>
        <w:rPr>
          <w:lang w:val="el-GR"/>
        </w:rPr>
        <w:t xml:space="preserve">μέχρι τώρα </w:t>
      </w:r>
      <w:r w:rsidRPr="00C33BC3">
        <w:rPr>
          <w:b/>
          <w:bCs/>
          <w:lang w:val="el-GR"/>
        </w:rPr>
        <w:t>συνέργειες και οι συνεργασίες στο πλαίσιο του (πολιτισμικού/ πολιτιστικού) τουρισμού</w:t>
      </w:r>
      <w:r w:rsidRPr="00A93A72">
        <w:rPr>
          <w:lang w:val="el-GR"/>
        </w:rPr>
        <w:t xml:space="preserve"> φέ</w:t>
      </w:r>
      <w:r>
        <w:rPr>
          <w:lang w:val="el-GR"/>
        </w:rPr>
        <w:t xml:space="preserve">ρεται να ήταν πολύ χαμηλές, εντοπιζόμενες </w:t>
      </w:r>
      <w:r w:rsidRPr="00A93A72">
        <w:rPr>
          <w:lang w:val="el-GR"/>
        </w:rPr>
        <w:t xml:space="preserve">κυρίως στην </w:t>
      </w:r>
      <w:r>
        <w:rPr>
          <w:lang w:val="el-GR"/>
        </w:rPr>
        <w:t>δι</w:t>
      </w:r>
      <w:r w:rsidRPr="00A93A72">
        <w:rPr>
          <w:lang w:val="el-GR"/>
        </w:rPr>
        <w:t>οργάνωση κοινών δρ</w:t>
      </w:r>
      <w:r>
        <w:rPr>
          <w:lang w:val="el-GR"/>
        </w:rPr>
        <w:t>αστηριοτήτων. Οι συνεργασίες αυτές</w:t>
      </w:r>
      <w:r w:rsidRPr="00A93A72">
        <w:rPr>
          <w:lang w:val="el-GR"/>
        </w:rPr>
        <w:t xml:space="preserve"> μεταξύ διαφόρων τουριστικών και άλλων σχετικών επιχειρήσεων δεν </w:t>
      </w:r>
      <w:r>
        <w:rPr>
          <w:lang w:val="el-GR"/>
        </w:rPr>
        <w:t>φαίνονται να ευνοούνται</w:t>
      </w:r>
      <w:r w:rsidRPr="00A93A72">
        <w:rPr>
          <w:lang w:val="el-GR"/>
        </w:rPr>
        <w:t xml:space="preserve"> ιδιαίτερα, παρά μόνο για την εξυπηρέτηση μεμονωμένων επιχειρηματικών στόχων. Η εικόνα που αναδύεται φαίνεται να είναι αυτή του ανταγωνισμού και όχι της συνεργασίας.</w:t>
      </w:r>
    </w:p>
    <w:p w14:paraId="122318D9" w14:textId="651EF2DD" w:rsidR="00A93A72" w:rsidRPr="00A93A72" w:rsidRDefault="00A93A72" w:rsidP="00A53726">
      <w:pPr>
        <w:rPr>
          <w:lang w:val="el-GR"/>
        </w:rPr>
      </w:pPr>
      <w:r w:rsidRPr="00C33BC3">
        <w:rPr>
          <w:b/>
          <w:bCs/>
          <w:lang w:val="el-GR"/>
        </w:rPr>
        <w:t>Οι συνέργειες/ συνεργασίες μεταξύ των τομέων του πολιτισμού και του τουρισμού,</w:t>
      </w:r>
      <w:r>
        <w:rPr>
          <w:lang w:val="el-GR"/>
        </w:rPr>
        <w:t xml:space="preserve"> στη βάση των στοιχείων της έρευνάς μας, ήταν επίσης πολύ περιορισμένες</w:t>
      </w:r>
      <w:r w:rsidRPr="00A93A72">
        <w:rPr>
          <w:lang w:val="el-GR"/>
        </w:rPr>
        <w:t xml:space="preserve">, αν και φαίνεται να υπάρχει γενική συμφωνία ότι υπάρχουν πολλές </w:t>
      </w:r>
      <w:r>
        <w:rPr>
          <w:lang w:val="el-GR"/>
        </w:rPr>
        <w:t>μελλοντικές δυνατότητες για τέτοιου είδους συνεργασίες</w:t>
      </w:r>
      <w:r w:rsidRPr="00A93A72">
        <w:rPr>
          <w:lang w:val="el-GR"/>
        </w:rPr>
        <w:t>.</w:t>
      </w:r>
    </w:p>
    <w:p w14:paraId="677D02F6" w14:textId="5F3ABCDE" w:rsidR="00A93A72" w:rsidRPr="00A93A72" w:rsidRDefault="00A93A72" w:rsidP="00A53726">
      <w:pPr>
        <w:rPr>
          <w:lang w:val="el-GR"/>
        </w:rPr>
      </w:pPr>
      <w:r w:rsidRPr="00C33BC3">
        <w:rPr>
          <w:b/>
          <w:bCs/>
          <w:lang w:val="el-GR"/>
        </w:rPr>
        <w:t xml:space="preserve">Οι συνέργειες/ συνεργασίες μεταξύ του κράτους και της τοπικής/ περιφερειακής επιχειρηματικότητας </w:t>
      </w:r>
      <w:r w:rsidRPr="00A93A72">
        <w:rPr>
          <w:lang w:val="el-GR"/>
        </w:rPr>
        <w:t>αποκαλύπτουν μια ακόμη χει</w:t>
      </w:r>
      <w:r>
        <w:rPr>
          <w:lang w:val="el-GR"/>
        </w:rPr>
        <w:t>ρότερη εικόνα, όπως εκφράστηκε ειδικά</w:t>
      </w:r>
      <w:r w:rsidRPr="00A93A72">
        <w:rPr>
          <w:lang w:val="el-GR"/>
        </w:rPr>
        <w:t xml:space="preserve"> από την πλευρά των επιχειρήσεων. Υπάρχει απουσία του κράτους στον πολιτισμό και τον τουριστικό σχεδιασμό/</w:t>
      </w:r>
      <w:r>
        <w:rPr>
          <w:lang w:val="el-GR"/>
        </w:rPr>
        <w:t xml:space="preserve"> </w:t>
      </w:r>
      <w:r w:rsidRPr="00A93A72">
        <w:rPr>
          <w:lang w:val="el-GR"/>
        </w:rPr>
        <w:t>ανάπτυξη/ ρύθμιση/</w:t>
      </w:r>
      <w:r>
        <w:rPr>
          <w:lang w:val="el-GR"/>
        </w:rPr>
        <w:t xml:space="preserve"> </w:t>
      </w:r>
      <w:r w:rsidRPr="00A93A72">
        <w:rPr>
          <w:lang w:val="el-GR"/>
        </w:rPr>
        <w:t>νομοθεσία/</w:t>
      </w:r>
      <w:r>
        <w:rPr>
          <w:lang w:val="el-GR"/>
        </w:rPr>
        <w:t xml:space="preserve"> </w:t>
      </w:r>
      <w:r w:rsidRPr="00A93A72">
        <w:rPr>
          <w:lang w:val="el-GR"/>
        </w:rPr>
        <w:t xml:space="preserve">διαχείριση (συμπεριλαμβανομένου του </w:t>
      </w:r>
      <w:r>
        <w:rPr>
          <w:lang w:val="el-GR"/>
        </w:rPr>
        <w:t xml:space="preserve">πολιτισμικού/ </w:t>
      </w:r>
      <w:r w:rsidRPr="00A93A72">
        <w:rPr>
          <w:lang w:val="el-GR"/>
        </w:rPr>
        <w:t>πολιτιστικού τουρισμού). Οι άστοχες ενέργειες του κράτους για την καταπολέμηση της πα</w:t>
      </w:r>
      <w:r>
        <w:rPr>
          <w:lang w:val="el-GR"/>
        </w:rPr>
        <w:t>νδημίας (κυρίως μέσω της περιστασιακής</w:t>
      </w:r>
      <w:r w:rsidRPr="00A93A72">
        <w:rPr>
          <w:lang w:val="el-GR"/>
        </w:rPr>
        <w:t xml:space="preserve"> οικονομικής βοήθειας) και οι επιπτώσεις τους φέρονται να οδηγούν σε ακόμη πιο έντονη και σοβαρή απώλεια </w:t>
      </w:r>
      <w:r w:rsidR="00621D58">
        <w:rPr>
          <w:lang w:val="el-GR"/>
        </w:rPr>
        <w:t xml:space="preserve">πολιτισμικών παραδόσεων και </w:t>
      </w:r>
      <w:r w:rsidRPr="00A93A72">
        <w:rPr>
          <w:lang w:val="el-GR"/>
        </w:rPr>
        <w:t>κληρονομιάς, θέσεων εργασίας και ευκαιριών</w:t>
      </w:r>
      <w:r w:rsidR="00621D58">
        <w:rPr>
          <w:lang w:val="el-GR"/>
        </w:rPr>
        <w:t xml:space="preserve"> για περαιτέρω συνολικά – αλλά</w:t>
      </w:r>
      <w:r w:rsidRPr="00A93A72">
        <w:rPr>
          <w:lang w:val="el-GR"/>
        </w:rPr>
        <w:t xml:space="preserve"> και συγκεκριμένα </w:t>
      </w:r>
      <w:r w:rsidR="00621D58">
        <w:rPr>
          <w:lang w:val="el-GR"/>
        </w:rPr>
        <w:t xml:space="preserve">πολιτισμικά/ </w:t>
      </w:r>
      <w:r w:rsidRPr="00A93A72">
        <w:rPr>
          <w:lang w:val="el-GR"/>
        </w:rPr>
        <w:t>πολιτιστικά -- ανάπτυξη. Αυτή η έλ</w:t>
      </w:r>
      <w:r w:rsidR="00621D58">
        <w:rPr>
          <w:lang w:val="el-GR"/>
        </w:rPr>
        <w:t>λειψη γίνεται ιδιαίτερα αισθητή</w:t>
      </w:r>
      <w:r w:rsidRPr="00A93A72">
        <w:rPr>
          <w:lang w:val="el-GR"/>
        </w:rPr>
        <w:t xml:space="preserve"> απ</w:t>
      </w:r>
      <w:r w:rsidR="00621D58">
        <w:rPr>
          <w:lang w:val="el-GR"/>
        </w:rPr>
        <w:t>ό όλες τις εμπλεκόμενες πλευρές</w:t>
      </w:r>
      <w:r w:rsidRPr="00A93A72">
        <w:rPr>
          <w:lang w:val="el-GR"/>
        </w:rPr>
        <w:t xml:space="preserve"> στον τομέα της παροχής βασικών υποδομών (π.</w:t>
      </w:r>
      <w:r w:rsidR="00621D58">
        <w:rPr>
          <w:lang w:val="el-GR"/>
        </w:rPr>
        <w:t xml:space="preserve">χ. βελτιώσεις του οδικού δικτύου και παροχή εναλλακτικών στις δημόσιες συγκοινωνίες), στην παροχή πληροφόρησης στους τουρίστες (συμπεριλαμβανόμενης και του </w:t>
      </w:r>
      <w:r w:rsidR="00621D58">
        <w:rPr>
          <w:lang w:val="en-US"/>
        </w:rPr>
        <w:t>marketing</w:t>
      </w:r>
      <w:r w:rsidR="00621D58" w:rsidRPr="00621D58">
        <w:rPr>
          <w:lang w:val="el-GR"/>
        </w:rPr>
        <w:t xml:space="preserve"> </w:t>
      </w:r>
      <w:r w:rsidR="00621D58">
        <w:rPr>
          <w:lang w:val="el-GR"/>
        </w:rPr>
        <w:t>και της προβολής του προορισμού) και σε άλλες παροχές που σχετίζονται με την στόχευση της δημοσιότητας και ελκυστικότητας των Κυκλάδων (όπως</w:t>
      </w:r>
      <w:r w:rsidRPr="00A93A72">
        <w:rPr>
          <w:lang w:val="el-GR"/>
        </w:rPr>
        <w:t xml:space="preserve"> διοργάνωση εκδηλώσεων/ αξιοθέατων και παρακολούθηση</w:t>
      </w:r>
      <w:r w:rsidR="00621D58">
        <w:rPr>
          <w:lang w:val="el-GR"/>
        </w:rPr>
        <w:t>/ έλεγχος</w:t>
      </w:r>
      <w:r w:rsidRPr="00A93A72">
        <w:rPr>
          <w:lang w:val="el-GR"/>
        </w:rPr>
        <w:t xml:space="preserve"> τιμών), καθώς και </w:t>
      </w:r>
      <w:r w:rsidR="00621D58">
        <w:rPr>
          <w:lang w:val="el-GR"/>
        </w:rPr>
        <w:t xml:space="preserve">στην </w:t>
      </w:r>
      <w:r w:rsidRPr="00A93A72">
        <w:rPr>
          <w:lang w:val="el-GR"/>
        </w:rPr>
        <w:t xml:space="preserve">τουριστική εκπαίδευση, </w:t>
      </w:r>
      <w:r w:rsidR="00621D58">
        <w:rPr>
          <w:lang w:val="el-GR"/>
        </w:rPr>
        <w:t xml:space="preserve">στην </w:t>
      </w:r>
      <w:r w:rsidRPr="00A93A72">
        <w:rPr>
          <w:lang w:val="el-GR"/>
        </w:rPr>
        <w:t>υποστήριξη εικαστικών και παρ</w:t>
      </w:r>
      <w:r w:rsidR="00621D58">
        <w:rPr>
          <w:lang w:val="el-GR"/>
        </w:rPr>
        <w:t>αστατικών τεχνών, στην διοργάνωση περισσότερων</w:t>
      </w:r>
      <w:r w:rsidRPr="00A93A72">
        <w:rPr>
          <w:lang w:val="el-GR"/>
        </w:rPr>
        <w:t xml:space="preserve"> οικογενειακών εκδηλώσεων</w:t>
      </w:r>
      <w:r w:rsidR="00621D58">
        <w:rPr>
          <w:lang w:val="el-GR"/>
        </w:rPr>
        <w:t>,</w:t>
      </w:r>
      <w:r w:rsidRPr="00A93A72">
        <w:rPr>
          <w:lang w:val="el-GR"/>
        </w:rPr>
        <w:t xml:space="preserve"> και οικονομικά κίνητρα για όλα τα παραπάνω. Όσον αφορά τον τομέα των μεταφορών, υπάρχουν ανεπάρκειες και αναποτελεσματικότητα στις συνδέσεις μεταξύ και εντός των νησιών, ενώ κατά την περίοδο εκτός </w:t>
      </w:r>
      <w:r w:rsidR="00A22545">
        <w:rPr>
          <w:lang w:val="el-GR"/>
        </w:rPr>
        <w:t xml:space="preserve">τουριστικής </w:t>
      </w:r>
      <w:r w:rsidRPr="00A93A72">
        <w:rPr>
          <w:lang w:val="el-GR"/>
        </w:rPr>
        <w:t>αιχμής τόσο οι ντόπιοι όσο και οι τουρίστε</w:t>
      </w:r>
      <w:r w:rsidR="00A22545">
        <w:rPr>
          <w:lang w:val="el-GR"/>
        </w:rPr>
        <w:t>ς έχουν πολύ περιορισμένο αριθμό</w:t>
      </w:r>
      <w:r w:rsidRPr="00A93A72">
        <w:rPr>
          <w:lang w:val="el-GR"/>
        </w:rPr>
        <w:t xml:space="preserve"> επιλογών και βασίζονται κυρίως στα δημόσια μέσα μεταφοράς. Η βελτίωση του τομέα των μεταφορών θα έχει ως αποτέλεσμα την ανάπτυξη όχι μόνο εναλλακτικών κα</w:t>
      </w:r>
      <w:r w:rsidR="00A22545">
        <w:rPr>
          <w:lang w:val="el-GR"/>
        </w:rPr>
        <w:t>ι πιο φιλικών προς τον τόπο</w:t>
      </w:r>
      <w:r w:rsidRPr="00A93A72">
        <w:rPr>
          <w:lang w:val="el-GR"/>
        </w:rPr>
        <w:t xml:space="preserve"> μορφών τουρισμού, αλλά και την ανάπτυξη πελατολογίου που θα βασίζ</w:t>
      </w:r>
      <w:r w:rsidR="00A22545">
        <w:rPr>
          <w:lang w:val="el-GR"/>
        </w:rPr>
        <w:t>εται λιγότερο σε</w:t>
      </w:r>
      <w:r w:rsidRPr="00A93A72">
        <w:rPr>
          <w:lang w:val="el-GR"/>
        </w:rPr>
        <w:t xml:space="preserve"> οργανωμένους τρόπους </w:t>
      </w:r>
      <w:r w:rsidR="00A22545">
        <w:rPr>
          <w:lang w:val="el-GR"/>
        </w:rPr>
        <w:t xml:space="preserve">και ‘πακέτα’ </w:t>
      </w:r>
      <w:r w:rsidRPr="00A93A72">
        <w:rPr>
          <w:lang w:val="el-GR"/>
        </w:rPr>
        <w:t>ταξιδιού.</w:t>
      </w:r>
    </w:p>
    <w:p w14:paraId="41E7982B" w14:textId="171C2A88" w:rsidR="00A93A72" w:rsidRPr="00A93A72" w:rsidRDefault="00A93A72" w:rsidP="00A53726">
      <w:pPr>
        <w:rPr>
          <w:lang w:val="el-GR"/>
        </w:rPr>
      </w:pPr>
      <w:r w:rsidRPr="00A93A72">
        <w:rPr>
          <w:lang w:val="el-GR"/>
        </w:rPr>
        <w:t xml:space="preserve">Απαιτούνται επίσης και </w:t>
      </w:r>
      <w:r w:rsidRPr="00F63C34">
        <w:rPr>
          <w:b/>
          <w:bCs/>
          <w:lang w:val="el-GR"/>
        </w:rPr>
        <w:t>άλλες συνέργειες από όλες τις εμπλεκόμενες πλευρές</w:t>
      </w:r>
      <w:r w:rsidRPr="00A93A72">
        <w:rPr>
          <w:lang w:val="el-GR"/>
        </w:rPr>
        <w:t>. Οι πρωτοβουλίες εκ των κάτω προς τα πάνω στον πολιτισμό και στον τουρισμό είναι υψίστης σημασίας για συνεργατικό, συμμετοχικό σχεδιασμό, διαχείριση</w:t>
      </w:r>
      <w:r w:rsidR="00936C65">
        <w:rPr>
          <w:lang w:val="el-GR"/>
        </w:rPr>
        <w:t>,</w:t>
      </w:r>
      <w:r w:rsidRPr="00A93A72">
        <w:rPr>
          <w:lang w:val="el-GR"/>
        </w:rPr>
        <w:t xml:space="preserve"> και υλοποίηση δράσεων/</w:t>
      </w:r>
      <w:r w:rsidR="00936C65">
        <w:rPr>
          <w:lang w:val="el-GR"/>
        </w:rPr>
        <w:t xml:space="preserve"> </w:t>
      </w:r>
      <w:r w:rsidRPr="00A93A72">
        <w:rPr>
          <w:lang w:val="el-GR"/>
        </w:rPr>
        <w:t>στόχων/</w:t>
      </w:r>
      <w:r w:rsidR="00936C65">
        <w:rPr>
          <w:lang w:val="el-GR"/>
        </w:rPr>
        <w:t xml:space="preserve"> </w:t>
      </w:r>
      <w:r w:rsidRPr="00A93A72">
        <w:rPr>
          <w:lang w:val="el-GR"/>
        </w:rPr>
        <w:t>οραμάτων, με την αιγίδα και την υποστήριξη των αρχών (σε όλα τα επίπεδα), συμπεριλαμβανομένης της χρηματοδότησης κα</w:t>
      </w:r>
      <w:r w:rsidR="00936C65">
        <w:rPr>
          <w:lang w:val="el-GR"/>
        </w:rPr>
        <w:t>ι της παροχής υποδομών. Διατυπώνονται και</w:t>
      </w:r>
      <w:r w:rsidRPr="00A93A72">
        <w:rPr>
          <w:lang w:val="el-GR"/>
        </w:rPr>
        <w:t xml:space="preserve"> οράματα για το μέλλον του πολιτισμού και του </w:t>
      </w:r>
      <w:r w:rsidR="00936C65">
        <w:rPr>
          <w:lang w:val="el-GR"/>
        </w:rPr>
        <w:t xml:space="preserve">πολιτισμικού/ </w:t>
      </w:r>
      <w:r w:rsidRPr="00A93A72">
        <w:rPr>
          <w:lang w:val="el-GR"/>
        </w:rPr>
        <w:t>πολιτιστικού τουρισμού, αλλά υπάρχει ο κίνδυνος ο πολιτισμός να γίνει τουριστικό προϊόν. Επιπλέον, η πανδημία έχει αλλάξει τις τοπικές προτεραιότητες, μετατοπίζοντάς τις προς πιο ρεαλιστικούς στόχους επιβίωσης.</w:t>
      </w:r>
    </w:p>
    <w:p w14:paraId="6CC58CAD" w14:textId="36E75683" w:rsidR="00A93A72" w:rsidRPr="00A93A72" w:rsidRDefault="00A93A72" w:rsidP="00A53726">
      <w:pPr>
        <w:rPr>
          <w:lang w:val="el-GR"/>
        </w:rPr>
      </w:pPr>
      <w:r w:rsidRPr="00A93A72">
        <w:rPr>
          <w:lang w:val="el-GR"/>
        </w:rPr>
        <w:lastRenderedPageBreak/>
        <w:t>Υπό το πρίσμα τη</w:t>
      </w:r>
      <w:r w:rsidR="00936C65">
        <w:rPr>
          <w:lang w:val="el-GR"/>
        </w:rPr>
        <w:t xml:space="preserve">ς αυξημένης συνειδητοποίησης ως προς </w:t>
      </w:r>
      <w:r w:rsidR="00936C65" w:rsidRPr="00F63C34">
        <w:rPr>
          <w:b/>
          <w:bCs/>
          <w:lang w:val="el-GR"/>
        </w:rPr>
        <w:t>ζητήματα βιώσιμης ανάπτυξης και</w:t>
      </w:r>
      <w:r w:rsidRPr="00F63C34">
        <w:rPr>
          <w:b/>
          <w:bCs/>
          <w:lang w:val="el-GR"/>
        </w:rPr>
        <w:t xml:space="preserve"> οικονομικής αυτάρκειας,</w:t>
      </w:r>
      <w:r w:rsidRPr="00A93A72">
        <w:rPr>
          <w:lang w:val="el-GR"/>
        </w:rPr>
        <w:t xml:space="preserve"> η αξία και η σημασία της προστασίας του φυσικού περιβάλλοντος, του τοπικού χαρακτήρα, της αρχιτεκτονικής και της </w:t>
      </w:r>
      <w:r w:rsidR="00936C65">
        <w:rPr>
          <w:lang w:val="el-GR"/>
        </w:rPr>
        <w:t xml:space="preserve">πολιτισμικής και </w:t>
      </w:r>
      <w:r w:rsidRPr="00A93A72">
        <w:rPr>
          <w:lang w:val="el-GR"/>
        </w:rPr>
        <w:t>πολιτιστικής κ</w:t>
      </w:r>
      <w:r w:rsidR="00936C65">
        <w:rPr>
          <w:lang w:val="el-GR"/>
        </w:rPr>
        <w:t>ληρονομιάς των νησιών υποστηρίζον</w:t>
      </w:r>
      <w:r w:rsidRPr="00A93A72">
        <w:rPr>
          <w:lang w:val="el-GR"/>
        </w:rPr>
        <w:t>ται έντονα, μέσω της επιβολής περισσότερων περιορισμών στις κατασκευές ξενοδοχείων κα</w:t>
      </w:r>
      <w:r w:rsidR="00936C65">
        <w:rPr>
          <w:lang w:val="el-GR"/>
        </w:rPr>
        <w:t>ι σε άλλες τουριστικές υποδομές, καθώς και στον ‘μαζικό’</w:t>
      </w:r>
      <w:r w:rsidRPr="00A93A72">
        <w:rPr>
          <w:lang w:val="el-GR"/>
        </w:rPr>
        <w:t xml:space="preserve"> τουρισμό</w:t>
      </w:r>
      <w:r w:rsidR="00936C65">
        <w:rPr>
          <w:lang w:val="el-GR"/>
        </w:rPr>
        <w:t xml:space="preserve"> και τουρισμό ‘πακέτου’. Από αυτή την άποψη, αναδείχθηκε</w:t>
      </w:r>
      <w:r w:rsidRPr="00A93A72">
        <w:rPr>
          <w:lang w:val="el-GR"/>
        </w:rPr>
        <w:t xml:space="preserve"> η σημασία της περαιτέρω διαφήμισης και επικοινωνίας των φυσικών και</w:t>
      </w:r>
      <w:r w:rsidR="00936C65">
        <w:rPr>
          <w:lang w:val="el-GR"/>
        </w:rPr>
        <w:t xml:space="preserve"> πολιτισμικών/</w:t>
      </w:r>
      <w:r w:rsidRPr="00A93A72">
        <w:rPr>
          <w:lang w:val="el-GR"/>
        </w:rPr>
        <w:t xml:space="preserve"> πολιτιστικών ομορφιών των Κυκλάδων, σε συνδυασμό και με τον επείγοντα χαρακτήρα της </w:t>
      </w:r>
      <w:r w:rsidR="00936C65">
        <w:rPr>
          <w:lang w:val="el-GR"/>
        </w:rPr>
        <w:t>ρύθμισης των τουριστικών ροών (‘υπερτουρισμός’</w:t>
      </w:r>
      <w:r w:rsidRPr="00A93A72">
        <w:rPr>
          <w:lang w:val="el-GR"/>
        </w:rPr>
        <w:t xml:space="preserve"> στη</w:t>
      </w:r>
      <w:r w:rsidR="00936C65">
        <w:rPr>
          <w:lang w:val="el-GR"/>
        </w:rPr>
        <w:t>ν</w:t>
      </w:r>
      <w:r w:rsidRPr="00A93A72">
        <w:rPr>
          <w:lang w:val="el-GR"/>
        </w:rPr>
        <w:t xml:space="preserve"> Σαντορί</w:t>
      </w:r>
      <w:r w:rsidR="00936C65">
        <w:rPr>
          <w:lang w:val="el-GR"/>
        </w:rPr>
        <w:t>νη) στα νησιά. Περαιτέρω, περισσότερο</w:t>
      </w:r>
      <w:r w:rsidRPr="00A93A72">
        <w:rPr>
          <w:lang w:val="el-GR"/>
        </w:rPr>
        <w:t xml:space="preserve"> </w:t>
      </w:r>
      <w:r w:rsidR="00936C65">
        <w:rPr>
          <w:lang w:val="el-GR"/>
        </w:rPr>
        <w:t>‘πράσινη’, βιώσιμη και ‘εναλλακτική’ (ειδικών ενδιαφερόντων</w:t>
      </w:r>
      <w:r w:rsidRPr="00A93A72">
        <w:rPr>
          <w:lang w:val="el-GR"/>
        </w:rPr>
        <w:t>/</w:t>
      </w:r>
      <w:r w:rsidR="00936C65">
        <w:rPr>
          <w:lang w:val="el-GR"/>
        </w:rPr>
        <w:t xml:space="preserve"> σκοπών</w:t>
      </w:r>
      <w:r w:rsidRPr="00A93A72">
        <w:rPr>
          <w:lang w:val="el-GR"/>
        </w:rPr>
        <w:t>) τουριστική ανάπτυξη, που υποστηρίζεται από αναδυόμενες ΤΠΕ, φαίνεται να ευνοείται ιδιαίτερα.</w:t>
      </w:r>
    </w:p>
    <w:p w14:paraId="01D28344" w14:textId="3D7B6E6E" w:rsidR="00A93A72" w:rsidRPr="00A93A72" w:rsidRDefault="00A93A72" w:rsidP="00A53726">
      <w:pPr>
        <w:rPr>
          <w:lang w:val="el-GR"/>
        </w:rPr>
      </w:pPr>
      <w:r w:rsidRPr="00A93A72">
        <w:rPr>
          <w:lang w:val="el-GR"/>
        </w:rPr>
        <w:t xml:space="preserve">Όλα </w:t>
      </w:r>
      <w:r w:rsidRPr="00F63C34">
        <w:rPr>
          <w:lang w:val="el-GR"/>
        </w:rPr>
        <w:t>αυτά</w:t>
      </w:r>
      <w:r w:rsidRPr="00F63C34">
        <w:rPr>
          <w:b/>
          <w:bCs/>
          <w:lang w:val="el-GR"/>
        </w:rPr>
        <w:t xml:space="preserve"> τα προβλήματα και οι ελλείψεις στην περιοχή</w:t>
      </w:r>
      <w:r w:rsidRPr="00A93A72">
        <w:rPr>
          <w:lang w:val="el-GR"/>
        </w:rPr>
        <w:t xml:space="preserve"> απαιτούν συντονισμένη και συλλογική δράση. Οι δήμοι τείνουν να διαδραματίζουν πολύ σημαντικό διαμεσολαβητικό ρόλ</w:t>
      </w:r>
      <w:r w:rsidR="00936C65">
        <w:rPr>
          <w:lang w:val="el-GR"/>
        </w:rPr>
        <w:t>ο μεταξύ της επιχειρηματικής πλευράς</w:t>
      </w:r>
      <w:r w:rsidRPr="00A93A72">
        <w:rPr>
          <w:lang w:val="el-GR"/>
        </w:rPr>
        <w:t xml:space="preserve"> και της κοινωνίας γενικότερα, αφενός, και του κράτους, αφετέρου, σε ό,τι αφορά την ανάπτυξη του </w:t>
      </w:r>
      <w:r w:rsidR="00936C65">
        <w:rPr>
          <w:lang w:val="el-GR"/>
        </w:rPr>
        <w:t xml:space="preserve">πολιτισμικού/ </w:t>
      </w:r>
      <w:r w:rsidRPr="00A93A72">
        <w:rPr>
          <w:lang w:val="el-GR"/>
        </w:rPr>
        <w:t>πολιτιστικού τουρισμού κα</w:t>
      </w:r>
      <w:r w:rsidR="00936C65">
        <w:rPr>
          <w:lang w:val="el-GR"/>
        </w:rPr>
        <w:t>ι σχετικά ζητήματα, καθώς και ως προς</w:t>
      </w:r>
      <w:r w:rsidRPr="00A93A72">
        <w:rPr>
          <w:lang w:val="el-GR"/>
        </w:rPr>
        <w:t xml:space="preserve"> τη βελτίωση της καθαριότητας, της </w:t>
      </w:r>
      <w:r w:rsidR="00936C65">
        <w:rPr>
          <w:lang w:val="el-GR"/>
        </w:rPr>
        <w:t>προσβασιμότητας, της στάθμευσης, και της</w:t>
      </w:r>
      <w:r w:rsidRPr="00A93A72">
        <w:rPr>
          <w:lang w:val="el-GR"/>
        </w:rPr>
        <w:t xml:space="preserve"> παροχή</w:t>
      </w:r>
      <w:r w:rsidR="00936C65">
        <w:rPr>
          <w:lang w:val="el-GR"/>
        </w:rPr>
        <w:t>ς</w:t>
      </w:r>
      <w:r w:rsidRPr="00A93A72">
        <w:rPr>
          <w:lang w:val="el-GR"/>
        </w:rPr>
        <w:t xml:space="preserve"> Wi-Fi σε δημόσιους χώρους</w:t>
      </w:r>
      <w:r w:rsidR="00936C65">
        <w:rPr>
          <w:lang w:val="el-GR"/>
        </w:rPr>
        <w:t>.</w:t>
      </w:r>
    </w:p>
    <w:p w14:paraId="180CD169" w14:textId="1F0374C0" w:rsidR="001E45B3" w:rsidRPr="00FD1226" w:rsidRDefault="001C5C6F" w:rsidP="00A53726">
      <w:pPr>
        <w:pStyle w:val="Heading1"/>
        <w:rPr>
          <w:lang w:val="el-GR"/>
        </w:rPr>
      </w:pPr>
      <w:r>
        <w:rPr>
          <w:lang w:val="el-GR"/>
        </w:rPr>
        <w:t>Προτάσεις πολιτικής</w:t>
      </w:r>
      <w:r w:rsidR="00FD1226">
        <w:rPr>
          <w:lang w:val="el-GR"/>
        </w:rPr>
        <w:t xml:space="preserve"> </w:t>
      </w:r>
    </w:p>
    <w:p w14:paraId="7437E1F7" w14:textId="253DE608" w:rsidR="00FD1226" w:rsidRPr="00FD1226" w:rsidRDefault="00FD1226" w:rsidP="00A53726">
      <w:pPr>
        <w:spacing w:before="0" w:after="160" w:line="259" w:lineRule="auto"/>
        <w:rPr>
          <w:bCs/>
          <w:lang w:val="el-GR"/>
        </w:rPr>
      </w:pPr>
      <w:r w:rsidRPr="00FD1226">
        <w:rPr>
          <w:bCs/>
          <w:lang w:val="el-GR"/>
        </w:rPr>
        <w:t xml:space="preserve">• </w:t>
      </w:r>
      <w:r w:rsidRPr="00C77178">
        <w:rPr>
          <w:b/>
          <w:lang w:val="el-GR"/>
        </w:rPr>
        <w:t xml:space="preserve">Η δημιουργία και ανάπτυξη συνεργειών και συνεργασιών σε όλους τους τομείς της οικονομίας και της κοινωνίας </w:t>
      </w:r>
      <w:r w:rsidRPr="00FD1226">
        <w:rPr>
          <w:bCs/>
          <w:lang w:val="el-GR"/>
        </w:rPr>
        <w:t>κρίνεται απαραίτητη για οποιαδήποτε βιώσιμη μελλοντική ανάπτυξη και ανάπτυξη του (</w:t>
      </w:r>
      <w:r w:rsidR="00B5117C">
        <w:rPr>
          <w:bCs/>
          <w:lang w:val="el-GR"/>
        </w:rPr>
        <w:t xml:space="preserve">πολιτισμικού/ </w:t>
      </w:r>
      <w:r w:rsidRPr="00FD1226">
        <w:rPr>
          <w:bCs/>
          <w:lang w:val="el-GR"/>
        </w:rPr>
        <w:t>π</w:t>
      </w:r>
      <w:r w:rsidR="00B5117C">
        <w:rPr>
          <w:bCs/>
          <w:lang w:val="el-GR"/>
        </w:rPr>
        <w:t>ολιτιστικού) τουρισμού, της</w:t>
      </w:r>
      <w:r w:rsidRPr="00FD1226">
        <w:rPr>
          <w:bCs/>
          <w:lang w:val="el-GR"/>
        </w:rPr>
        <w:t xml:space="preserve"> τοπική</w:t>
      </w:r>
      <w:r w:rsidR="00B5117C">
        <w:rPr>
          <w:bCs/>
          <w:lang w:val="el-GR"/>
        </w:rPr>
        <w:t>ς</w:t>
      </w:r>
      <w:r w:rsidRPr="00FD1226">
        <w:rPr>
          <w:bCs/>
          <w:lang w:val="el-GR"/>
        </w:rPr>
        <w:t>/</w:t>
      </w:r>
      <w:r w:rsidR="00B5117C">
        <w:rPr>
          <w:bCs/>
          <w:lang w:val="el-GR"/>
        </w:rPr>
        <w:t xml:space="preserve"> </w:t>
      </w:r>
      <w:r w:rsidRPr="00FD1226">
        <w:rPr>
          <w:bCs/>
          <w:lang w:val="el-GR"/>
        </w:rPr>
        <w:t>περιφερειακή</w:t>
      </w:r>
      <w:r w:rsidR="00B5117C">
        <w:rPr>
          <w:bCs/>
          <w:lang w:val="el-GR"/>
        </w:rPr>
        <w:t>ς</w:t>
      </w:r>
      <w:r w:rsidRPr="00FD1226">
        <w:rPr>
          <w:bCs/>
          <w:lang w:val="el-GR"/>
        </w:rPr>
        <w:t xml:space="preserve"> (τουριστική) ανάπτυξη</w:t>
      </w:r>
      <w:r w:rsidR="00B5117C">
        <w:rPr>
          <w:bCs/>
          <w:lang w:val="el-GR"/>
        </w:rPr>
        <w:t>ς και της</w:t>
      </w:r>
      <w:r w:rsidRPr="00FD1226">
        <w:rPr>
          <w:bCs/>
          <w:lang w:val="el-GR"/>
        </w:rPr>
        <w:t xml:space="preserve"> κοινωνική</w:t>
      </w:r>
      <w:r w:rsidR="00B5117C">
        <w:rPr>
          <w:bCs/>
          <w:lang w:val="el-GR"/>
        </w:rPr>
        <w:t>ς</w:t>
      </w:r>
      <w:r w:rsidRPr="00FD1226">
        <w:rPr>
          <w:bCs/>
          <w:lang w:val="el-GR"/>
        </w:rPr>
        <w:t xml:space="preserve"> ευημερία</w:t>
      </w:r>
      <w:r w:rsidR="00B5117C">
        <w:rPr>
          <w:bCs/>
          <w:lang w:val="el-GR"/>
        </w:rPr>
        <w:t>ς</w:t>
      </w:r>
      <w:r w:rsidRPr="00FD1226">
        <w:rPr>
          <w:bCs/>
          <w:lang w:val="el-GR"/>
        </w:rPr>
        <w:t xml:space="preserve">. Αυτά πρέπει να ξεκινήσουν τόσο </w:t>
      </w:r>
      <w:r w:rsidRPr="00C77178">
        <w:rPr>
          <w:b/>
          <w:lang w:val="el-GR"/>
        </w:rPr>
        <w:t>από πάνω προς τα κάτω όσο και από κάτω προς τα πάνω,</w:t>
      </w:r>
      <w:r w:rsidRPr="00FD1226">
        <w:rPr>
          <w:bCs/>
          <w:lang w:val="el-GR"/>
        </w:rPr>
        <w:t xml:space="preserve"> αλλά ο ρόλος του κρ</w:t>
      </w:r>
      <w:r w:rsidR="00B5117C">
        <w:rPr>
          <w:bCs/>
          <w:lang w:val="el-GR"/>
        </w:rPr>
        <w:t>άτους είναι κρίσιμος και καίριος</w:t>
      </w:r>
      <w:r w:rsidRPr="00FD1226">
        <w:rPr>
          <w:bCs/>
          <w:lang w:val="el-GR"/>
        </w:rPr>
        <w:t xml:space="preserve"> σε όλη αυτή την ανάπτυξη.</w:t>
      </w:r>
    </w:p>
    <w:p w14:paraId="1EE4C62E" w14:textId="159B7947" w:rsidR="00FD1226" w:rsidRPr="00FD1226" w:rsidRDefault="00FD1226" w:rsidP="00A53726">
      <w:pPr>
        <w:spacing w:before="0" w:after="160" w:line="259" w:lineRule="auto"/>
        <w:rPr>
          <w:bCs/>
          <w:lang w:val="el-GR"/>
        </w:rPr>
      </w:pPr>
      <w:r w:rsidRPr="00FD1226">
        <w:rPr>
          <w:bCs/>
          <w:lang w:val="el-GR"/>
        </w:rPr>
        <w:t xml:space="preserve">• </w:t>
      </w:r>
      <w:r w:rsidRPr="00C77178">
        <w:rPr>
          <w:b/>
          <w:lang w:val="el-GR"/>
        </w:rPr>
        <w:t>Η κρατική υποστήριξη,</w:t>
      </w:r>
      <w:r w:rsidRPr="00FD1226">
        <w:rPr>
          <w:bCs/>
          <w:lang w:val="el-GR"/>
        </w:rPr>
        <w:t xml:space="preserve"> χρηματοδότηση και ρύθμιση των </w:t>
      </w:r>
      <w:r w:rsidR="00B5117C">
        <w:rPr>
          <w:bCs/>
          <w:lang w:val="el-GR"/>
        </w:rPr>
        <w:t xml:space="preserve">πολιτισμικών/ </w:t>
      </w:r>
      <w:r w:rsidRPr="00FD1226">
        <w:rPr>
          <w:bCs/>
          <w:lang w:val="el-GR"/>
        </w:rPr>
        <w:t>πολιτιστικών δραστηριοτήτων, της κληρονομιάς και των υποδομών κρίνο</w:t>
      </w:r>
      <w:r w:rsidR="00D12FFA">
        <w:rPr>
          <w:bCs/>
          <w:lang w:val="el-GR"/>
        </w:rPr>
        <w:t xml:space="preserve">νται απαραίτητες </w:t>
      </w:r>
      <w:r w:rsidR="00D12FFA" w:rsidRPr="00C77178">
        <w:rPr>
          <w:b/>
          <w:lang w:val="el-GR"/>
        </w:rPr>
        <w:t xml:space="preserve">για την τοπική και </w:t>
      </w:r>
      <w:r w:rsidRPr="00C77178">
        <w:rPr>
          <w:b/>
          <w:lang w:val="el-GR"/>
        </w:rPr>
        <w:t xml:space="preserve">περιφερειακή ανάπτυξη του </w:t>
      </w:r>
      <w:r w:rsidR="00D12FFA" w:rsidRPr="00C77178">
        <w:rPr>
          <w:b/>
          <w:lang w:val="el-GR"/>
        </w:rPr>
        <w:t xml:space="preserve">πολιτισμικού/ </w:t>
      </w:r>
      <w:r w:rsidRPr="00C77178">
        <w:rPr>
          <w:b/>
          <w:lang w:val="el-GR"/>
        </w:rPr>
        <w:t>πολιτιστικού τουρισμού</w:t>
      </w:r>
      <w:r w:rsidRPr="00FD1226">
        <w:rPr>
          <w:bCs/>
          <w:lang w:val="el-GR"/>
        </w:rPr>
        <w:t>. Στο πλαίσιο αυτό, απαιτούνται οι ακόλουθες ενέργειες: περισσότερα (</w:t>
      </w:r>
      <w:r w:rsidR="00D12FFA">
        <w:rPr>
          <w:bCs/>
          <w:lang w:val="el-GR"/>
        </w:rPr>
        <w:t xml:space="preserve">και </w:t>
      </w:r>
      <w:r w:rsidRPr="00FD1226">
        <w:rPr>
          <w:bCs/>
          <w:lang w:val="el-GR"/>
        </w:rPr>
        <w:t>ποικίλα) ιστορικά και αρχαιολογικά μαθήματα/</w:t>
      </w:r>
      <w:r w:rsidR="00D12FFA">
        <w:rPr>
          <w:bCs/>
          <w:lang w:val="el-GR"/>
        </w:rPr>
        <w:t xml:space="preserve"> </w:t>
      </w:r>
      <w:r w:rsidRPr="00FD1226">
        <w:rPr>
          <w:bCs/>
          <w:lang w:val="el-GR"/>
        </w:rPr>
        <w:t>σεμιν</w:t>
      </w:r>
      <w:r w:rsidR="00D12FFA">
        <w:rPr>
          <w:bCs/>
          <w:lang w:val="el-GR"/>
        </w:rPr>
        <w:t>άρια, εργαστήρια και εκδηλώσεις,</w:t>
      </w:r>
      <w:r w:rsidRPr="00FD1226">
        <w:rPr>
          <w:bCs/>
          <w:lang w:val="el-GR"/>
        </w:rPr>
        <w:t xml:space="preserve"> πληροφόρηση και διαφήμιση </w:t>
      </w:r>
      <w:r w:rsidR="00D12FFA">
        <w:rPr>
          <w:bCs/>
          <w:lang w:val="el-GR"/>
        </w:rPr>
        <w:t xml:space="preserve">του </w:t>
      </w:r>
      <w:r w:rsidRPr="00FD1226">
        <w:rPr>
          <w:bCs/>
          <w:lang w:val="el-GR"/>
        </w:rPr>
        <w:t xml:space="preserve">προορισμού στα πρότυπα του υψηλού επιπέδου </w:t>
      </w:r>
      <w:r w:rsidR="00D12FFA">
        <w:rPr>
          <w:bCs/>
          <w:lang w:val="el-GR"/>
        </w:rPr>
        <w:t>του πολιτισμικού/ πολιτιστικού πλούτου/ κληρονομιάς των νησιών, β</w:t>
      </w:r>
      <w:r w:rsidRPr="00FD1226">
        <w:rPr>
          <w:bCs/>
          <w:lang w:val="el-GR"/>
        </w:rPr>
        <w:t>ελτιωμένοι χώροι/</w:t>
      </w:r>
      <w:r w:rsidR="00D12FFA">
        <w:rPr>
          <w:bCs/>
          <w:lang w:val="el-GR"/>
        </w:rPr>
        <w:t xml:space="preserve"> </w:t>
      </w:r>
      <w:r w:rsidRPr="00FD1226">
        <w:rPr>
          <w:bCs/>
          <w:lang w:val="el-GR"/>
        </w:rPr>
        <w:t>κέντρα/</w:t>
      </w:r>
      <w:r w:rsidR="00D12FFA">
        <w:rPr>
          <w:bCs/>
          <w:lang w:val="el-GR"/>
        </w:rPr>
        <w:t xml:space="preserve"> </w:t>
      </w:r>
      <w:r w:rsidRPr="00FD1226">
        <w:rPr>
          <w:bCs/>
          <w:lang w:val="el-GR"/>
        </w:rPr>
        <w:t>γκαλερί εικ</w:t>
      </w:r>
      <w:r w:rsidR="00D12FFA">
        <w:rPr>
          <w:bCs/>
          <w:lang w:val="el-GR"/>
        </w:rPr>
        <w:t>αστικών και παραστατικών τεχνών,</w:t>
      </w:r>
      <w:r w:rsidRPr="00FD1226">
        <w:rPr>
          <w:bCs/>
          <w:lang w:val="el-GR"/>
        </w:rPr>
        <w:t xml:space="preserve"> και ανάπτυξη νέων </w:t>
      </w:r>
      <w:r w:rsidR="00D12FFA">
        <w:rPr>
          <w:bCs/>
          <w:lang w:val="el-GR"/>
        </w:rPr>
        <w:t xml:space="preserve">πολιτισμικών/ </w:t>
      </w:r>
      <w:r w:rsidRPr="00FD1226">
        <w:rPr>
          <w:bCs/>
          <w:lang w:val="el-GR"/>
        </w:rPr>
        <w:t>πολιτιστικών αξιοθέατων/</w:t>
      </w:r>
      <w:r w:rsidR="00D12FFA">
        <w:rPr>
          <w:bCs/>
          <w:lang w:val="el-GR"/>
        </w:rPr>
        <w:t xml:space="preserve"> </w:t>
      </w:r>
      <w:r w:rsidRPr="00FD1226">
        <w:rPr>
          <w:bCs/>
          <w:lang w:val="el-GR"/>
        </w:rPr>
        <w:t xml:space="preserve">τόπων/ εκδηλώσεων. Η βιώσιμη </w:t>
      </w:r>
      <w:r w:rsidR="00D12FFA">
        <w:rPr>
          <w:bCs/>
          <w:lang w:val="el-GR"/>
        </w:rPr>
        <w:t xml:space="preserve">πολιτισμική/ </w:t>
      </w:r>
      <w:r w:rsidRPr="00FD1226">
        <w:rPr>
          <w:bCs/>
          <w:lang w:val="el-GR"/>
        </w:rPr>
        <w:t xml:space="preserve">πολιτιστική διαχείριση πρέπει να τεθεί στο επίκεντρο του υπεύθυνου σχεδιασμού και </w:t>
      </w:r>
      <w:r w:rsidR="00D12FFA">
        <w:rPr>
          <w:bCs/>
          <w:lang w:val="el-GR"/>
        </w:rPr>
        <w:t xml:space="preserve">της </w:t>
      </w:r>
      <w:r w:rsidRPr="00FD1226">
        <w:rPr>
          <w:bCs/>
          <w:lang w:val="el-GR"/>
        </w:rPr>
        <w:t xml:space="preserve">διαχείρισης του </w:t>
      </w:r>
      <w:r w:rsidR="00D12FFA">
        <w:rPr>
          <w:bCs/>
          <w:lang w:val="el-GR"/>
        </w:rPr>
        <w:t>πολιτισμικού/ πολιτιστικού τουρισμού, μέσω</w:t>
      </w:r>
      <w:r w:rsidRPr="00FD1226">
        <w:rPr>
          <w:bCs/>
          <w:lang w:val="el-GR"/>
        </w:rPr>
        <w:t xml:space="preserve"> συ</w:t>
      </w:r>
      <w:r w:rsidR="00D12FFA">
        <w:rPr>
          <w:bCs/>
          <w:lang w:val="el-GR"/>
        </w:rPr>
        <w:t>νεργασιών για τη διατήρηση της πολιτισμ</w:t>
      </w:r>
      <w:r w:rsidRPr="00FD1226">
        <w:rPr>
          <w:bCs/>
          <w:lang w:val="el-GR"/>
        </w:rPr>
        <w:t xml:space="preserve">ικής κληρονομιάς μεταξύ όλων των σχετικών φορέων, </w:t>
      </w:r>
      <w:r w:rsidR="00D12FFA">
        <w:rPr>
          <w:bCs/>
          <w:lang w:val="el-GR"/>
        </w:rPr>
        <w:t>χωρίς να διακυβεύεται η πολιτισμ</w:t>
      </w:r>
      <w:r w:rsidRPr="00FD1226">
        <w:rPr>
          <w:bCs/>
          <w:lang w:val="el-GR"/>
        </w:rPr>
        <w:t>ική</w:t>
      </w:r>
      <w:r w:rsidR="00D12FFA">
        <w:rPr>
          <w:bCs/>
          <w:lang w:val="el-GR"/>
        </w:rPr>
        <w:t xml:space="preserve"> (και πολιτιστική)</w:t>
      </w:r>
      <w:r w:rsidRPr="00FD1226">
        <w:rPr>
          <w:bCs/>
          <w:lang w:val="el-GR"/>
        </w:rPr>
        <w:t xml:space="preserve"> ακεραιότητα, η οικονομική ανεξαρτησία και το κοινωνικοοικονομικό επίπεδο διαβίωσης των νησιών.</w:t>
      </w:r>
    </w:p>
    <w:p w14:paraId="49939985" w14:textId="64229FF4" w:rsidR="00FD1226" w:rsidRPr="00FD1226" w:rsidRDefault="00FD1226" w:rsidP="00A53726">
      <w:pPr>
        <w:spacing w:before="0" w:after="160" w:line="259" w:lineRule="auto"/>
        <w:rPr>
          <w:bCs/>
          <w:lang w:val="el-GR"/>
        </w:rPr>
      </w:pPr>
      <w:r w:rsidRPr="00FD1226">
        <w:rPr>
          <w:bCs/>
          <w:lang w:val="el-GR"/>
        </w:rPr>
        <w:t xml:space="preserve">• </w:t>
      </w:r>
      <w:r w:rsidRPr="00C77178">
        <w:rPr>
          <w:b/>
          <w:lang w:val="el-GR"/>
        </w:rPr>
        <w:t>Κρατικός σχεδιασμός/</w:t>
      </w:r>
      <w:r w:rsidR="00A53726" w:rsidRPr="00C77178">
        <w:rPr>
          <w:b/>
          <w:lang w:val="el-GR"/>
        </w:rPr>
        <w:t xml:space="preserve"> </w:t>
      </w:r>
      <w:r w:rsidRPr="00C77178">
        <w:rPr>
          <w:b/>
          <w:lang w:val="el-GR"/>
        </w:rPr>
        <w:t>υλοποίηση/</w:t>
      </w:r>
      <w:r w:rsidR="00A53726" w:rsidRPr="00C77178">
        <w:rPr>
          <w:b/>
          <w:lang w:val="el-GR"/>
        </w:rPr>
        <w:t xml:space="preserve"> </w:t>
      </w:r>
      <w:r w:rsidRPr="00C77178">
        <w:rPr>
          <w:b/>
          <w:lang w:val="el-GR"/>
        </w:rPr>
        <w:t>διαχείριση νέων και υφιστάμενων υποδομών παντός τύπου, συμπεριλαμβανομένων δικτύων μεταφορών/</w:t>
      </w:r>
      <w:r w:rsidR="00A53726" w:rsidRPr="00C77178">
        <w:rPr>
          <w:b/>
          <w:lang w:val="el-GR"/>
        </w:rPr>
        <w:t xml:space="preserve"> </w:t>
      </w:r>
      <w:r w:rsidRPr="00C77178">
        <w:rPr>
          <w:b/>
          <w:lang w:val="el-GR"/>
        </w:rPr>
        <w:t>προ</w:t>
      </w:r>
      <w:r w:rsidR="00A53726" w:rsidRPr="00C77178">
        <w:rPr>
          <w:b/>
          <w:lang w:val="el-GR"/>
        </w:rPr>
        <w:t>σβασιμότητας</w:t>
      </w:r>
      <w:r w:rsidR="00A53726">
        <w:rPr>
          <w:bCs/>
          <w:lang w:val="el-GR"/>
        </w:rPr>
        <w:t>. Η ανάπτυξη ή/και</w:t>
      </w:r>
      <w:r w:rsidRPr="00FD1226">
        <w:rPr>
          <w:bCs/>
          <w:lang w:val="el-GR"/>
        </w:rPr>
        <w:t xml:space="preserve"> βελτίωση των υποδομών που σχετίζονται με τις μεταφορές, συμπεριλαμβανομένων των εγκαταστάσεων, υπηρεσιών και ανέσεων δημόσιων μεταφορών, είναι επιτακτική για τις Κυκλάδες, π.χ. </w:t>
      </w:r>
      <w:r w:rsidR="00A53726">
        <w:rPr>
          <w:bCs/>
          <w:lang w:val="el-GR"/>
        </w:rPr>
        <w:t xml:space="preserve">διαδρομές προσβασιμότητας και </w:t>
      </w:r>
      <w:r w:rsidRPr="00FD1226">
        <w:rPr>
          <w:bCs/>
          <w:lang w:val="el-GR"/>
        </w:rPr>
        <w:t xml:space="preserve"> κατασκευή και συντήρηση οδών. Πρέπει να βελτιωθούν και να επεκτα</w:t>
      </w:r>
      <w:r w:rsidR="00A53726">
        <w:rPr>
          <w:bCs/>
          <w:lang w:val="el-GR"/>
        </w:rPr>
        <w:t>θούν οι ενδονησιωτικές και διαν</w:t>
      </w:r>
      <w:r w:rsidRPr="00FD1226">
        <w:rPr>
          <w:bCs/>
          <w:lang w:val="el-GR"/>
        </w:rPr>
        <w:t>ησιωτικές συνδέ</w:t>
      </w:r>
      <w:r w:rsidR="00A53726">
        <w:rPr>
          <w:bCs/>
          <w:lang w:val="el-GR"/>
        </w:rPr>
        <w:t xml:space="preserve">σεις, ιδίως κατά την </w:t>
      </w:r>
      <w:r w:rsidRPr="00FD1226">
        <w:rPr>
          <w:bCs/>
          <w:lang w:val="el-GR"/>
        </w:rPr>
        <w:t xml:space="preserve">περίοδο εκτός </w:t>
      </w:r>
      <w:r w:rsidR="00A53726">
        <w:rPr>
          <w:bCs/>
          <w:lang w:val="el-GR"/>
        </w:rPr>
        <w:t xml:space="preserve">τουριστικής </w:t>
      </w:r>
      <w:r w:rsidRPr="00FD1226">
        <w:rPr>
          <w:bCs/>
          <w:lang w:val="el-GR"/>
        </w:rPr>
        <w:t>αιχμής, να γίνουν νέες οδικές συνδέσεις/</w:t>
      </w:r>
      <w:r w:rsidR="00A53726">
        <w:rPr>
          <w:bCs/>
          <w:lang w:val="el-GR"/>
        </w:rPr>
        <w:t xml:space="preserve"> αναβαθμίσεις</w:t>
      </w:r>
      <w:r w:rsidRPr="00FD1226">
        <w:rPr>
          <w:bCs/>
          <w:lang w:val="el-GR"/>
        </w:rPr>
        <w:t xml:space="preserve"> και να δημιουργηθούν </w:t>
      </w:r>
      <w:r w:rsidR="00A53726">
        <w:rPr>
          <w:bCs/>
          <w:lang w:val="el-GR"/>
        </w:rPr>
        <w:t>νέες/ βελτιωμένες διασυνδέσεις</w:t>
      </w:r>
      <w:r w:rsidRPr="00FD1226">
        <w:rPr>
          <w:bCs/>
          <w:lang w:val="el-GR"/>
        </w:rPr>
        <w:t xml:space="preserve"> </w:t>
      </w:r>
      <w:r w:rsidRPr="00FD1226">
        <w:rPr>
          <w:bCs/>
          <w:lang w:val="en-US"/>
        </w:rPr>
        <w:t>ferry</w:t>
      </w:r>
      <w:r w:rsidRPr="00FD1226">
        <w:rPr>
          <w:bCs/>
          <w:lang w:val="el-GR"/>
        </w:rPr>
        <w:t>-</w:t>
      </w:r>
      <w:r w:rsidRPr="00FD1226">
        <w:rPr>
          <w:bCs/>
          <w:lang w:val="en-US"/>
        </w:rPr>
        <w:t>boat</w:t>
      </w:r>
      <w:r w:rsidRPr="00FD1226">
        <w:rPr>
          <w:bCs/>
          <w:lang w:val="el-GR"/>
        </w:rPr>
        <w:t xml:space="preserve"> και άλλες θαλάσσιες συνδέσ</w:t>
      </w:r>
      <w:r w:rsidR="00A53726">
        <w:rPr>
          <w:bCs/>
          <w:lang w:val="el-GR"/>
        </w:rPr>
        <w:t>εις με την ηπειρωτική χώρα, εκτός</w:t>
      </w:r>
      <w:r w:rsidRPr="00FD1226">
        <w:rPr>
          <w:bCs/>
          <w:lang w:val="el-GR"/>
        </w:rPr>
        <w:t xml:space="preserve"> ​​από</w:t>
      </w:r>
      <w:r w:rsidR="00A53726">
        <w:rPr>
          <w:bCs/>
          <w:lang w:val="el-GR"/>
        </w:rPr>
        <w:t xml:space="preserve"> αυτές με τα λιμάνια της Αθήνας</w:t>
      </w:r>
      <w:r w:rsidRPr="00FD1226">
        <w:rPr>
          <w:bCs/>
          <w:lang w:val="el-GR"/>
        </w:rPr>
        <w:t xml:space="preserve"> </w:t>
      </w:r>
      <w:r w:rsidR="00A53726">
        <w:rPr>
          <w:bCs/>
          <w:lang w:val="el-GR"/>
        </w:rPr>
        <w:t>(</w:t>
      </w:r>
      <w:r w:rsidRPr="00FD1226">
        <w:rPr>
          <w:bCs/>
          <w:lang w:val="el-GR"/>
        </w:rPr>
        <w:t>Πειραιά και Ραφήνα</w:t>
      </w:r>
      <w:r w:rsidR="00A53726">
        <w:rPr>
          <w:bCs/>
          <w:lang w:val="el-GR"/>
        </w:rPr>
        <w:t>)</w:t>
      </w:r>
      <w:r w:rsidRPr="00FD1226">
        <w:rPr>
          <w:bCs/>
          <w:lang w:val="el-GR"/>
        </w:rPr>
        <w:t>.</w:t>
      </w:r>
    </w:p>
    <w:p w14:paraId="3E754FBE" w14:textId="1719A73F" w:rsidR="00FD1226" w:rsidRPr="00FD1226" w:rsidRDefault="00A53726" w:rsidP="00A53726">
      <w:pPr>
        <w:spacing w:before="0" w:after="160" w:line="259" w:lineRule="auto"/>
        <w:rPr>
          <w:bCs/>
          <w:lang w:val="el-GR"/>
        </w:rPr>
      </w:pPr>
      <w:r>
        <w:rPr>
          <w:bCs/>
          <w:lang w:val="el-GR"/>
        </w:rPr>
        <w:t xml:space="preserve">• </w:t>
      </w:r>
      <w:r w:rsidRPr="00C77178">
        <w:rPr>
          <w:b/>
          <w:lang w:val="el-GR"/>
        </w:rPr>
        <w:t>Περαιτέρω και περισσότερο</w:t>
      </w:r>
      <w:r w:rsidR="00FD1226" w:rsidRPr="00C77178">
        <w:rPr>
          <w:b/>
          <w:lang w:val="el-GR"/>
        </w:rPr>
        <w:t xml:space="preserve"> ολοκληρω</w:t>
      </w:r>
      <w:r w:rsidRPr="00C77178">
        <w:rPr>
          <w:b/>
          <w:lang w:val="el-GR"/>
        </w:rPr>
        <w:t xml:space="preserve">μένη κρατική βοήθεια σε </w:t>
      </w:r>
      <w:r w:rsidR="00FD1226" w:rsidRPr="00C77178">
        <w:rPr>
          <w:b/>
          <w:lang w:val="el-GR"/>
        </w:rPr>
        <w:t>επιχειρήσεις</w:t>
      </w:r>
      <w:r w:rsidRPr="00C77178">
        <w:rPr>
          <w:b/>
          <w:lang w:val="el-GR"/>
        </w:rPr>
        <w:t xml:space="preserve"> σε τοπικό και περιφερειακό επίπεδο</w:t>
      </w:r>
      <w:r w:rsidR="00FD1226" w:rsidRPr="00C77178">
        <w:rPr>
          <w:b/>
          <w:lang w:val="el-GR"/>
        </w:rPr>
        <w:t>,</w:t>
      </w:r>
      <w:r w:rsidR="00FD1226" w:rsidRPr="00FD1226">
        <w:rPr>
          <w:bCs/>
          <w:lang w:val="el-GR"/>
        </w:rPr>
        <w:t xml:space="preserve"> προκειμένου να αντισταθμιστούν οι επιπτώσεις της πανδημίας και άλλων κρίσεων. </w:t>
      </w:r>
      <w:r>
        <w:rPr>
          <w:bCs/>
          <w:lang w:val="el-GR"/>
        </w:rPr>
        <w:lastRenderedPageBreak/>
        <w:t>Υπάρχει τεράστια</w:t>
      </w:r>
      <w:r w:rsidR="00FD1226" w:rsidRPr="00FD1226">
        <w:rPr>
          <w:bCs/>
          <w:lang w:val="el-GR"/>
        </w:rPr>
        <w:t xml:space="preserve"> ανάγκη και έκκληση για κρατική υποστήριξη που σχετίζεται με τον τουρισμό, </w:t>
      </w:r>
      <w:r>
        <w:rPr>
          <w:bCs/>
          <w:lang w:val="el-GR"/>
        </w:rPr>
        <w:t xml:space="preserve">την </w:t>
      </w:r>
      <w:r w:rsidR="00FD1226" w:rsidRPr="00FD1226">
        <w:rPr>
          <w:bCs/>
          <w:lang w:val="el-GR"/>
        </w:rPr>
        <w:t xml:space="preserve">χρηματοδότηση και ρύθμιση τουριστικών </w:t>
      </w:r>
      <w:r>
        <w:rPr>
          <w:bCs/>
          <w:lang w:val="el-GR"/>
        </w:rPr>
        <w:t xml:space="preserve">πολιτισμικών/ </w:t>
      </w:r>
      <w:r w:rsidR="00FD1226" w:rsidRPr="00FD1226">
        <w:rPr>
          <w:bCs/>
          <w:lang w:val="el-GR"/>
        </w:rPr>
        <w:t>πολιτιστικών δραστηριοτήτων, δια</w:t>
      </w:r>
      <w:r>
        <w:rPr>
          <w:bCs/>
          <w:lang w:val="el-GR"/>
        </w:rPr>
        <w:t>τήρηση και προώθηση της πολιτισμ</w:t>
      </w:r>
      <w:r w:rsidR="00FD1226" w:rsidRPr="00FD1226">
        <w:rPr>
          <w:bCs/>
          <w:lang w:val="el-GR"/>
        </w:rPr>
        <w:t>ικής κληρονομιάς και επενδύσεις σε υποδομές, αλλά κυρίως για οικονομική βοήθει</w:t>
      </w:r>
      <w:r>
        <w:rPr>
          <w:bCs/>
          <w:lang w:val="el-GR"/>
        </w:rPr>
        <w:t xml:space="preserve">α για τις </w:t>
      </w:r>
      <w:r w:rsidR="00FD1226" w:rsidRPr="00FD1226">
        <w:rPr>
          <w:bCs/>
          <w:lang w:val="el-GR"/>
        </w:rPr>
        <w:t>επιχειρήσεις</w:t>
      </w:r>
      <w:r>
        <w:rPr>
          <w:bCs/>
          <w:lang w:val="el-GR"/>
        </w:rPr>
        <w:t xml:space="preserve"> σε τοπικό/ περιφερειακό επίπεδο</w:t>
      </w:r>
      <w:r w:rsidR="00FD1226" w:rsidRPr="00FD1226">
        <w:rPr>
          <w:bCs/>
          <w:lang w:val="el-GR"/>
        </w:rPr>
        <w:t>, π.χ. μέσω μειωμένων φόρων, δανείων για επενδύσεις κ.λπ.</w:t>
      </w:r>
    </w:p>
    <w:p w14:paraId="3581105A" w14:textId="7D2AFF8C" w:rsidR="00FD1226" w:rsidRPr="00FD1226" w:rsidRDefault="00FD1226" w:rsidP="00A53726">
      <w:pPr>
        <w:spacing w:before="0" w:after="160" w:line="259" w:lineRule="auto"/>
        <w:rPr>
          <w:bCs/>
          <w:lang w:val="el-GR"/>
        </w:rPr>
      </w:pPr>
      <w:r w:rsidRPr="00FD1226">
        <w:rPr>
          <w:bCs/>
          <w:lang w:val="el-GR"/>
        </w:rPr>
        <w:t xml:space="preserve">• </w:t>
      </w:r>
      <w:r w:rsidRPr="00C77178">
        <w:rPr>
          <w:b/>
          <w:lang w:val="el-GR"/>
        </w:rPr>
        <w:t>Η καλύτερη τουριστική προβολή των Κυκ</w:t>
      </w:r>
      <w:r w:rsidR="00A53726" w:rsidRPr="00C77178">
        <w:rPr>
          <w:b/>
          <w:lang w:val="el-GR"/>
        </w:rPr>
        <w:t>λάδων σε τοπικό</w:t>
      </w:r>
      <w:r w:rsidR="00A53726">
        <w:rPr>
          <w:bCs/>
          <w:lang w:val="el-GR"/>
        </w:rPr>
        <w:t xml:space="preserve">, </w:t>
      </w:r>
      <w:r w:rsidRPr="00C77178">
        <w:rPr>
          <w:b/>
          <w:lang w:val="el-GR"/>
        </w:rPr>
        <w:t xml:space="preserve">περιφερειακό και εθνικό επίπεδο ή/και περαιτέρω ανάπτυξη των </w:t>
      </w:r>
      <w:r w:rsidR="00A53726" w:rsidRPr="00C77178">
        <w:rPr>
          <w:b/>
          <w:lang w:val="el-GR"/>
        </w:rPr>
        <w:t xml:space="preserve">πολιτισμικών/ </w:t>
      </w:r>
      <w:r w:rsidRPr="00C77178">
        <w:rPr>
          <w:b/>
          <w:lang w:val="el-GR"/>
        </w:rPr>
        <w:t>πολιτιστικών τους δραστηριοτήτων και αξιοθέατων</w:t>
      </w:r>
      <w:r w:rsidRPr="00FD1226">
        <w:rPr>
          <w:bCs/>
          <w:lang w:val="el-GR"/>
        </w:rPr>
        <w:t xml:space="preserve"> είναι απαραίτητη για την οικονομική ευημερία τους και συνεπώς την </w:t>
      </w:r>
      <w:r w:rsidR="00A53726">
        <w:rPr>
          <w:bCs/>
          <w:lang w:val="el-GR"/>
        </w:rPr>
        <w:t xml:space="preserve">πολιτισμική/ </w:t>
      </w:r>
      <w:r w:rsidRPr="00FD1226">
        <w:rPr>
          <w:bCs/>
          <w:lang w:val="el-GR"/>
        </w:rPr>
        <w:t>πολιτιστική και συνολική τοπική τους βιωσιμότητα. Η τουριστική πληροφόρηση πρέπει να</w:t>
      </w:r>
      <w:r w:rsidR="00A53726">
        <w:rPr>
          <w:bCs/>
          <w:lang w:val="el-GR"/>
        </w:rPr>
        <w:t xml:space="preserve"> είναι διαθέσιμη στον δημόσιο τοπικό διαδικτυακό τόπο, διότι</w:t>
      </w:r>
      <w:r w:rsidRPr="00FD1226">
        <w:rPr>
          <w:bCs/>
          <w:lang w:val="el-GR"/>
        </w:rPr>
        <w:t xml:space="preserve"> πολιτιστικές εκδηλώσεις και φεστιβάλ τείνουν να προωθούνται μόνο </w:t>
      </w:r>
      <w:r w:rsidR="00A53726">
        <w:rPr>
          <w:bCs/>
          <w:lang w:val="el-GR"/>
        </w:rPr>
        <w:t>μέσα από ιδιωτικές πρωτοβουλίες και διαφημίσεις και όχι δημόσια μέσα, για παράδειγμα μέσω</w:t>
      </w:r>
      <w:r w:rsidRPr="00FD1226">
        <w:rPr>
          <w:bCs/>
          <w:lang w:val="el-GR"/>
        </w:rPr>
        <w:t xml:space="preserve"> του Ελληνικού Συμβουλίου Τουρισμού. Η επικοινωνία πληροφοριών και η διαφήμιση/</w:t>
      </w:r>
      <w:r w:rsidR="00A53726">
        <w:rPr>
          <w:bCs/>
          <w:lang w:val="el-GR"/>
        </w:rPr>
        <w:t xml:space="preserve"> </w:t>
      </w:r>
      <w:r w:rsidRPr="00FD1226">
        <w:rPr>
          <w:bCs/>
          <w:lang w:val="el-GR"/>
        </w:rPr>
        <w:t xml:space="preserve">προώθηση πρέπει να ψηφιοποιηθούν περαιτέρω και να είναι ευρέως προσβάσιμες, όχι μόνο μέσω συμβατικών μέσων (μπροσούρες, κέντρα τουριστικών πληροφοριών και εκθέσεις, κ.λπ.), αλλά και μέσω νέων και ενημερωμένων </w:t>
      </w:r>
      <w:r w:rsidR="00A53726">
        <w:rPr>
          <w:bCs/>
          <w:lang w:val="el-GR"/>
        </w:rPr>
        <w:t xml:space="preserve">ηλεκτρονικών </w:t>
      </w:r>
      <w:r w:rsidRPr="00FD1226">
        <w:rPr>
          <w:bCs/>
          <w:lang w:val="el-GR"/>
        </w:rPr>
        <w:t>μηχανών αναζήτησης κ.λπ.</w:t>
      </w:r>
    </w:p>
    <w:p w14:paraId="335D2EDA" w14:textId="65CE5163" w:rsidR="00FD1226" w:rsidRPr="00FD1226" w:rsidRDefault="00FD1226" w:rsidP="00A53726">
      <w:pPr>
        <w:spacing w:before="0" w:after="160" w:line="259" w:lineRule="auto"/>
        <w:rPr>
          <w:bCs/>
          <w:lang w:val="el-GR"/>
        </w:rPr>
      </w:pPr>
      <w:r w:rsidRPr="00FD1226">
        <w:rPr>
          <w:bCs/>
          <w:lang w:val="el-GR"/>
        </w:rPr>
        <w:t xml:space="preserve">• </w:t>
      </w:r>
      <w:r w:rsidRPr="00C77178">
        <w:rPr>
          <w:b/>
          <w:lang w:val="el-GR"/>
        </w:rPr>
        <w:t xml:space="preserve">Η Ελληνική Πολιτεία χρειάζεται να ενθαρρύνει και να παρακολουθεί </w:t>
      </w:r>
      <w:r w:rsidR="00A53726" w:rsidRPr="00C77178">
        <w:rPr>
          <w:b/>
          <w:lang w:val="el-GR"/>
        </w:rPr>
        <w:t>τόσο νομοθετικά όργανα όσο</w:t>
      </w:r>
      <w:r w:rsidRPr="00C77178">
        <w:rPr>
          <w:b/>
          <w:lang w:val="el-GR"/>
        </w:rPr>
        <w:t xml:space="preserve"> και</w:t>
      </w:r>
      <w:r w:rsidR="00A53726" w:rsidRPr="00C77178">
        <w:rPr>
          <w:b/>
          <w:lang w:val="el-GR"/>
        </w:rPr>
        <w:t xml:space="preserve"> νομοθετικά μέτρα διευκόλυνσης/ υποστήριξης</w:t>
      </w:r>
      <w:r w:rsidRPr="00C77178">
        <w:rPr>
          <w:b/>
          <w:lang w:val="el-GR"/>
        </w:rPr>
        <w:t xml:space="preserve"> της μετάβασης</w:t>
      </w:r>
      <w:r w:rsidR="00A53726" w:rsidRPr="00C77178">
        <w:rPr>
          <w:b/>
          <w:lang w:val="el-GR"/>
        </w:rPr>
        <w:t xml:space="preserve"> σε περισσότερο βιώσιμο τουρισμό</w:t>
      </w:r>
      <w:r w:rsidR="00A53726">
        <w:rPr>
          <w:bCs/>
          <w:lang w:val="el-GR"/>
        </w:rPr>
        <w:t xml:space="preserve"> </w:t>
      </w:r>
      <w:r w:rsidR="00A53726" w:rsidRPr="00C77178">
        <w:rPr>
          <w:b/>
          <w:lang w:val="el-GR"/>
        </w:rPr>
        <w:t>και σ</w:t>
      </w:r>
      <w:r w:rsidRPr="00C77178">
        <w:rPr>
          <w:b/>
          <w:lang w:val="el-GR"/>
        </w:rPr>
        <w:t xml:space="preserve">υνολική ανάπτυξη στις Κυκλάδες </w:t>
      </w:r>
      <w:r w:rsidRPr="00FD1226">
        <w:rPr>
          <w:bCs/>
          <w:lang w:val="el-GR"/>
        </w:rPr>
        <w:t>ως (</w:t>
      </w:r>
      <w:r w:rsidR="00A53726">
        <w:rPr>
          <w:bCs/>
          <w:lang w:val="el-GR"/>
        </w:rPr>
        <w:t xml:space="preserve">πολιτισμικοί/ </w:t>
      </w:r>
      <w:r w:rsidRPr="00FD1226">
        <w:rPr>
          <w:bCs/>
          <w:lang w:val="el-GR"/>
        </w:rPr>
        <w:t>πολιτιστικοί) τουριστικοί προορισμοί, που να περιλαμ</w:t>
      </w:r>
      <w:r w:rsidR="001F5AAD">
        <w:rPr>
          <w:bCs/>
          <w:lang w:val="el-GR"/>
        </w:rPr>
        <w:t>βάνουν την οικονομική αυτάρκεια και</w:t>
      </w:r>
      <w:r w:rsidRPr="00FD1226">
        <w:rPr>
          <w:bCs/>
          <w:lang w:val="el-GR"/>
        </w:rPr>
        <w:t xml:space="preserve"> την προστασί</w:t>
      </w:r>
      <w:r w:rsidR="001F5AAD">
        <w:rPr>
          <w:bCs/>
          <w:lang w:val="el-GR"/>
        </w:rPr>
        <w:t>α του φυσικού περιβάλλοντος, του τοπικού χαρακτήρα</w:t>
      </w:r>
      <w:r w:rsidRPr="00FD1226">
        <w:rPr>
          <w:bCs/>
          <w:lang w:val="el-GR"/>
        </w:rPr>
        <w:t>, της αρχιτεκτονι</w:t>
      </w:r>
      <w:r w:rsidR="001F5AAD">
        <w:rPr>
          <w:bCs/>
          <w:lang w:val="el-GR"/>
        </w:rPr>
        <w:t>κής, του τοπίου και της πολιτισμ</w:t>
      </w:r>
      <w:r w:rsidRPr="00FD1226">
        <w:rPr>
          <w:bCs/>
          <w:lang w:val="el-GR"/>
        </w:rPr>
        <w:t>ικής</w:t>
      </w:r>
      <w:r w:rsidR="001F5AAD">
        <w:rPr>
          <w:bCs/>
          <w:lang w:val="el-GR"/>
        </w:rPr>
        <w:t>/ πολιτιστικής</w:t>
      </w:r>
      <w:r w:rsidRPr="00FD1226">
        <w:rPr>
          <w:bCs/>
          <w:lang w:val="el-GR"/>
        </w:rPr>
        <w:t xml:space="preserve"> κληρονομιάς των νησιών, δηλαδή με την επιβολή περισσότερων περιορισμών στην κατασκευή ξενοδοχείων και άλλων τουριστικών υποδομών, καθώς και στον </w:t>
      </w:r>
      <w:r w:rsidR="001F5AAD">
        <w:rPr>
          <w:bCs/>
          <w:lang w:val="el-GR"/>
        </w:rPr>
        <w:t>‘</w:t>
      </w:r>
      <w:r w:rsidRPr="00FD1226">
        <w:rPr>
          <w:bCs/>
          <w:lang w:val="el-GR"/>
        </w:rPr>
        <w:t>μαζικό</w:t>
      </w:r>
      <w:r w:rsidR="001F5AAD">
        <w:rPr>
          <w:bCs/>
          <w:lang w:val="el-GR"/>
        </w:rPr>
        <w:t xml:space="preserve">’ </w:t>
      </w:r>
      <w:r w:rsidRPr="00FD1226">
        <w:rPr>
          <w:bCs/>
          <w:lang w:val="el-GR"/>
        </w:rPr>
        <w:t>τουρισμό</w:t>
      </w:r>
      <w:r w:rsidR="001F5AAD">
        <w:rPr>
          <w:bCs/>
          <w:lang w:val="el-GR"/>
        </w:rPr>
        <w:t xml:space="preserve"> και τουρισμό ‘πακέτου’</w:t>
      </w:r>
      <w:r w:rsidRPr="00FD1226">
        <w:rPr>
          <w:bCs/>
          <w:lang w:val="el-GR"/>
        </w:rPr>
        <w:t>, σε συνδυασμό με τη ρύθμιση των τουριστικών ροών στα νησιά. Ως εκ τούτου, θα πρέπει να</w:t>
      </w:r>
      <w:r w:rsidR="001F5AAD">
        <w:rPr>
          <w:bCs/>
          <w:lang w:val="el-GR"/>
        </w:rPr>
        <w:t xml:space="preserve"> καθιερωθούν και να προωθηθούν ‘περισσότερο πράσινες’, βιώσιμες και ‘εναλλακτικές’</w:t>
      </w:r>
      <w:r w:rsidRPr="00FD1226">
        <w:rPr>
          <w:bCs/>
          <w:lang w:val="el-GR"/>
        </w:rPr>
        <w:t xml:space="preserve"> (ε</w:t>
      </w:r>
      <w:r w:rsidR="001F5AAD">
        <w:rPr>
          <w:bCs/>
          <w:lang w:val="el-GR"/>
        </w:rPr>
        <w:t>ιδικών ενδιαφερόντων /σκοπών</w:t>
      </w:r>
      <w:r w:rsidRPr="00FD1226">
        <w:rPr>
          <w:bCs/>
          <w:lang w:val="el-GR"/>
        </w:rPr>
        <w:t>), καινοτόμες/</w:t>
      </w:r>
      <w:r w:rsidR="001F5AAD">
        <w:rPr>
          <w:bCs/>
          <w:lang w:val="el-GR"/>
        </w:rPr>
        <w:t xml:space="preserve"> </w:t>
      </w:r>
      <w:r w:rsidRPr="00FD1226">
        <w:rPr>
          <w:bCs/>
          <w:lang w:val="el-GR"/>
        </w:rPr>
        <w:t>δημιουργικές και τεχνολογικά αναβαθμισμένες μορφές (</w:t>
      </w:r>
      <w:r w:rsidR="001F5AAD">
        <w:rPr>
          <w:bCs/>
          <w:lang w:val="el-GR"/>
        </w:rPr>
        <w:t xml:space="preserve">πολιτισμικής/ </w:t>
      </w:r>
      <w:r w:rsidRPr="00FD1226">
        <w:rPr>
          <w:bCs/>
          <w:lang w:val="el-GR"/>
        </w:rPr>
        <w:t>πολιτιστικής) τουριστικής ανάπτυξης, υποστηριζόμενες από αναδυόμενες ΤΠΕ.</w:t>
      </w:r>
    </w:p>
    <w:p w14:paraId="61CCA3A1" w14:textId="4C7E492D" w:rsidR="00EE081B" w:rsidRPr="00FD1226" w:rsidRDefault="00FD1226" w:rsidP="00A53726">
      <w:pPr>
        <w:spacing w:before="0" w:after="160" w:line="259" w:lineRule="auto"/>
        <w:rPr>
          <w:bCs/>
          <w:lang w:val="el-GR"/>
        </w:rPr>
        <w:sectPr w:rsidR="00EE081B" w:rsidRPr="00FD1226" w:rsidSect="000E04CA">
          <w:headerReference w:type="default" r:id="rId10"/>
          <w:footerReference w:type="default" r:id="rId11"/>
          <w:pgSz w:w="11906" w:h="16838"/>
          <w:pgMar w:top="1701" w:right="1134" w:bottom="1418" w:left="1134" w:header="709" w:footer="709" w:gutter="0"/>
          <w:pgNumType w:start="2"/>
          <w:cols w:space="708"/>
          <w:docGrid w:linePitch="360"/>
        </w:sectPr>
      </w:pPr>
      <w:r w:rsidRPr="00FD1226">
        <w:rPr>
          <w:bCs/>
          <w:lang w:val="el-GR"/>
        </w:rPr>
        <w:t xml:space="preserve">• </w:t>
      </w:r>
      <w:r w:rsidRPr="00C77178">
        <w:rPr>
          <w:b/>
          <w:lang w:val="el-GR"/>
        </w:rPr>
        <w:t xml:space="preserve">Απαιτείται γενική συνεργασία μεταξύ όλων των σχετικών μερών (επιχειρήσεις που σχετίζονται με τον τουρισμό, αρχές και </w:t>
      </w:r>
      <w:r w:rsidR="001F5AAD" w:rsidRPr="00C77178">
        <w:rPr>
          <w:b/>
          <w:lang w:val="el-GR"/>
        </w:rPr>
        <w:t xml:space="preserve">πολιτισμικός/ </w:t>
      </w:r>
      <w:r w:rsidRPr="00C77178">
        <w:rPr>
          <w:b/>
          <w:lang w:val="el-GR"/>
        </w:rPr>
        <w:t>πολιτιστικός τομέας)</w:t>
      </w:r>
      <w:r w:rsidR="001F5AAD" w:rsidRPr="00C77178">
        <w:rPr>
          <w:b/>
          <w:lang w:val="el-GR"/>
        </w:rPr>
        <w:t>,</w:t>
      </w:r>
      <w:r w:rsidRPr="00C77178">
        <w:rPr>
          <w:b/>
          <w:lang w:val="el-GR"/>
        </w:rPr>
        <w:t xml:space="preserve"> μεταξ</w:t>
      </w:r>
      <w:r w:rsidR="001F5AAD" w:rsidRPr="00C77178">
        <w:rPr>
          <w:b/>
          <w:lang w:val="el-GR"/>
        </w:rPr>
        <w:t>ύ πρωτοβουλιών και παρακολούθησή</w:t>
      </w:r>
      <w:r w:rsidRPr="00C77178">
        <w:rPr>
          <w:b/>
          <w:lang w:val="el-GR"/>
        </w:rPr>
        <w:t xml:space="preserve">ς </w:t>
      </w:r>
      <w:r w:rsidR="001F5AAD" w:rsidRPr="00C77178">
        <w:rPr>
          <w:b/>
          <w:lang w:val="el-GR"/>
        </w:rPr>
        <w:t xml:space="preserve"> τους </w:t>
      </w:r>
      <w:r w:rsidRPr="00C77178">
        <w:rPr>
          <w:b/>
          <w:lang w:val="el-GR"/>
        </w:rPr>
        <w:t>από πάνω προς τα κάτω και από κάτω προς τα πάνω</w:t>
      </w:r>
      <w:r w:rsidRPr="00FD1226">
        <w:rPr>
          <w:bCs/>
          <w:lang w:val="el-GR"/>
        </w:rPr>
        <w:t>, προκειμένου όλα τα παραπάνω μέτρα να ισχύ</w:t>
      </w:r>
      <w:r w:rsidR="001F5AAD">
        <w:rPr>
          <w:bCs/>
          <w:lang w:val="el-GR"/>
        </w:rPr>
        <w:t>σ</w:t>
      </w:r>
      <w:r w:rsidRPr="00FD1226">
        <w:rPr>
          <w:bCs/>
          <w:lang w:val="el-GR"/>
        </w:rPr>
        <w:t xml:space="preserve">ουν και να </w:t>
      </w:r>
      <w:r w:rsidR="001F5AAD">
        <w:rPr>
          <w:bCs/>
          <w:lang w:val="el-GR"/>
        </w:rPr>
        <w:t>λειτουργούν. Πιο συγκεκριμένα: ο</w:t>
      </w:r>
      <w:r w:rsidRPr="00FD1226">
        <w:rPr>
          <w:bCs/>
          <w:lang w:val="el-GR"/>
        </w:rPr>
        <w:t>ρισμένα μέτρα πρέπει να υποκινηθούν από πάνω προς τα κάτω και απαιτούν συνεργασία από κάτω προς τα πάνω, π.χ. στην τοπική/</w:t>
      </w:r>
      <w:r w:rsidR="001F5AAD">
        <w:rPr>
          <w:bCs/>
          <w:lang w:val="el-GR"/>
        </w:rPr>
        <w:t xml:space="preserve"> περιφερειακή ρύθμιση τιμών,</w:t>
      </w:r>
      <w:r w:rsidRPr="00FD1226">
        <w:rPr>
          <w:bCs/>
          <w:lang w:val="el-GR"/>
        </w:rPr>
        <w:t xml:space="preserve"> στον έλεγχο της τουριστικής ροής και τον περιορισμό του αριθμού των ε</w:t>
      </w:r>
      <w:r w:rsidR="001F5AAD">
        <w:rPr>
          <w:bCs/>
          <w:lang w:val="el-GR"/>
        </w:rPr>
        <w:t>ισερχόμενων τουριστών, και</w:t>
      </w:r>
      <w:r w:rsidRPr="00FD1226">
        <w:rPr>
          <w:bCs/>
          <w:lang w:val="el-GR"/>
        </w:rPr>
        <w:t xml:space="preserve"> στον έλεγχο των επιπτώσεων του τουρισμού στον τοπικό πολιτισμό, τη φύση, το τοπίο</w:t>
      </w:r>
      <w:r w:rsidR="001F5AAD">
        <w:rPr>
          <w:bCs/>
          <w:lang w:val="el-GR"/>
        </w:rPr>
        <w:t>,</w:t>
      </w:r>
      <w:r w:rsidRPr="00FD1226">
        <w:rPr>
          <w:bCs/>
          <w:lang w:val="el-GR"/>
        </w:rPr>
        <w:t xml:space="preserve"> και το φυσικό περιβάλλον. Άλλα μέτρα πρέπει να υποκινηθούν από κάτω προς τα πάνω, αλλά δεν μπορούν να πραγματοποιηθούν χωρίς την αιγίδα και την υποστήριξη των αρχών (σε όλα τα επίπεδα), συμπεριλαμβανομένης της χρηματοδότησης </w:t>
      </w:r>
      <w:r w:rsidR="001F5AAD">
        <w:rPr>
          <w:bCs/>
          <w:lang w:val="el-GR"/>
        </w:rPr>
        <w:t>και της παροχής υποδομής, όπως</w:t>
      </w:r>
      <w:r w:rsidRPr="00FD1226">
        <w:rPr>
          <w:bCs/>
          <w:lang w:val="el-GR"/>
        </w:rPr>
        <w:t xml:space="preserve"> της </w:t>
      </w:r>
      <w:r w:rsidR="001F5AAD">
        <w:rPr>
          <w:bCs/>
          <w:lang w:val="el-GR"/>
        </w:rPr>
        <w:t xml:space="preserve">απρόσκοπτης </w:t>
      </w:r>
      <w:r w:rsidRPr="00FD1226">
        <w:rPr>
          <w:bCs/>
          <w:lang w:val="el-GR"/>
        </w:rPr>
        <w:t>λειτουργίας/</w:t>
      </w:r>
      <w:r w:rsidR="001F5AAD">
        <w:rPr>
          <w:bCs/>
          <w:lang w:val="el-GR"/>
        </w:rPr>
        <w:t xml:space="preserve"> ανάπτυξης της επιχειρηματικότητας,</w:t>
      </w:r>
      <w:r w:rsidRPr="00FD1226">
        <w:rPr>
          <w:bCs/>
          <w:lang w:val="el-GR"/>
        </w:rPr>
        <w:t xml:space="preserve"> </w:t>
      </w:r>
      <w:r w:rsidR="001F5AAD">
        <w:rPr>
          <w:bCs/>
          <w:lang w:val="el-GR"/>
        </w:rPr>
        <w:t xml:space="preserve">και της </w:t>
      </w:r>
      <w:r w:rsidRPr="00FD1226">
        <w:rPr>
          <w:bCs/>
          <w:lang w:val="el-GR"/>
        </w:rPr>
        <w:t>περαιτέρω ανάπτυξη</w:t>
      </w:r>
      <w:r w:rsidR="001F5AAD">
        <w:rPr>
          <w:bCs/>
          <w:lang w:val="el-GR"/>
        </w:rPr>
        <w:t xml:space="preserve">ς πολιτισμικών/ </w:t>
      </w:r>
      <w:r w:rsidRPr="00FD1226">
        <w:rPr>
          <w:bCs/>
          <w:lang w:val="el-GR"/>
        </w:rPr>
        <w:t>πολιτιστικών δραστηριοτήτων, καλλιτεχνικών χώρων, φεστιβάλ και άλλων αξιοθέατων. Τέλος, ορισμένα μέτρα και πρωτοβουλίες πρέπει να υποκινηθούν, να οργανωθούν και να εφαρμοστούν παράλληλα</w:t>
      </w:r>
      <w:r w:rsidR="001F5AAD">
        <w:rPr>
          <w:bCs/>
          <w:lang w:val="el-GR"/>
        </w:rPr>
        <w:t xml:space="preserve"> και από τις πλευρές/ κατευθύνσεις.</w:t>
      </w:r>
    </w:p>
    <w:p w14:paraId="6CA0F75C" w14:textId="77777777" w:rsidR="00726F2E" w:rsidRPr="001C5C6F" w:rsidRDefault="00726F2E" w:rsidP="00A53726">
      <w:pPr>
        <w:pStyle w:val="Nzevprojektu"/>
        <w:jc w:val="both"/>
        <w:rPr>
          <w:sz w:val="36"/>
          <w:szCs w:val="36"/>
          <w:lang w:val="el-GR"/>
        </w:rPr>
      </w:pPr>
      <w:r w:rsidRPr="001C5C6F">
        <w:rPr>
          <w:sz w:val="36"/>
          <w:szCs w:val="36"/>
          <w:lang w:val="el-GR"/>
        </w:rPr>
        <w:lastRenderedPageBreak/>
        <w:t>Η ταυτότητα του προγράμματος</w:t>
      </w: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087"/>
      </w:tblGrid>
      <w:tr w:rsidR="00726F2E" w:rsidRPr="00617379" w14:paraId="33684370" w14:textId="77777777" w:rsidTr="00783BB2">
        <w:tc>
          <w:tcPr>
            <w:tcW w:w="2552" w:type="dxa"/>
            <w:tcBorders>
              <w:top w:val="single" w:sz="4" w:space="0" w:color="8095BA"/>
              <w:bottom w:val="single" w:sz="4" w:space="0" w:color="8095BA"/>
            </w:tcBorders>
          </w:tcPr>
          <w:p w14:paraId="763E763C" w14:textId="77777777" w:rsidR="00726F2E" w:rsidRPr="00F82A59" w:rsidRDefault="00726F2E" w:rsidP="00A53726">
            <w:pPr>
              <w:spacing w:before="60" w:after="0"/>
              <w:rPr>
                <w:rFonts w:cstheme="minorHAnsi"/>
                <w:b/>
                <w:bCs/>
                <w:color w:val="B2B2B2"/>
                <w:sz w:val="20"/>
                <w:szCs w:val="20"/>
                <w:lang w:val="el-GR"/>
              </w:rPr>
            </w:pPr>
            <w:r>
              <w:rPr>
                <w:b/>
                <w:bCs/>
                <w:color w:val="B2B2B2"/>
                <w:sz w:val="20"/>
                <w:szCs w:val="20"/>
                <w:lang w:val="el-GR"/>
              </w:rPr>
              <w:t>Ονομασία</w:t>
            </w:r>
          </w:p>
        </w:tc>
        <w:tc>
          <w:tcPr>
            <w:tcW w:w="7087" w:type="dxa"/>
            <w:tcBorders>
              <w:top w:val="single" w:sz="4" w:space="0" w:color="8095BA"/>
              <w:bottom w:val="single" w:sz="4" w:space="0" w:color="8095BA"/>
            </w:tcBorders>
          </w:tcPr>
          <w:p w14:paraId="554AD8B4" w14:textId="77777777" w:rsidR="00726F2E" w:rsidRPr="00617379" w:rsidRDefault="00726F2E" w:rsidP="00A53726">
            <w:pPr>
              <w:spacing w:before="60" w:after="60"/>
              <w:rPr>
                <w:rFonts w:cstheme="minorHAnsi"/>
                <w:sz w:val="20"/>
                <w:szCs w:val="20"/>
                <w:lang w:val="en-US"/>
              </w:rPr>
            </w:pPr>
            <w:r w:rsidRPr="00617379">
              <w:rPr>
                <w:rFonts w:cstheme="minorHAnsi"/>
                <w:sz w:val="20"/>
                <w:szCs w:val="20"/>
                <w:lang w:val="en-US"/>
              </w:rPr>
              <w:t>Social and innovative Platform on Cultural Tourism and its potential towards deepening Europeanisation (SPOT)</w:t>
            </w:r>
          </w:p>
        </w:tc>
      </w:tr>
      <w:tr w:rsidR="00726F2E" w:rsidRPr="00617379" w14:paraId="3FB7C05B" w14:textId="77777777" w:rsidTr="00783BB2">
        <w:tc>
          <w:tcPr>
            <w:tcW w:w="2552" w:type="dxa"/>
            <w:tcBorders>
              <w:top w:val="single" w:sz="4" w:space="0" w:color="8095BA"/>
              <w:bottom w:val="single" w:sz="4" w:space="0" w:color="8095BA"/>
            </w:tcBorders>
          </w:tcPr>
          <w:p w14:paraId="41EFF58E" w14:textId="77777777" w:rsidR="00726F2E" w:rsidRPr="00F82A59" w:rsidRDefault="00726F2E" w:rsidP="00A53726">
            <w:pPr>
              <w:spacing w:before="60" w:after="0"/>
              <w:rPr>
                <w:rFonts w:cstheme="minorHAnsi"/>
                <w:b/>
                <w:bCs/>
                <w:color w:val="B2B2B2"/>
                <w:sz w:val="20"/>
                <w:szCs w:val="20"/>
                <w:lang w:val="el-GR"/>
              </w:rPr>
            </w:pPr>
            <w:r>
              <w:rPr>
                <w:b/>
                <w:bCs/>
                <w:color w:val="B2B2B2"/>
                <w:sz w:val="20"/>
                <w:szCs w:val="20"/>
                <w:lang w:val="el-GR"/>
              </w:rPr>
              <w:t>Συντονισμός</w:t>
            </w:r>
          </w:p>
        </w:tc>
        <w:tc>
          <w:tcPr>
            <w:tcW w:w="7087" w:type="dxa"/>
            <w:tcBorders>
              <w:top w:val="single" w:sz="4" w:space="0" w:color="8095BA"/>
              <w:bottom w:val="single" w:sz="4" w:space="0" w:color="8095BA"/>
            </w:tcBorders>
          </w:tcPr>
          <w:p w14:paraId="2DAC2892"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Prof. Milada Šťastná, Ph.D.</w:t>
            </w:r>
          </w:p>
          <w:p w14:paraId="409D36AA"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Mendel University in Brno, Czech Republic</w:t>
            </w:r>
          </w:p>
          <w:p w14:paraId="6A46F87D" w14:textId="77777777" w:rsidR="00726F2E" w:rsidRPr="00617379" w:rsidRDefault="00726F2E" w:rsidP="00A53726">
            <w:pPr>
              <w:spacing w:before="60" w:after="60"/>
              <w:rPr>
                <w:rFonts w:cstheme="minorHAnsi"/>
                <w:sz w:val="20"/>
                <w:szCs w:val="20"/>
                <w:lang w:val="en-US"/>
              </w:rPr>
            </w:pPr>
            <w:r w:rsidRPr="00617379">
              <w:rPr>
                <w:rFonts w:cstheme="minorHAnsi"/>
                <w:sz w:val="20"/>
                <w:szCs w:val="20"/>
                <w:lang w:val="en-US"/>
              </w:rPr>
              <w:t>milada.stastna@mendelu.cz</w:t>
            </w:r>
          </w:p>
        </w:tc>
      </w:tr>
      <w:tr w:rsidR="00726F2E" w:rsidRPr="00617379" w14:paraId="6C7D166F" w14:textId="77777777" w:rsidTr="00783BB2">
        <w:tc>
          <w:tcPr>
            <w:tcW w:w="2552" w:type="dxa"/>
            <w:tcBorders>
              <w:top w:val="single" w:sz="4" w:space="0" w:color="8095BA"/>
              <w:bottom w:val="single" w:sz="4" w:space="0" w:color="8095BA"/>
            </w:tcBorders>
          </w:tcPr>
          <w:p w14:paraId="075B40F3" w14:textId="77777777" w:rsidR="00726F2E" w:rsidRPr="00617379" w:rsidRDefault="00726F2E" w:rsidP="00A53726">
            <w:pPr>
              <w:spacing w:before="60" w:after="0"/>
              <w:rPr>
                <w:rFonts w:cstheme="minorHAnsi"/>
                <w:b/>
                <w:bCs/>
                <w:color w:val="B2B2B2"/>
                <w:sz w:val="20"/>
                <w:szCs w:val="20"/>
                <w:lang w:val="en-US"/>
              </w:rPr>
            </w:pPr>
            <w:r w:rsidRPr="00617379">
              <w:rPr>
                <w:b/>
                <w:bCs/>
                <w:color w:val="B2B2B2"/>
                <w:sz w:val="20"/>
                <w:szCs w:val="20"/>
                <w:lang w:val="en-US"/>
              </w:rPr>
              <w:t>Consortium</w:t>
            </w:r>
          </w:p>
        </w:tc>
        <w:tc>
          <w:tcPr>
            <w:tcW w:w="7087" w:type="dxa"/>
            <w:tcBorders>
              <w:top w:val="single" w:sz="4" w:space="0" w:color="8095BA"/>
              <w:bottom w:val="single" w:sz="4" w:space="0" w:color="8095BA"/>
            </w:tcBorders>
          </w:tcPr>
          <w:p w14:paraId="52D74E3E"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Mendel University in Brno, Czech Republic</w:t>
            </w:r>
          </w:p>
          <w:p w14:paraId="28E1818F"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Bar Ilan University, Ramat Gan, Israel</w:t>
            </w:r>
          </w:p>
          <w:p w14:paraId="6E34070A"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Institute of Geography of the Romanian Academy, Bucharest, Romania</w:t>
            </w:r>
          </w:p>
          <w:p w14:paraId="5CFEFE65"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Leibniz Institute of Ecological Urban and Regional Development, Dresden, Germany</w:t>
            </w:r>
          </w:p>
          <w:p w14:paraId="3D725AF5"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CERS Institute for Regional Studies, Győr, Hungary</w:t>
            </w:r>
          </w:p>
          <w:p w14:paraId="671842EA"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Wageningen University &amp; Research, Wageningen, Netherlands</w:t>
            </w:r>
          </w:p>
          <w:p w14:paraId="28CC0A03"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Tallinn University, Estonia</w:t>
            </w:r>
          </w:p>
          <w:p w14:paraId="36A8EA5C"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Karl Franzens University of Graz, Austria</w:t>
            </w:r>
          </w:p>
          <w:p w14:paraId="09339A06"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University of Aberdeen, United Kingdom</w:t>
            </w:r>
          </w:p>
          <w:p w14:paraId="1BA8A06A"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University of the Aegean, Mitiline, Greece</w:t>
            </w:r>
          </w:p>
          <w:p w14:paraId="2F1EB9E2"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University of Barcelona, Spain</w:t>
            </w:r>
          </w:p>
          <w:p w14:paraId="48CDCF7E"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University of Verona, Italy</w:t>
            </w:r>
          </w:p>
          <w:p w14:paraId="1A9DFE0D"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University of Wrocław, Poland</w:t>
            </w:r>
          </w:p>
          <w:p w14:paraId="3A27F411"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Univerzity of Ljubljana, Slovenia</w:t>
            </w:r>
          </w:p>
          <w:p w14:paraId="29CB049F" w14:textId="77777777" w:rsidR="00726F2E" w:rsidRPr="00617379" w:rsidRDefault="00726F2E" w:rsidP="00A53726">
            <w:pPr>
              <w:spacing w:before="60" w:after="60"/>
              <w:rPr>
                <w:rFonts w:cstheme="minorHAnsi"/>
                <w:sz w:val="20"/>
                <w:szCs w:val="20"/>
                <w:lang w:val="en-US"/>
              </w:rPr>
            </w:pPr>
            <w:r w:rsidRPr="00617379">
              <w:rPr>
                <w:rFonts w:cstheme="minorHAnsi"/>
                <w:sz w:val="20"/>
                <w:szCs w:val="20"/>
                <w:lang w:val="en-US"/>
              </w:rPr>
              <w:t>Constantine the Philosopher University, Nitra, Slovakia</w:t>
            </w:r>
          </w:p>
        </w:tc>
      </w:tr>
      <w:tr w:rsidR="00726F2E" w:rsidRPr="00617379" w14:paraId="35656544" w14:textId="77777777" w:rsidTr="00783BB2">
        <w:tc>
          <w:tcPr>
            <w:tcW w:w="2552" w:type="dxa"/>
            <w:tcBorders>
              <w:top w:val="single" w:sz="4" w:space="0" w:color="8095BA"/>
              <w:bottom w:val="single" w:sz="4" w:space="0" w:color="8095BA"/>
            </w:tcBorders>
          </w:tcPr>
          <w:p w14:paraId="15D295E4" w14:textId="77777777" w:rsidR="00726F2E" w:rsidRPr="00F82A59" w:rsidRDefault="00726F2E" w:rsidP="00A53726">
            <w:pPr>
              <w:spacing w:before="60" w:after="0"/>
              <w:rPr>
                <w:rFonts w:cstheme="minorHAnsi"/>
                <w:b/>
                <w:bCs/>
                <w:color w:val="B2B2B2"/>
                <w:sz w:val="20"/>
                <w:szCs w:val="20"/>
                <w:lang w:val="el-GR"/>
              </w:rPr>
            </w:pPr>
            <w:r>
              <w:rPr>
                <w:b/>
                <w:bCs/>
                <w:color w:val="B2B2B2"/>
                <w:sz w:val="20"/>
                <w:szCs w:val="20"/>
                <w:lang w:val="el-GR"/>
              </w:rPr>
              <w:t>Διάρκεια</w:t>
            </w:r>
          </w:p>
        </w:tc>
        <w:tc>
          <w:tcPr>
            <w:tcW w:w="7087" w:type="dxa"/>
            <w:tcBorders>
              <w:top w:val="single" w:sz="4" w:space="0" w:color="8095BA"/>
              <w:bottom w:val="single" w:sz="4" w:space="0" w:color="8095BA"/>
            </w:tcBorders>
          </w:tcPr>
          <w:p w14:paraId="4ACCFF27" w14:textId="15971F3F" w:rsidR="00726F2E" w:rsidRPr="00773A19" w:rsidRDefault="00726F2E" w:rsidP="00A53726">
            <w:pPr>
              <w:spacing w:before="60" w:after="0"/>
              <w:rPr>
                <w:rFonts w:cstheme="minorHAnsi"/>
                <w:sz w:val="20"/>
                <w:szCs w:val="20"/>
                <w:lang w:val="el-GR"/>
              </w:rPr>
            </w:pPr>
            <w:r w:rsidRPr="00617379">
              <w:rPr>
                <w:rFonts w:cstheme="minorHAnsi"/>
                <w:sz w:val="20"/>
                <w:szCs w:val="20"/>
                <w:lang w:val="en-US"/>
              </w:rPr>
              <w:t xml:space="preserve">36 </w:t>
            </w:r>
            <w:r w:rsidR="00773A19">
              <w:rPr>
                <w:rFonts w:cstheme="minorHAnsi"/>
                <w:sz w:val="20"/>
                <w:szCs w:val="20"/>
                <w:lang w:val="el-GR"/>
              </w:rPr>
              <w:t>μήνες</w:t>
            </w:r>
          </w:p>
        </w:tc>
      </w:tr>
      <w:tr w:rsidR="00726F2E" w:rsidRPr="00617379" w14:paraId="7FE770A3" w14:textId="77777777" w:rsidTr="00783BB2">
        <w:tc>
          <w:tcPr>
            <w:tcW w:w="2552" w:type="dxa"/>
            <w:tcBorders>
              <w:top w:val="single" w:sz="4" w:space="0" w:color="8095BA"/>
              <w:bottom w:val="single" w:sz="4" w:space="0" w:color="8095BA"/>
            </w:tcBorders>
          </w:tcPr>
          <w:p w14:paraId="0DEAC357" w14:textId="77777777" w:rsidR="00726F2E" w:rsidRPr="00BF585A" w:rsidRDefault="00726F2E" w:rsidP="00A53726">
            <w:pPr>
              <w:spacing w:before="60" w:after="0"/>
              <w:rPr>
                <w:rFonts w:cstheme="minorHAnsi"/>
                <w:b/>
                <w:bCs/>
                <w:color w:val="B2B2B2"/>
                <w:sz w:val="20"/>
                <w:szCs w:val="20"/>
                <w:lang w:val="el-GR"/>
              </w:rPr>
            </w:pPr>
            <w:r>
              <w:rPr>
                <w:rFonts w:cstheme="minorHAnsi"/>
                <w:b/>
                <w:bCs/>
                <w:color w:val="B2B2B2"/>
                <w:sz w:val="20"/>
                <w:szCs w:val="20"/>
                <w:lang w:val="el-GR"/>
              </w:rPr>
              <w:t>Πρόγραμμα επιχορήγησης</w:t>
            </w:r>
          </w:p>
        </w:tc>
        <w:tc>
          <w:tcPr>
            <w:tcW w:w="7087" w:type="dxa"/>
            <w:tcBorders>
              <w:top w:val="single" w:sz="4" w:space="0" w:color="8095BA"/>
              <w:bottom w:val="single" w:sz="4" w:space="0" w:color="8095BA"/>
            </w:tcBorders>
          </w:tcPr>
          <w:p w14:paraId="025487B9"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H2020-SC6-TRANSFORMATIONS-2019</w:t>
            </w:r>
          </w:p>
        </w:tc>
      </w:tr>
      <w:tr w:rsidR="00726F2E" w:rsidRPr="00617379" w14:paraId="51E02F33" w14:textId="77777777" w:rsidTr="00783BB2">
        <w:tc>
          <w:tcPr>
            <w:tcW w:w="2552" w:type="dxa"/>
            <w:tcBorders>
              <w:top w:val="single" w:sz="4" w:space="0" w:color="8095BA"/>
              <w:bottom w:val="single" w:sz="4" w:space="0" w:color="8095BA"/>
            </w:tcBorders>
          </w:tcPr>
          <w:p w14:paraId="6CD91267" w14:textId="77777777" w:rsidR="00726F2E" w:rsidRPr="00F82A59" w:rsidRDefault="00726F2E" w:rsidP="00A53726">
            <w:pPr>
              <w:spacing w:before="60" w:after="0"/>
              <w:rPr>
                <w:rFonts w:cstheme="minorHAnsi"/>
                <w:b/>
                <w:bCs/>
                <w:color w:val="B2B2B2"/>
                <w:sz w:val="20"/>
                <w:szCs w:val="20"/>
                <w:lang w:val="el-GR"/>
              </w:rPr>
            </w:pPr>
            <w:r>
              <w:rPr>
                <w:b/>
                <w:bCs/>
                <w:color w:val="B2B2B2"/>
                <w:sz w:val="20"/>
                <w:szCs w:val="20"/>
                <w:lang w:val="el-GR"/>
              </w:rPr>
              <w:t>Προϋπολογισμός</w:t>
            </w:r>
          </w:p>
        </w:tc>
        <w:tc>
          <w:tcPr>
            <w:tcW w:w="7087" w:type="dxa"/>
            <w:tcBorders>
              <w:top w:val="single" w:sz="4" w:space="0" w:color="8095BA"/>
              <w:bottom w:val="single" w:sz="4" w:space="0" w:color="8095BA"/>
            </w:tcBorders>
          </w:tcPr>
          <w:p w14:paraId="5EA3EDA1" w14:textId="77777777" w:rsidR="00726F2E" w:rsidRPr="00617379" w:rsidRDefault="00726F2E" w:rsidP="00A53726">
            <w:pPr>
              <w:spacing w:before="60" w:after="0"/>
              <w:rPr>
                <w:rFonts w:cstheme="minorHAnsi"/>
                <w:sz w:val="20"/>
                <w:szCs w:val="20"/>
                <w:lang w:val="en-US"/>
              </w:rPr>
            </w:pPr>
            <w:r w:rsidRPr="00617379">
              <w:rPr>
                <w:rFonts w:cstheme="minorHAnsi"/>
                <w:sz w:val="20"/>
                <w:szCs w:val="20"/>
                <w:lang w:val="en-US"/>
              </w:rPr>
              <w:t>3 000 000 EUR</w:t>
            </w:r>
          </w:p>
        </w:tc>
      </w:tr>
      <w:tr w:rsidR="00726F2E" w:rsidRPr="00617379" w14:paraId="63B0C2F7" w14:textId="77777777" w:rsidTr="00783BB2">
        <w:tc>
          <w:tcPr>
            <w:tcW w:w="2552" w:type="dxa"/>
            <w:tcBorders>
              <w:top w:val="single" w:sz="4" w:space="0" w:color="8095BA"/>
              <w:bottom w:val="single" w:sz="4" w:space="0" w:color="8095BA"/>
            </w:tcBorders>
          </w:tcPr>
          <w:p w14:paraId="207F9F15" w14:textId="77777777" w:rsidR="00726F2E" w:rsidRPr="00F82A59" w:rsidRDefault="00726F2E" w:rsidP="00A53726">
            <w:pPr>
              <w:spacing w:before="60" w:after="0"/>
              <w:rPr>
                <w:rFonts w:cstheme="minorHAnsi"/>
                <w:b/>
                <w:bCs/>
                <w:color w:val="B2B2B2"/>
                <w:sz w:val="20"/>
                <w:szCs w:val="20"/>
                <w:lang w:val="el-GR"/>
              </w:rPr>
            </w:pPr>
            <w:r>
              <w:rPr>
                <w:b/>
                <w:bCs/>
                <w:color w:val="B2B2B2"/>
                <w:sz w:val="20"/>
                <w:szCs w:val="20"/>
                <w:lang w:val="el-GR"/>
              </w:rPr>
              <w:t>Ιστοσελίδα και μέσα δικτύωσης</w:t>
            </w:r>
          </w:p>
        </w:tc>
        <w:tc>
          <w:tcPr>
            <w:tcW w:w="7087" w:type="dxa"/>
            <w:tcBorders>
              <w:top w:val="single" w:sz="4" w:space="0" w:color="8095BA"/>
              <w:bottom w:val="single" w:sz="4" w:space="0" w:color="8095BA"/>
            </w:tcBorders>
          </w:tcPr>
          <w:p w14:paraId="5B069D27" w14:textId="77777777" w:rsidR="00726F2E" w:rsidRPr="00726F2E" w:rsidRDefault="00000000" w:rsidP="00A53726">
            <w:pPr>
              <w:spacing w:before="60" w:after="60"/>
              <w:rPr>
                <w:rFonts w:cstheme="minorHAnsi"/>
                <w:sz w:val="20"/>
                <w:szCs w:val="20"/>
                <w:lang w:val="el-GR"/>
              </w:rPr>
            </w:pPr>
            <w:hyperlink r:id="rId12" w:history="1">
              <w:r w:rsidR="00726F2E" w:rsidRPr="00617379">
                <w:rPr>
                  <w:rStyle w:val="Hyperlink"/>
                  <w:rFonts w:cstheme="minorHAnsi"/>
                  <w:sz w:val="20"/>
                  <w:szCs w:val="20"/>
                  <w:lang w:val="en-US"/>
                </w:rPr>
                <w:t>www</w:t>
              </w:r>
              <w:r w:rsidR="00726F2E" w:rsidRPr="00726F2E">
                <w:rPr>
                  <w:rStyle w:val="Hyperlink"/>
                  <w:rFonts w:cstheme="minorHAnsi"/>
                  <w:sz w:val="20"/>
                  <w:szCs w:val="20"/>
                  <w:lang w:val="el-GR"/>
                </w:rPr>
                <w:t>.</w:t>
              </w:r>
              <w:r w:rsidR="00726F2E" w:rsidRPr="00617379">
                <w:rPr>
                  <w:rStyle w:val="Hyperlink"/>
                  <w:rFonts w:cstheme="minorHAnsi"/>
                  <w:sz w:val="20"/>
                  <w:szCs w:val="20"/>
                  <w:lang w:val="en-US"/>
                </w:rPr>
                <w:t>SPOTprojectH</w:t>
              </w:r>
              <w:r w:rsidR="00726F2E" w:rsidRPr="00726F2E">
                <w:rPr>
                  <w:rStyle w:val="Hyperlink"/>
                  <w:rFonts w:cstheme="minorHAnsi"/>
                  <w:sz w:val="20"/>
                  <w:szCs w:val="20"/>
                  <w:lang w:val="el-GR"/>
                </w:rPr>
                <w:t>2020.</w:t>
              </w:r>
              <w:r w:rsidR="00726F2E" w:rsidRPr="00617379">
                <w:rPr>
                  <w:rStyle w:val="Hyperlink"/>
                  <w:rFonts w:cstheme="minorHAnsi"/>
                  <w:sz w:val="20"/>
                  <w:szCs w:val="20"/>
                  <w:lang w:val="en-US"/>
                </w:rPr>
                <w:t>eu</w:t>
              </w:r>
            </w:hyperlink>
          </w:p>
          <w:p w14:paraId="27C7C7AC" w14:textId="77777777" w:rsidR="00726F2E" w:rsidRPr="00726F2E" w:rsidRDefault="00726F2E" w:rsidP="00A53726">
            <w:pPr>
              <w:spacing w:before="60" w:after="60"/>
              <w:rPr>
                <w:rFonts w:cstheme="minorHAnsi"/>
                <w:sz w:val="20"/>
                <w:szCs w:val="20"/>
                <w:lang w:val="el-GR"/>
              </w:rPr>
            </w:pPr>
            <w:r w:rsidRPr="00617379">
              <w:rPr>
                <w:rFonts w:cstheme="minorHAnsi"/>
                <w:sz w:val="20"/>
                <w:szCs w:val="20"/>
                <w:lang w:val="en-US"/>
              </w:rPr>
              <w:t>fb</w:t>
            </w:r>
            <w:r w:rsidRPr="00726F2E">
              <w:rPr>
                <w:rFonts w:cstheme="minorHAnsi"/>
                <w:sz w:val="20"/>
                <w:szCs w:val="20"/>
                <w:lang w:val="el-GR"/>
              </w:rPr>
              <w:t>: @</w:t>
            </w:r>
            <w:r w:rsidRPr="00617379">
              <w:rPr>
                <w:rFonts w:cstheme="minorHAnsi"/>
                <w:sz w:val="20"/>
                <w:szCs w:val="20"/>
                <w:lang w:val="en-US"/>
              </w:rPr>
              <w:t>SPOTprojectH</w:t>
            </w:r>
            <w:r w:rsidRPr="00726F2E">
              <w:rPr>
                <w:rFonts w:cstheme="minorHAnsi"/>
                <w:sz w:val="20"/>
                <w:szCs w:val="20"/>
                <w:lang w:val="el-GR"/>
              </w:rPr>
              <w:t>2020</w:t>
            </w:r>
          </w:p>
          <w:p w14:paraId="3643D78B" w14:textId="77777777" w:rsidR="00726F2E" w:rsidRPr="00726F2E" w:rsidRDefault="00726F2E" w:rsidP="00A53726">
            <w:pPr>
              <w:spacing w:before="60" w:after="60"/>
              <w:rPr>
                <w:rFonts w:cstheme="minorHAnsi"/>
                <w:sz w:val="20"/>
                <w:szCs w:val="20"/>
                <w:lang w:val="el-GR"/>
              </w:rPr>
            </w:pPr>
            <w:r w:rsidRPr="00617379">
              <w:rPr>
                <w:rFonts w:cstheme="minorHAnsi"/>
                <w:sz w:val="20"/>
                <w:szCs w:val="20"/>
                <w:lang w:val="en-US"/>
              </w:rPr>
              <w:t>twitter</w:t>
            </w:r>
            <w:r w:rsidRPr="00726F2E">
              <w:rPr>
                <w:rFonts w:cstheme="minorHAnsi"/>
                <w:sz w:val="20"/>
                <w:szCs w:val="20"/>
                <w:lang w:val="el-GR"/>
              </w:rPr>
              <w:t>: @</w:t>
            </w:r>
            <w:r w:rsidRPr="00617379">
              <w:rPr>
                <w:rFonts w:cstheme="minorHAnsi"/>
                <w:sz w:val="20"/>
                <w:szCs w:val="20"/>
                <w:lang w:val="en-US"/>
              </w:rPr>
              <w:t>H</w:t>
            </w:r>
            <w:r w:rsidRPr="00726F2E">
              <w:rPr>
                <w:rFonts w:cstheme="minorHAnsi"/>
                <w:sz w:val="20"/>
                <w:szCs w:val="20"/>
                <w:lang w:val="el-GR"/>
              </w:rPr>
              <w:t>2020</w:t>
            </w:r>
            <w:r w:rsidRPr="00617379">
              <w:rPr>
                <w:rFonts w:cstheme="minorHAnsi"/>
                <w:sz w:val="20"/>
                <w:szCs w:val="20"/>
                <w:lang w:val="en-US"/>
              </w:rPr>
              <w:t>Spo</w:t>
            </w:r>
          </w:p>
        </w:tc>
      </w:tr>
      <w:tr w:rsidR="00726F2E" w:rsidRPr="00617379" w14:paraId="4777B90B" w14:textId="77777777" w:rsidTr="00783BB2">
        <w:trPr>
          <w:trHeight w:val="70"/>
        </w:trPr>
        <w:tc>
          <w:tcPr>
            <w:tcW w:w="2552" w:type="dxa"/>
            <w:tcBorders>
              <w:top w:val="single" w:sz="4" w:space="0" w:color="8095BA"/>
              <w:bottom w:val="single" w:sz="4" w:space="0" w:color="8095BA"/>
            </w:tcBorders>
          </w:tcPr>
          <w:p w14:paraId="0F3464E9" w14:textId="77777777" w:rsidR="00726F2E" w:rsidRPr="00F82A59" w:rsidRDefault="00726F2E" w:rsidP="00A53726">
            <w:pPr>
              <w:spacing w:before="60" w:after="0"/>
              <w:rPr>
                <w:rFonts w:cstheme="minorHAnsi"/>
                <w:b/>
                <w:bCs/>
                <w:color w:val="B2B2B2"/>
                <w:sz w:val="20"/>
                <w:szCs w:val="20"/>
                <w:lang w:val="el-GR"/>
              </w:rPr>
            </w:pPr>
            <w:r>
              <w:rPr>
                <w:rFonts w:cstheme="minorHAnsi"/>
                <w:b/>
                <w:bCs/>
                <w:color w:val="B2B2B2"/>
                <w:sz w:val="20"/>
                <w:szCs w:val="20"/>
                <w:lang w:val="el-GR"/>
              </w:rPr>
              <w:t xml:space="preserve">Για περισσότερες πληροφορίες </w:t>
            </w:r>
          </w:p>
        </w:tc>
        <w:tc>
          <w:tcPr>
            <w:tcW w:w="7087" w:type="dxa"/>
            <w:tcBorders>
              <w:top w:val="single" w:sz="4" w:space="0" w:color="8095BA"/>
              <w:bottom w:val="single" w:sz="4" w:space="0" w:color="8095BA"/>
            </w:tcBorders>
          </w:tcPr>
          <w:p w14:paraId="680FF6B0" w14:textId="3E9FAA07" w:rsidR="00726F2E" w:rsidRPr="00617379" w:rsidRDefault="00726F2E" w:rsidP="00A53726">
            <w:pPr>
              <w:spacing w:before="60" w:after="60"/>
              <w:rPr>
                <w:rFonts w:cstheme="minorHAnsi"/>
                <w:sz w:val="20"/>
                <w:szCs w:val="20"/>
                <w:lang w:val="en-US"/>
              </w:rPr>
            </w:pPr>
            <w:r>
              <w:rPr>
                <w:rFonts w:cstheme="minorHAnsi"/>
                <w:sz w:val="20"/>
                <w:szCs w:val="20"/>
                <w:lang w:val="el-GR"/>
              </w:rPr>
              <w:t>Επικοινωνία</w:t>
            </w:r>
            <w:r w:rsidRPr="00617379">
              <w:rPr>
                <w:rFonts w:cstheme="minorHAnsi"/>
                <w:sz w:val="20"/>
                <w:szCs w:val="20"/>
                <w:lang w:val="en-US"/>
              </w:rPr>
              <w:t>: spotprojecth2020@gmail.com</w:t>
            </w:r>
          </w:p>
        </w:tc>
      </w:tr>
    </w:tbl>
    <w:p w14:paraId="585F91C2" w14:textId="77777777" w:rsidR="00C50576" w:rsidRPr="00726F2E" w:rsidRDefault="00C50576" w:rsidP="00A53726">
      <w:pPr>
        <w:pStyle w:val="Header"/>
      </w:pPr>
    </w:p>
    <w:p w14:paraId="6567A8AD" w14:textId="77777777" w:rsidR="00C50576" w:rsidRPr="00617379" w:rsidRDefault="00C50576" w:rsidP="00A53726">
      <w:pPr>
        <w:rPr>
          <w:lang w:val="en-US"/>
        </w:rPr>
      </w:pPr>
    </w:p>
    <w:p w14:paraId="0ED9BBC1" w14:textId="77777777" w:rsidR="00C50576" w:rsidRPr="00617379" w:rsidRDefault="00C50576" w:rsidP="00A53726">
      <w:pPr>
        <w:pStyle w:val="Default"/>
        <w:jc w:val="both"/>
        <w:rPr>
          <w:rFonts w:asciiTheme="minorHAnsi" w:hAnsiTheme="minorHAnsi" w:cstheme="minorHAnsi"/>
          <w:sz w:val="16"/>
          <w:szCs w:val="16"/>
          <w:lang w:val="en-US"/>
        </w:rPr>
      </w:pPr>
      <w:r w:rsidRPr="00617379">
        <w:rPr>
          <w:noProof/>
          <w:sz w:val="16"/>
          <w:szCs w:val="16"/>
          <w:lang w:val="el-GR" w:eastAsia="el-GR"/>
        </w:rPr>
        <w:drawing>
          <wp:anchor distT="0" distB="0" distL="114300" distR="114300" simplePos="0" relativeHeight="251662336" behindDoc="1" locked="1" layoutInCell="1" allowOverlap="0" wp14:anchorId="12CDF4D1" wp14:editId="75C12D86">
            <wp:simplePos x="0" y="0"/>
            <wp:positionH relativeFrom="margin">
              <wp:posOffset>1826895</wp:posOffset>
            </wp:positionH>
            <wp:positionV relativeFrom="page">
              <wp:posOffset>7742555</wp:posOffset>
            </wp:positionV>
            <wp:extent cx="2465705" cy="1133475"/>
            <wp:effectExtent l="0" t="0" r="0" b="9525"/>
            <wp:wrapTopAndBottom/>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65705"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17379">
        <w:rPr>
          <w:rFonts w:asciiTheme="minorHAnsi" w:hAnsiTheme="minorHAnsi" w:cstheme="minorHAnsi"/>
          <w:b/>
          <w:bCs/>
          <w:sz w:val="16"/>
          <w:szCs w:val="16"/>
          <w:lang w:val="en-US"/>
        </w:rPr>
        <w:t>Disclaimer:</w:t>
      </w:r>
    </w:p>
    <w:p w14:paraId="52048778" w14:textId="22E7C676" w:rsidR="00C50576" w:rsidRPr="00617379" w:rsidRDefault="00C50576" w:rsidP="00A53726">
      <w:pPr>
        <w:rPr>
          <w:rFonts w:cstheme="minorHAnsi"/>
          <w:i/>
          <w:iCs/>
          <w:sz w:val="16"/>
          <w:szCs w:val="16"/>
          <w:lang w:val="en-US"/>
        </w:rPr>
      </w:pPr>
      <w:r w:rsidRPr="00617379">
        <w:rPr>
          <w:rFonts w:cstheme="minorHAnsi"/>
          <w:i/>
          <w:iCs/>
          <w:sz w:val="16"/>
          <w:szCs w:val="16"/>
          <w:lang w:val="en-US"/>
        </w:rPr>
        <w:t xml:space="preserve">The content of this </w:t>
      </w:r>
      <w:r w:rsidR="00617379" w:rsidRPr="00617379">
        <w:rPr>
          <w:rFonts w:cstheme="minorHAnsi"/>
          <w:i/>
          <w:iCs/>
          <w:sz w:val="16"/>
          <w:szCs w:val="16"/>
          <w:lang w:val="en-US"/>
        </w:rPr>
        <w:t>document</w:t>
      </w:r>
      <w:r w:rsidRPr="00617379">
        <w:rPr>
          <w:rFonts w:cstheme="minorHAnsi"/>
          <w:i/>
          <w:iCs/>
          <w:sz w:val="16"/>
          <w:szCs w:val="16"/>
          <w:lang w:val="en-US"/>
        </w:rPr>
        <w:t xml:space="preserve"> reflects only the authors’ view. The European Commission and its Research </w:t>
      </w:r>
      <w:r w:rsidR="009402BF" w:rsidRPr="00617379">
        <w:rPr>
          <w:rFonts w:cstheme="minorHAnsi"/>
          <w:i/>
          <w:iCs/>
          <w:sz w:val="16"/>
          <w:szCs w:val="16"/>
          <w:lang w:val="en-US"/>
        </w:rPr>
        <w:t>Executive</w:t>
      </w:r>
      <w:r w:rsidRPr="00617379">
        <w:rPr>
          <w:rFonts w:cstheme="minorHAnsi"/>
          <w:i/>
          <w:iCs/>
          <w:sz w:val="16"/>
          <w:szCs w:val="16"/>
          <w:lang w:val="en-US"/>
        </w:rPr>
        <w:t xml:space="preserve"> Agency are not responsible for any use that may be made of the information it contains.</w:t>
      </w:r>
    </w:p>
    <w:sectPr w:rsidR="00C50576" w:rsidRPr="00617379" w:rsidSect="00EE081B">
      <w:pgSz w:w="11906" w:h="16838"/>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C3246" w14:textId="77777777" w:rsidR="00CA6EE5" w:rsidRDefault="00CA6EE5" w:rsidP="00A9159B">
      <w:r>
        <w:separator/>
      </w:r>
    </w:p>
  </w:endnote>
  <w:endnote w:type="continuationSeparator" w:id="0">
    <w:p w14:paraId="5C0AA662" w14:textId="77777777" w:rsidR="00CA6EE5" w:rsidRDefault="00CA6EE5" w:rsidP="00A91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5E53E" w14:textId="6F43F9E9" w:rsidR="00CE0636" w:rsidRDefault="00220AD2" w:rsidP="00A9159B">
    <w:pPr>
      <w:pStyle w:val="Footer"/>
    </w:pPr>
    <w:r>
      <w:rPr>
        <w:noProof/>
        <w:lang w:val="el-GR" w:eastAsia="el-GR"/>
      </w:rPr>
      <mc:AlternateContent>
        <mc:Choice Requires="wpg">
          <w:drawing>
            <wp:anchor distT="0" distB="0" distL="114300" distR="114300" simplePos="0" relativeHeight="251685888" behindDoc="0" locked="0" layoutInCell="1" allowOverlap="1" wp14:anchorId="1DD74639" wp14:editId="4DF25311">
              <wp:simplePos x="0" y="0"/>
              <wp:positionH relativeFrom="column">
                <wp:posOffset>-34290</wp:posOffset>
              </wp:positionH>
              <wp:positionV relativeFrom="paragraph">
                <wp:posOffset>-152400</wp:posOffset>
              </wp:positionV>
              <wp:extent cx="6156960" cy="478156"/>
              <wp:effectExtent l="0" t="0" r="15240" b="0"/>
              <wp:wrapNone/>
              <wp:docPr id="204" name="Skupina 204"/>
              <wp:cNvGraphicFramePr/>
              <a:graphic xmlns:a="http://schemas.openxmlformats.org/drawingml/2006/main">
                <a:graphicData uri="http://schemas.microsoft.com/office/word/2010/wordprocessingGroup">
                  <wpg:wgp>
                    <wpg:cNvGrpSpPr/>
                    <wpg:grpSpPr>
                      <a:xfrm>
                        <a:off x="0" y="0"/>
                        <a:ext cx="6156960" cy="478156"/>
                        <a:chOff x="0" y="0"/>
                        <a:chExt cx="6156960" cy="478156"/>
                      </a:xfrm>
                    </wpg:grpSpPr>
                    <pic:pic xmlns:pic="http://schemas.openxmlformats.org/drawingml/2006/picture">
                      <pic:nvPicPr>
                        <pic:cNvPr id="194" name="Obrázek 19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2990" cy="376555"/>
                        </a:xfrm>
                        <a:prstGeom prst="rect">
                          <a:avLst/>
                        </a:prstGeom>
                        <a:noFill/>
                        <a:ln>
                          <a:noFill/>
                        </a:ln>
                      </pic:spPr>
                    </pic:pic>
                    <wps:wsp>
                      <wps:cNvPr id="195" name="Textové pole 2"/>
                      <wps:cNvSpPr txBox="1">
                        <a:spLocks noChangeArrowheads="1"/>
                      </wps:cNvSpPr>
                      <wps:spPr bwMode="auto">
                        <a:xfrm>
                          <a:off x="6076316" y="145417"/>
                          <a:ext cx="80644" cy="332739"/>
                        </a:xfrm>
                        <a:prstGeom prst="rect">
                          <a:avLst/>
                        </a:prstGeom>
                        <a:solidFill>
                          <a:srgbClr val="FFFFFF"/>
                        </a:solidFill>
                        <a:ln w="9525">
                          <a:noFill/>
                          <a:miter lim="800000"/>
                          <a:headEnd/>
                          <a:tailEnd/>
                        </a:ln>
                      </wps:spPr>
                      <wps:txbx>
                        <w:txbxContent>
                          <w:p w14:paraId="0A6B115D" w14:textId="09919A71" w:rsidR="00CE0636" w:rsidRPr="00220AD2" w:rsidRDefault="00CE0636" w:rsidP="00145EAA">
                            <w:pPr>
                              <w:jc w:val="right"/>
                              <w:rPr>
                                <w:color w:val="757575"/>
                              </w:rPr>
                            </w:pPr>
                            <w:r w:rsidRPr="00220AD2">
                              <w:rPr>
                                <w:color w:val="757575"/>
                              </w:rPr>
                              <w:fldChar w:fldCharType="begin"/>
                            </w:r>
                            <w:r w:rsidRPr="00220AD2">
                              <w:rPr>
                                <w:color w:val="757575"/>
                              </w:rPr>
                              <w:instrText>PAGE   \* MERGEFORMAT</w:instrText>
                            </w:r>
                            <w:r w:rsidRPr="00220AD2">
                              <w:rPr>
                                <w:color w:val="757575"/>
                              </w:rPr>
                              <w:fldChar w:fldCharType="separate"/>
                            </w:r>
                            <w:r w:rsidR="001F5AAD">
                              <w:rPr>
                                <w:noProof/>
                                <w:color w:val="757575"/>
                              </w:rPr>
                              <w:t>7</w:t>
                            </w:r>
                            <w:r w:rsidRPr="00220AD2">
                              <w:rPr>
                                <w:color w:val="757575"/>
                              </w:rPr>
                              <w:fldChar w:fldCharType="end"/>
                            </w:r>
                          </w:p>
                        </w:txbxContent>
                      </wps:txbx>
                      <wps:bodyPr rot="0" vert="horz" wrap="none" lIns="0" tIns="0" rIns="0" bIns="0" anchor="t" anchorCtr="0" upright="1">
                        <a:spAutoFit/>
                      </wps:bodyPr>
                    </wps:wsp>
                    <wpg:grpSp>
                      <wpg:cNvPr id="196" name="Skupina 196"/>
                      <wpg:cNvGrpSpPr/>
                      <wpg:grpSpPr>
                        <a:xfrm>
                          <a:off x="1225550" y="38100"/>
                          <a:ext cx="4926965" cy="35560"/>
                          <a:chOff x="0" y="0"/>
                          <a:chExt cx="4927177" cy="36000"/>
                        </a:xfrm>
                      </wpg:grpSpPr>
                      <wps:wsp>
                        <wps:cNvPr id="197" name="Přímá spojnice 197"/>
                        <wps:cNvCnPr/>
                        <wps:spPr>
                          <a:xfrm flipV="1">
                            <a:off x="0" y="17253"/>
                            <a:ext cx="4916907" cy="0"/>
                          </a:xfrm>
                          <a:prstGeom prst="line">
                            <a:avLst/>
                          </a:prstGeom>
                          <a:ln w="9525">
                            <a:solidFill>
                              <a:srgbClr val="8095BA"/>
                            </a:solidFill>
                          </a:ln>
                        </wps:spPr>
                        <wps:style>
                          <a:lnRef idx="1">
                            <a:schemeClr val="accent1"/>
                          </a:lnRef>
                          <a:fillRef idx="0">
                            <a:schemeClr val="accent1"/>
                          </a:fillRef>
                          <a:effectRef idx="0">
                            <a:schemeClr val="accent1"/>
                          </a:effectRef>
                          <a:fontRef idx="minor">
                            <a:schemeClr val="tx1"/>
                          </a:fontRef>
                        </wps:style>
                        <wps:bodyPr/>
                      </wps:wsp>
                      <wps:wsp>
                        <wps:cNvPr id="198" name="Obdélník 198"/>
                        <wps:cNvSpPr/>
                        <wps:spPr>
                          <a:xfrm>
                            <a:off x="4891177" y="0"/>
                            <a:ext cx="36000" cy="36000"/>
                          </a:xfrm>
                          <a:prstGeom prst="rect">
                            <a:avLst/>
                          </a:prstGeom>
                          <a:solidFill>
                            <a:schemeClr val="bg1"/>
                          </a:solidFill>
                          <a:ln w="9525">
                            <a:solidFill>
                              <a:srgbClr val="8095B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DD74639" id="Skupina 204" o:spid="_x0000_s1027" style="position:absolute;left:0;text-align:left;margin-left:-2.7pt;margin-top:-12pt;width:484.8pt;height:37.65pt;z-index:251685888" coordsize="61569,47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Gl0YQAAAAWQAwACAAAAFAAAEJ6QBAACAAAAFAAAELKSkQACAAAAAzgwAACSkgACAAAAAzgw&#10;AADqHAAHAAAIDAAACJI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Dw/eHBhY2tldCBlbmQ9J3cnPz7/2wBDAAMCAgMCAgMDAwMEAwMEBQgFBQQEBQoHBwYIDAoMDAsK&#10;CwsNDhIQDQ4RDgsLEBYQERMUFRUVDA8XGBYUGBIUFRT/wAAUCACPA2oEQxEATREAWREASxEA/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94" o:spid="_x0000_s1028" type="#_x0000_t75" style="position:absolute;width:23329;height:3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_x0000_s1029" type="#_x0000_t202" style="position:absolute;left:60763;top:1454;width:806;height:33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" stroked="f">
                <v:textbox style="mso-fit-shape-to-text:t" inset="0,0,0,0">
                  <w:txbxContent>
                    <w:p w14:paraId="0A6B115D" w14:textId="09919A71" w:rsidR="00CE0636" w:rsidRPr="00220AD2" w:rsidRDefault="00CE0636" w:rsidP="00145EAA">
                      <w:pPr>
                        <w:jc w:val="right"/>
                        <w:rPr>
                          <w:color w:val="757575"/>
                        </w:rPr>
                      </w:pPr>
                      <w:r w:rsidRPr="00220AD2">
                        <w:rPr>
                          <w:color w:val="757575"/>
                        </w:rPr>
                        <w:fldChar w:fldCharType="begin"/>
                      </w:r>
                      <w:r w:rsidRPr="00220AD2">
                        <w:rPr>
                          <w:color w:val="757575"/>
                        </w:rPr>
                        <w:instrText>PAGE   \* MERGEFORMAT</w:instrText>
                      </w:r>
                      <w:r w:rsidRPr="00220AD2">
                        <w:rPr>
                          <w:color w:val="757575"/>
                        </w:rPr>
                        <w:fldChar w:fldCharType="separate"/>
                      </w:r>
                      <w:r w:rsidR="001F5AAD">
                        <w:rPr>
                          <w:noProof/>
                          <w:color w:val="757575"/>
                        </w:rPr>
                        <w:t>7</w:t>
                      </w:r>
                      <w:r w:rsidRPr="00220AD2">
                        <w:rPr>
                          <w:color w:val="757575"/>
                        </w:rPr>
                        <w:fldChar w:fldCharType="end"/>
                      </w:r>
                    </w:p>
                  </w:txbxContent>
                </v:textbox>
              </v:shape>
              <v:group id="Skupina 196" o:spid="_x0000_s1030" style="position:absolute;left:12255;top:381;width:49270;height:355" coordsize="4927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line id="Přímá spojnice 197" o:spid="_x0000_s1031" style="position:absolute;flip:y;visibility:visible;mso-wrap-style:square" from="0,172" to="49169,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" strokecolor="#8095ba">
                  <v:stroke joinstyle="miter"/>
                </v:line>
                <v:rect id="Obdélník 198" o:spid="_x0000_s1032" style="position:absolute;left:48911;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" fillcolor="white [3212]" strokecolor="#8095ba"/>
              </v:group>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CBF80" w14:textId="77777777" w:rsidR="00CA6EE5" w:rsidRDefault="00CA6EE5" w:rsidP="00A9159B">
      <w:r>
        <w:separator/>
      </w:r>
    </w:p>
  </w:footnote>
  <w:footnote w:type="continuationSeparator" w:id="0">
    <w:p w14:paraId="023573B4" w14:textId="77777777" w:rsidR="00CA6EE5" w:rsidRDefault="00CA6EE5" w:rsidP="00A91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FC265" w14:textId="77777777" w:rsidR="0006478A" w:rsidRPr="00B06A38" w:rsidRDefault="0006478A">
    <w:pPr>
      <w:pStyle w:val="Header"/>
      <w:rPr>
        <w:color w:val="8095BA"/>
      </w:rPr>
    </w:pPr>
    <w:r w:rsidRPr="00B06A38">
      <w:rPr>
        <w:b/>
        <w:bCs/>
        <w:noProof/>
        <w:color w:val="8095BA"/>
        <w:spacing w:val="20"/>
        <w:lang w:val="el-GR" w:eastAsia="el-GR"/>
      </w:rPr>
      <mc:AlternateContent>
        <mc:Choice Requires="wpg">
          <w:drawing>
            <wp:anchor distT="0" distB="0" distL="114300" distR="114300" simplePos="0" relativeHeight="251694080" behindDoc="0" locked="1" layoutInCell="1" allowOverlap="0" wp14:anchorId="7B1185D0" wp14:editId="5351F5D9">
              <wp:simplePos x="0" y="0"/>
              <wp:positionH relativeFrom="margin">
                <wp:posOffset>818515</wp:posOffset>
              </wp:positionH>
              <wp:positionV relativeFrom="page">
                <wp:posOffset>488315</wp:posOffset>
              </wp:positionV>
              <wp:extent cx="5266690" cy="179705"/>
              <wp:effectExtent l="0" t="0" r="0" b="10795"/>
              <wp:wrapNone/>
              <wp:docPr id="1" name="Skupina 1"/>
              <wp:cNvGraphicFramePr/>
              <a:graphic xmlns:a="http://schemas.openxmlformats.org/drawingml/2006/main">
                <a:graphicData uri="http://schemas.microsoft.com/office/word/2010/wordprocessingGroup">
                  <wpg:wgp>
                    <wpg:cNvGrpSpPr/>
                    <wpg:grpSpPr>
                      <a:xfrm>
                        <a:off x="0" y="0"/>
                        <a:ext cx="5266690" cy="179705"/>
                        <a:chOff x="817050" y="0"/>
                        <a:chExt cx="5268510" cy="179705"/>
                      </a:xfrm>
                    </wpg:grpSpPr>
                    <wps:wsp>
                      <wps:cNvPr id="2" name="Přímá spojnice 2"/>
                      <wps:cNvCnPr/>
                      <wps:spPr>
                        <a:xfrm>
                          <a:off x="817050" y="167973"/>
                          <a:ext cx="4260953" cy="0"/>
                        </a:xfrm>
                        <a:prstGeom prst="line">
                          <a:avLst/>
                        </a:prstGeom>
                        <a:ln w="6350">
                          <a:solidFill>
                            <a:srgbClr val="8095BA"/>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3" name="Obrázek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42585" y="0"/>
                          <a:ext cx="942975" cy="1797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485030E" id="Skupina 1" o:spid="_x0000_s1026" style="position:absolute;margin-left:64.45pt;margin-top:38.45pt;width:414.7pt;height:14.15pt;z-index:251694080;mso-position-horizontal-relative:margin;mso-position-vertical-relative:page;mso-width-relative:margin;mso-height-relative:margin" coordorigin="8170" coordsize="52685,17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EaXRhAAAAAeocAAcAAAgMAAAIYg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10;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8P3hwYWNrZXQgZW5kPSd3Jz8+/9sAQwABAQEBAQEB&#10;AQEBAQEBAQEBAQEBAQEBAQEBAQEBAQEBAQEBAQEBAQEBAQEBAQEBAQEBAQEBAQEBAQEBAQEBAQEB&#10;/8AAFAgAdwJxBEMRAE0RAFkRAEsRAP/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" o:allowoverlap="f">
              <v:line id="Přímá spojnice 2" o:spid="_x0000_s1027" style="position:absolute;visibility:visible;mso-wrap-style:square" from="8170,1679" to="50780,1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" strokecolor="#8095ba"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3" o:spid="_x0000_s1028" type="#_x0000_t75" style="position:absolute;left:51425;width:9430;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">
                <v:imagedata r:id="rId2" o:title=""/>
              </v:shape>
              <w10:wrap anchorx="margin" anchory="page"/>
              <w10:anchorlock/>
            </v:group>
          </w:pict>
        </mc:Fallback>
      </mc:AlternateContent>
    </w:r>
    <w:r w:rsidRPr="00B06A38">
      <w:rPr>
        <w:b/>
        <w:bCs/>
        <w:color w:val="8095BA"/>
        <w:spacing w:val="20"/>
      </w:rPr>
      <w:t>Policy</w:t>
    </w:r>
    <w:r w:rsidRPr="0006478A">
      <w:rPr>
        <w:rFonts w:asciiTheme="majorHAnsi" w:hAnsiTheme="majorHAnsi" w:cstheme="majorHAnsi"/>
        <w:color w:val="8095BA"/>
        <w:spacing w:val="20"/>
      </w:rPr>
      <w:t>BRI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2EC"/>
    <w:multiLevelType w:val="hybridMultilevel"/>
    <w:tmpl w:val="959AC06C"/>
    <w:lvl w:ilvl="0" w:tplc="04050005">
      <w:start w:val="1"/>
      <w:numFmt w:val="bullet"/>
      <w:lvlText w:val=""/>
      <w:lvlJc w:val="left"/>
      <w:pPr>
        <w:ind w:left="720" w:hanging="360"/>
      </w:pPr>
      <w:rPr>
        <w:rFonts w:ascii="Wingdings" w:hAnsi="Wingdings"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DA2DB1"/>
    <w:multiLevelType w:val="hybridMultilevel"/>
    <w:tmpl w:val="71AC760C"/>
    <w:lvl w:ilvl="0" w:tplc="24320458">
      <w:start w:val="1"/>
      <w:numFmt w:val="bullet"/>
      <w:lvlText w:val=""/>
      <w:lvlJc w:val="left"/>
      <w:pPr>
        <w:ind w:left="720" w:hanging="360"/>
      </w:pPr>
      <w:rPr>
        <w:rFonts w:ascii="Symbol" w:hAnsi="Symbol"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A065D8"/>
    <w:multiLevelType w:val="multilevel"/>
    <w:tmpl w:val="823A60CE"/>
    <w:lvl w:ilvl="0">
      <w:start w:val="1"/>
      <w:numFmt w:val="bullet"/>
      <w:lvlText w:val=""/>
      <w:lvlJc w:val="left"/>
      <w:pPr>
        <w:ind w:left="360" w:hanging="360"/>
      </w:pPr>
      <w:rPr>
        <w:rFonts w:ascii="Symbol" w:hAnsi="Symbol" w:hint="default"/>
      </w:rPr>
    </w:lvl>
    <w:lvl w:ilvl="1">
      <w:start w:val="1"/>
      <w:numFmt w:val="decimal"/>
      <w:lvlText w:val="%1.%2."/>
      <w:lvlJc w:val="left"/>
      <w:pPr>
        <w:ind w:left="624" w:hanging="624"/>
      </w:pPr>
      <w:rPr>
        <w:rFonts w:hint="default"/>
      </w:rPr>
    </w:lvl>
    <w:lvl w:ilvl="2">
      <w:start w:val="1"/>
      <w:numFmt w:val="decimal"/>
      <w:lvlText w:val="%1.%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6CB39FA"/>
    <w:multiLevelType w:val="hybridMultilevel"/>
    <w:tmpl w:val="DD0497E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2EF5E24"/>
    <w:multiLevelType w:val="hybridMultilevel"/>
    <w:tmpl w:val="8524351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5270EE9"/>
    <w:multiLevelType w:val="hybridMultilevel"/>
    <w:tmpl w:val="68A4E638"/>
    <w:lvl w:ilvl="0" w:tplc="40BCD06C">
      <w:start w:val="1"/>
      <w:numFmt w:val="bullet"/>
      <w:lvlText w:val="▪"/>
      <w:lvlJc w:val="left"/>
      <w:pPr>
        <w:ind w:left="720" w:hanging="360"/>
      </w:pPr>
      <w:rPr>
        <w:rFonts w:ascii="Calibri" w:hAnsi="Calibri"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694249E"/>
    <w:multiLevelType w:val="multilevel"/>
    <w:tmpl w:val="E54C4F56"/>
    <w:lvl w:ilvl="0">
      <w:start w:val="1"/>
      <w:numFmt w:val="bullet"/>
      <w:lvlText w:val=""/>
      <w:lvlJc w:val="left"/>
      <w:pPr>
        <w:tabs>
          <w:tab w:val="num" w:pos="720"/>
        </w:tabs>
        <w:ind w:left="720" w:hanging="360"/>
      </w:pPr>
      <w:rPr>
        <w:rFonts w:ascii="Wingdings" w:hAnsi="Wingdings" w:hint="default"/>
        <w:color w:val="8095B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4A4436"/>
    <w:multiLevelType w:val="multilevel"/>
    <w:tmpl w:val="0D78324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2F44CA7"/>
    <w:multiLevelType w:val="hybridMultilevel"/>
    <w:tmpl w:val="B3C410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8315380"/>
    <w:multiLevelType w:val="multilevel"/>
    <w:tmpl w:val="4344E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6A6A36"/>
    <w:multiLevelType w:val="multilevel"/>
    <w:tmpl w:val="E346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E1298A"/>
    <w:multiLevelType w:val="multilevel"/>
    <w:tmpl w:val="C62E61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624" w:hanging="624"/>
      </w:pPr>
      <w:rPr>
        <w:rFonts w:hint="default"/>
      </w:rPr>
    </w:lvl>
    <w:lvl w:ilvl="2">
      <w:start w:val="1"/>
      <w:numFmt w:val="decimal"/>
      <w:pStyle w:val="Heading3"/>
      <w:lvlText w:val="%1.%2.%3."/>
      <w:lvlJc w:val="left"/>
      <w:pPr>
        <w:ind w:left="794" w:hanging="79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8AD4095"/>
    <w:multiLevelType w:val="hybridMultilevel"/>
    <w:tmpl w:val="96E20BC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6ACC6F5E"/>
    <w:multiLevelType w:val="multilevel"/>
    <w:tmpl w:val="7E88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B87729"/>
    <w:multiLevelType w:val="multilevel"/>
    <w:tmpl w:val="8904E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D41E27"/>
    <w:multiLevelType w:val="hybridMultilevel"/>
    <w:tmpl w:val="08E4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43C71"/>
    <w:multiLevelType w:val="hybridMultilevel"/>
    <w:tmpl w:val="EC844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483EC5"/>
    <w:multiLevelType w:val="hybridMultilevel"/>
    <w:tmpl w:val="B0CC2444"/>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70D43DA8"/>
    <w:multiLevelType w:val="hybridMultilevel"/>
    <w:tmpl w:val="5016C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111E7"/>
    <w:multiLevelType w:val="hybridMultilevel"/>
    <w:tmpl w:val="05A28ABC"/>
    <w:lvl w:ilvl="0" w:tplc="04050005">
      <w:start w:val="1"/>
      <w:numFmt w:val="bullet"/>
      <w:lvlText w:val=""/>
      <w:lvlJc w:val="left"/>
      <w:pPr>
        <w:ind w:left="720" w:hanging="360"/>
      </w:pPr>
      <w:rPr>
        <w:rFonts w:ascii="Wingdings" w:hAnsi="Wingdings" w:hint="default"/>
        <w:color w:val="8095BA"/>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71929062">
    <w:abstractNumId w:val="11"/>
  </w:num>
  <w:num w:numId="2" w16cid:durableId="934945266">
    <w:abstractNumId w:val="7"/>
  </w:num>
  <w:num w:numId="3" w16cid:durableId="1967541860">
    <w:abstractNumId w:val="11"/>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624" w:hanging="624"/>
        </w:pPr>
        <w:rPr>
          <w:rFonts w:hint="default"/>
        </w:rPr>
      </w:lvl>
    </w:lvlOverride>
    <w:lvlOverride w:ilvl="2">
      <w:lvl w:ilvl="2">
        <w:start w:val="1"/>
        <w:numFmt w:val="decimal"/>
        <w:pStyle w:val="Heading3"/>
        <w:lvlText w:val="%1.%2.%3."/>
        <w:lvlJc w:val="left"/>
        <w:pPr>
          <w:ind w:left="851" w:hanging="851"/>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2001150996">
    <w:abstractNumId w:val="14"/>
  </w:num>
  <w:num w:numId="5" w16cid:durableId="1600211810">
    <w:abstractNumId w:val="10"/>
  </w:num>
  <w:num w:numId="6" w16cid:durableId="754018102">
    <w:abstractNumId w:val="8"/>
  </w:num>
  <w:num w:numId="7" w16cid:durableId="1082292213">
    <w:abstractNumId w:val="1"/>
  </w:num>
  <w:num w:numId="8" w16cid:durableId="584188689">
    <w:abstractNumId w:val="5"/>
  </w:num>
  <w:num w:numId="9" w16cid:durableId="1196235095">
    <w:abstractNumId w:val="19"/>
  </w:num>
  <w:num w:numId="10" w16cid:durableId="471869411">
    <w:abstractNumId w:val="4"/>
  </w:num>
  <w:num w:numId="11" w16cid:durableId="1856576034">
    <w:abstractNumId w:val="3"/>
  </w:num>
  <w:num w:numId="12" w16cid:durableId="94137406">
    <w:abstractNumId w:val="0"/>
  </w:num>
  <w:num w:numId="13" w16cid:durableId="97066832">
    <w:abstractNumId w:val="13"/>
  </w:num>
  <w:num w:numId="14" w16cid:durableId="1647782054">
    <w:abstractNumId w:val="6"/>
  </w:num>
  <w:num w:numId="15" w16cid:durableId="1262452089">
    <w:abstractNumId w:val="9"/>
  </w:num>
  <w:num w:numId="16" w16cid:durableId="532042207">
    <w:abstractNumId w:val="12"/>
  </w:num>
  <w:num w:numId="17" w16cid:durableId="167135946">
    <w:abstractNumId w:val="18"/>
  </w:num>
  <w:num w:numId="18" w16cid:durableId="429399553">
    <w:abstractNumId w:val="16"/>
  </w:num>
  <w:num w:numId="19" w16cid:durableId="1428843250">
    <w:abstractNumId w:val="15"/>
  </w:num>
  <w:num w:numId="20" w16cid:durableId="1310405299">
    <w:abstractNumId w:val="17"/>
  </w:num>
  <w:num w:numId="21" w16cid:durableId="1143354767">
    <w:abstractNumId w:val="2"/>
  </w:num>
  <w:num w:numId="22" w16cid:durableId="9792656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DE2sDQ2MDW0MDNR0lEKTi0uzszPAykwqgUAiaN+gSwAAAA="/>
  </w:docVars>
  <w:rsids>
    <w:rsidRoot w:val="005B24E4"/>
    <w:rsid w:val="0006478A"/>
    <w:rsid w:val="00076798"/>
    <w:rsid w:val="000E04CA"/>
    <w:rsid w:val="000F2264"/>
    <w:rsid w:val="001249B6"/>
    <w:rsid w:val="00145EAA"/>
    <w:rsid w:val="0015609F"/>
    <w:rsid w:val="001C5C6F"/>
    <w:rsid w:val="001E45B3"/>
    <w:rsid w:val="001F5AAD"/>
    <w:rsid w:val="00220AD2"/>
    <w:rsid w:val="00224A03"/>
    <w:rsid w:val="0025007C"/>
    <w:rsid w:val="0026525E"/>
    <w:rsid w:val="002F7E85"/>
    <w:rsid w:val="00315539"/>
    <w:rsid w:val="00323F9F"/>
    <w:rsid w:val="003C64C7"/>
    <w:rsid w:val="003D0B00"/>
    <w:rsid w:val="003D0BD4"/>
    <w:rsid w:val="0040448A"/>
    <w:rsid w:val="00453673"/>
    <w:rsid w:val="0046246F"/>
    <w:rsid w:val="0048511A"/>
    <w:rsid w:val="004A723F"/>
    <w:rsid w:val="005045F0"/>
    <w:rsid w:val="00530AC2"/>
    <w:rsid w:val="00530E51"/>
    <w:rsid w:val="005551F8"/>
    <w:rsid w:val="005966A3"/>
    <w:rsid w:val="005B24E4"/>
    <w:rsid w:val="00617379"/>
    <w:rsid w:val="00621D58"/>
    <w:rsid w:val="00655FB1"/>
    <w:rsid w:val="00666AAF"/>
    <w:rsid w:val="006811E5"/>
    <w:rsid w:val="00706DBD"/>
    <w:rsid w:val="00722801"/>
    <w:rsid w:val="00726F2E"/>
    <w:rsid w:val="00763BC3"/>
    <w:rsid w:val="00773A19"/>
    <w:rsid w:val="00783182"/>
    <w:rsid w:val="007B322A"/>
    <w:rsid w:val="007F2C0F"/>
    <w:rsid w:val="007F3227"/>
    <w:rsid w:val="00850C32"/>
    <w:rsid w:val="00871E4D"/>
    <w:rsid w:val="00896C39"/>
    <w:rsid w:val="008E0CF0"/>
    <w:rsid w:val="00901548"/>
    <w:rsid w:val="00904005"/>
    <w:rsid w:val="009328AD"/>
    <w:rsid w:val="00936C65"/>
    <w:rsid w:val="009402BF"/>
    <w:rsid w:val="0095095E"/>
    <w:rsid w:val="009657ED"/>
    <w:rsid w:val="009719B9"/>
    <w:rsid w:val="00983DD0"/>
    <w:rsid w:val="009E320E"/>
    <w:rsid w:val="009F2848"/>
    <w:rsid w:val="009F5936"/>
    <w:rsid w:val="00A02495"/>
    <w:rsid w:val="00A22545"/>
    <w:rsid w:val="00A23568"/>
    <w:rsid w:val="00A23CBC"/>
    <w:rsid w:val="00A53726"/>
    <w:rsid w:val="00A9159B"/>
    <w:rsid w:val="00A93A72"/>
    <w:rsid w:val="00AC0756"/>
    <w:rsid w:val="00B06A38"/>
    <w:rsid w:val="00B24632"/>
    <w:rsid w:val="00B4384C"/>
    <w:rsid w:val="00B4570F"/>
    <w:rsid w:val="00B5117C"/>
    <w:rsid w:val="00B76DCF"/>
    <w:rsid w:val="00BD35E3"/>
    <w:rsid w:val="00BE27EA"/>
    <w:rsid w:val="00C15366"/>
    <w:rsid w:val="00C33BC3"/>
    <w:rsid w:val="00C50576"/>
    <w:rsid w:val="00C5451B"/>
    <w:rsid w:val="00C55C70"/>
    <w:rsid w:val="00C77178"/>
    <w:rsid w:val="00CA3A1B"/>
    <w:rsid w:val="00CA6EE5"/>
    <w:rsid w:val="00CA7ECE"/>
    <w:rsid w:val="00CB38CE"/>
    <w:rsid w:val="00CB732F"/>
    <w:rsid w:val="00CE0636"/>
    <w:rsid w:val="00D01E61"/>
    <w:rsid w:val="00D03608"/>
    <w:rsid w:val="00D0696D"/>
    <w:rsid w:val="00D12FFA"/>
    <w:rsid w:val="00D14008"/>
    <w:rsid w:val="00D27D7C"/>
    <w:rsid w:val="00DF2906"/>
    <w:rsid w:val="00E05913"/>
    <w:rsid w:val="00E11651"/>
    <w:rsid w:val="00E72C10"/>
    <w:rsid w:val="00EA1004"/>
    <w:rsid w:val="00EB4255"/>
    <w:rsid w:val="00EE081B"/>
    <w:rsid w:val="00EF095D"/>
    <w:rsid w:val="00F4214E"/>
    <w:rsid w:val="00F63C34"/>
    <w:rsid w:val="00F73528"/>
    <w:rsid w:val="00F93E0F"/>
    <w:rsid w:val="00FD1226"/>
    <w:rsid w:val="00FE64D6"/>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44F13"/>
  <w15:chartTrackingRefBased/>
  <w15:docId w15:val="{9004F119-2942-4A1A-8F52-0BD2C622C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9B9"/>
    <w:pPr>
      <w:spacing w:before="120" w:after="120" w:line="240" w:lineRule="auto"/>
      <w:jc w:val="both"/>
    </w:pPr>
  </w:style>
  <w:style w:type="paragraph" w:styleId="Heading1">
    <w:name w:val="heading 1"/>
    <w:basedOn w:val="Normal"/>
    <w:next w:val="Normal"/>
    <w:link w:val="Heading1Char"/>
    <w:uiPriority w:val="9"/>
    <w:qFormat/>
    <w:rsid w:val="00666AAF"/>
    <w:pPr>
      <w:keepNext/>
      <w:keepLines/>
      <w:numPr>
        <w:numId w:val="1"/>
      </w:numPr>
      <w:spacing w:before="360"/>
      <w:outlineLvl w:val="0"/>
    </w:pPr>
    <w:rPr>
      <w:rFonts w:asciiTheme="majorHAnsi" w:eastAsiaTheme="majorEastAsia" w:hAnsiTheme="majorHAnsi" w:cstheme="majorBidi"/>
      <w:b/>
      <w:color w:val="8095BA"/>
      <w:spacing w:val="15"/>
      <w:sz w:val="36"/>
      <w:szCs w:val="36"/>
    </w:rPr>
  </w:style>
  <w:style w:type="paragraph" w:styleId="Heading2">
    <w:name w:val="heading 2"/>
    <w:basedOn w:val="Normal"/>
    <w:next w:val="Normal"/>
    <w:link w:val="Heading2Char"/>
    <w:uiPriority w:val="9"/>
    <w:unhideWhenUsed/>
    <w:qFormat/>
    <w:rsid w:val="00666AAF"/>
    <w:pPr>
      <w:keepNext/>
      <w:keepLines/>
      <w:numPr>
        <w:ilvl w:val="1"/>
        <w:numId w:val="1"/>
      </w:numPr>
      <w:spacing w:before="360"/>
      <w:ind w:left="851" w:hanging="851"/>
      <w:outlineLvl w:val="1"/>
    </w:pPr>
    <w:rPr>
      <w:rFonts w:asciiTheme="majorHAnsi" w:eastAsiaTheme="majorEastAsia" w:hAnsiTheme="majorHAnsi" w:cstheme="majorBidi"/>
      <w:b/>
      <w:color w:val="8095BA"/>
      <w:spacing w:val="15"/>
      <w:sz w:val="30"/>
      <w:szCs w:val="30"/>
    </w:rPr>
  </w:style>
  <w:style w:type="paragraph" w:styleId="Heading3">
    <w:name w:val="heading 3"/>
    <w:basedOn w:val="Normal"/>
    <w:next w:val="Normal"/>
    <w:link w:val="Heading3Char"/>
    <w:autoRedefine/>
    <w:uiPriority w:val="9"/>
    <w:unhideWhenUsed/>
    <w:qFormat/>
    <w:rsid w:val="00666AAF"/>
    <w:pPr>
      <w:keepNext/>
      <w:keepLines/>
      <w:numPr>
        <w:ilvl w:val="2"/>
        <w:numId w:val="3"/>
      </w:numPr>
      <w:spacing w:before="240"/>
      <w:ind w:left="1021" w:hanging="1021"/>
      <w:outlineLvl w:val="2"/>
    </w:pPr>
    <w:rPr>
      <w:rFonts w:asciiTheme="majorHAnsi" w:eastAsiaTheme="majorEastAsia" w:hAnsiTheme="majorHAnsi" w:cstheme="majorBidi"/>
      <w:b/>
      <w:bCs/>
      <w:color w:val="8095BA"/>
      <w:spacing w:val="15"/>
      <w:sz w:val="26"/>
      <w:szCs w:val="24"/>
    </w:rPr>
  </w:style>
  <w:style w:type="paragraph" w:styleId="Heading4">
    <w:name w:val="heading 4"/>
    <w:basedOn w:val="Normal"/>
    <w:next w:val="Normal"/>
    <w:link w:val="Heading4Char"/>
    <w:uiPriority w:val="9"/>
    <w:unhideWhenUsed/>
    <w:qFormat/>
    <w:rsid w:val="00E11651"/>
    <w:pPr>
      <w:keepNext/>
      <w:keepLines/>
      <w:spacing w:before="160" w:after="40"/>
      <w:outlineLvl w:val="3"/>
    </w:pPr>
    <w:rPr>
      <w:rFonts w:asciiTheme="majorHAnsi" w:eastAsiaTheme="majorEastAsia" w:hAnsiTheme="majorHAnsi" w:cstheme="majorBidi"/>
      <w:i/>
      <w:iCs/>
      <w:color w:val="8095B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4E4"/>
    <w:pPr>
      <w:tabs>
        <w:tab w:val="center" w:pos="4536"/>
        <w:tab w:val="right" w:pos="9072"/>
      </w:tabs>
      <w:spacing w:after="0"/>
    </w:pPr>
  </w:style>
  <w:style w:type="character" w:customStyle="1" w:styleId="HeaderChar">
    <w:name w:val="Header Char"/>
    <w:basedOn w:val="DefaultParagraphFont"/>
    <w:link w:val="Header"/>
    <w:uiPriority w:val="99"/>
    <w:rsid w:val="005B24E4"/>
  </w:style>
  <w:style w:type="paragraph" w:styleId="Footer">
    <w:name w:val="footer"/>
    <w:basedOn w:val="Normal"/>
    <w:link w:val="FooterChar"/>
    <w:uiPriority w:val="99"/>
    <w:unhideWhenUsed/>
    <w:rsid w:val="005B24E4"/>
    <w:pPr>
      <w:tabs>
        <w:tab w:val="center" w:pos="4536"/>
        <w:tab w:val="right" w:pos="9072"/>
      </w:tabs>
      <w:spacing w:after="0"/>
    </w:pPr>
  </w:style>
  <w:style w:type="character" w:customStyle="1" w:styleId="FooterChar">
    <w:name w:val="Footer Char"/>
    <w:basedOn w:val="DefaultParagraphFont"/>
    <w:link w:val="Footer"/>
    <w:uiPriority w:val="99"/>
    <w:rsid w:val="005B24E4"/>
  </w:style>
  <w:style w:type="paragraph" w:styleId="NoSpacing">
    <w:name w:val="No Spacing"/>
    <w:link w:val="NoSpacingChar"/>
    <w:uiPriority w:val="1"/>
    <w:qFormat/>
    <w:rsid w:val="00D01E61"/>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D01E61"/>
    <w:rPr>
      <w:rFonts w:eastAsiaTheme="minorEastAsia"/>
      <w:lang w:eastAsia="cs-CZ"/>
    </w:rPr>
  </w:style>
  <w:style w:type="paragraph" w:styleId="Title">
    <w:name w:val="Title"/>
    <w:basedOn w:val="Normal"/>
    <w:next w:val="Normal"/>
    <w:link w:val="TitleChar"/>
    <w:uiPriority w:val="10"/>
    <w:qFormat/>
    <w:rsid w:val="0048511A"/>
    <w:pPr>
      <w:spacing w:before="240" w:after="240"/>
      <w:contextualSpacing/>
      <w:jc w:val="center"/>
    </w:pPr>
    <w:rPr>
      <w:rFonts w:asciiTheme="majorHAnsi" w:eastAsiaTheme="majorEastAsia" w:hAnsiTheme="majorHAnsi" w:cstheme="majorBidi"/>
      <w:color w:val="8095BA"/>
      <w:spacing w:val="15"/>
      <w:kern w:val="28"/>
      <w:sz w:val="56"/>
      <w:szCs w:val="56"/>
    </w:rPr>
  </w:style>
  <w:style w:type="character" w:customStyle="1" w:styleId="TitleChar">
    <w:name w:val="Title Char"/>
    <w:basedOn w:val="DefaultParagraphFont"/>
    <w:link w:val="Title"/>
    <w:uiPriority w:val="10"/>
    <w:rsid w:val="0048511A"/>
    <w:rPr>
      <w:rFonts w:asciiTheme="majorHAnsi" w:eastAsiaTheme="majorEastAsia" w:hAnsiTheme="majorHAnsi" w:cstheme="majorBidi"/>
      <w:color w:val="8095BA"/>
      <w:spacing w:val="15"/>
      <w:kern w:val="28"/>
      <w:sz w:val="56"/>
      <w:szCs w:val="56"/>
    </w:rPr>
  </w:style>
  <w:style w:type="paragraph" w:styleId="Subtitle">
    <w:name w:val="Subtitle"/>
    <w:basedOn w:val="Normal"/>
    <w:next w:val="Normal"/>
    <w:link w:val="SubtitleChar"/>
    <w:uiPriority w:val="11"/>
    <w:qFormat/>
    <w:rsid w:val="00A9159B"/>
    <w:pPr>
      <w:numPr>
        <w:ilvl w:val="1"/>
      </w:numPr>
      <w:jc w:val="cente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A9159B"/>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666AAF"/>
    <w:rPr>
      <w:rFonts w:asciiTheme="majorHAnsi" w:eastAsiaTheme="majorEastAsia" w:hAnsiTheme="majorHAnsi" w:cstheme="majorBidi"/>
      <w:b/>
      <w:color w:val="8095BA"/>
      <w:spacing w:val="15"/>
      <w:sz w:val="36"/>
      <w:szCs w:val="36"/>
    </w:rPr>
  </w:style>
  <w:style w:type="character" w:customStyle="1" w:styleId="Heading2Char">
    <w:name w:val="Heading 2 Char"/>
    <w:basedOn w:val="DefaultParagraphFont"/>
    <w:link w:val="Heading2"/>
    <w:uiPriority w:val="9"/>
    <w:rsid w:val="00666AAF"/>
    <w:rPr>
      <w:rFonts w:asciiTheme="majorHAnsi" w:eastAsiaTheme="majorEastAsia" w:hAnsiTheme="majorHAnsi" w:cstheme="majorBidi"/>
      <w:b/>
      <w:color w:val="8095BA"/>
      <w:spacing w:val="15"/>
      <w:sz w:val="30"/>
      <w:szCs w:val="30"/>
    </w:rPr>
  </w:style>
  <w:style w:type="character" w:customStyle="1" w:styleId="Heading3Char">
    <w:name w:val="Heading 3 Char"/>
    <w:basedOn w:val="DefaultParagraphFont"/>
    <w:link w:val="Heading3"/>
    <w:uiPriority w:val="9"/>
    <w:rsid w:val="00666AAF"/>
    <w:rPr>
      <w:rFonts w:asciiTheme="majorHAnsi" w:eastAsiaTheme="majorEastAsia" w:hAnsiTheme="majorHAnsi" w:cstheme="majorBidi"/>
      <w:b/>
      <w:bCs/>
      <w:color w:val="8095BA"/>
      <w:spacing w:val="15"/>
      <w:sz w:val="26"/>
      <w:szCs w:val="24"/>
    </w:rPr>
  </w:style>
  <w:style w:type="character" w:customStyle="1" w:styleId="Heading4Char">
    <w:name w:val="Heading 4 Char"/>
    <w:basedOn w:val="DefaultParagraphFont"/>
    <w:link w:val="Heading4"/>
    <w:uiPriority w:val="9"/>
    <w:rsid w:val="00E11651"/>
    <w:rPr>
      <w:rFonts w:asciiTheme="majorHAnsi" w:eastAsiaTheme="majorEastAsia" w:hAnsiTheme="majorHAnsi" w:cstheme="majorBidi"/>
      <w:i/>
      <w:iCs/>
      <w:color w:val="8095BA"/>
      <w:sz w:val="24"/>
      <w:szCs w:val="24"/>
    </w:rPr>
  </w:style>
  <w:style w:type="paragraph" w:styleId="ListParagraph">
    <w:name w:val="List Paragraph"/>
    <w:basedOn w:val="Normal"/>
    <w:uiPriority w:val="34"/>
    <w:qFormat/>
    <w:rsid w:val="0025007C"/>
    <w:pPr>
      <w:ind w:left="720"/>
      <w:contextualSpacing/>
    </w:pPr>
  </w:style>
  <w:style w:type="paragraph" w:styleId="NormalWeb">
    <w:name w:val="Normal (Web)"/>
    <w:basedOn w:val="Normal"/>
    <w:uiPriority w:val="99"/>
    <w:semiHidden/>
    <w:unhideWhenUsed/>
    <w:rsid w:val="009719B9"/>
    <w:pPr>
      <w:spacing w:before="100" w:beforeAutospacing="1" w:after="100" w:afterAutospacing="1"/>
      <w:jc w:val="left"/>
    </w:pPr>
    <w:rPr>
      <w:rFonts w:ascii="Times New Roman" w:eastAsia="Times New Roman" w:hAnsi="Times New Roman" w:cs="Times New Roman"/>
      <w:sz w:val="24"/>
      <w:szCs w:val="24"/>
      <w:lang w:eastAsia="cs-CZ"/>
    </w:rPr>
  </w:style>
  <w:style w:type="paragraph" w:customStyle="1" w:styleId="Nzevprojektu">
    <w:name w:val="Název projektu"/>
    <w:basedOn w:val="Subtitle"/>
    <w:link w:val="NzevprojektuChar"/>
    <w:qFormat/>
    <w:rsid w:val="000E04CA"/>
    <w:pPr>
      <w:spacing w:after="360"/>
      <w:jc w:val="left"/>
    </w:pPr>
    <w:rPr>
      <w:rFonts w:asciiTheme="majorHAnsi" w:eastAsiaTheme="majorEastAsia" w:hAnsiTheme="majorHAnsi" w:cstheme="majorBidi"/>
      <w:color w:val="8095BA"/>
      <w:kern w:val="28"/>
      <w:sz w:val="56"/>
      <w:szCs w:val="56"/>
    </w:rPr>
  </w:style>
  <w:style w:type="table" w:styleId="TableGrid">
    <w:name w:val="Table Grid"/>
    <w:basedOn w:val="TableNormal"/>
    <w:uiPriority w:val="39"/>
    <w:rsid w:val="007F3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zevprojektuChar">
    <w:name w:val="Název projektu Char"/>
    <w:basedOn w:val="SubtitleChar"/>
    <w:link w:val="Nzevprojektu"/>
    <w:rsid w:val="000E04CA"/>
    <w:rPr>
      <w:rFonts w:asciiTheme="majorHAnsi" w:eastAsiaTheme="majorEastAsia" w:hAnsiTheme="majorHAnsi" w:cstheme="majorBidi"/>
      <w:color w:val="8095BA"/>
      <w:spacing w:val="15"/>
      <w:kern w:val="28"/>
      <w:sz w:val="56"/>
      <w:szCs w:val="56"/>
    </w:rPr>
  </w:style>
  <w:style w:type="character" w:styleId="Hyperlink">
    <w:name w:val="Hyperlink"/>
    <w:basedOn w:val="DefaultParagraphFont"/>
    <w:uiPriority w:val="99"/>
    <w:unhideWhenUsed/>
    <w:rsid w:val="00D14008"/>
    <w:rPr>
      <w:color w:val="0563C1" w:themeColor="hyperlink"/>
      <w:u w:val="single"/>
    </w:rPr>
  </w:style>
  <w:style w:type="character" w:customStyle="1" w:styleId="UnresolvedMention1">
    <w:name w:val="Unresolved Mention1"/>
    <w:basedOn w:val="DefaultParagraphFont"/>
    <w:uiPriority w:val="99"/>
    <w:semiHidden/>
    <w:unhideWhenUsed/>
    <w:rsid w:val="00D14008"/>
    <w:rPr>
      <w:color w:val="605E5C"/>
      <w:shd w:val="clear" w:color="auto" w:fill="E1DFDD"/>
    </w:rPr>
  </w:style>
  <w:style w:type="paragraph" w:customStyle="1" w:styleId="Default">
    <w:name w:val="Default"/>
    <w:rsid w:val="00C50576"/>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UnresolvedMention2">
    <w:name w:val="Unresolved Mention2"/>
    <w:basedOn w:val="DefaultParagraphFont"/>
    <w:uiPriority w:val="99"/>
    <w:semiHidden/>
    <w:unhideWhenUsed/>
    <w:rsid w:val="002652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35219">
      <w:bodyDiv w:val="1"/>
      <w:marLeft w:val="0"/>
      <w:marRight w:val="0"/>
      <w:marTop w:val="0"/>
      <w:marBottom w:val="0"/>
      <w:divBdr>
        <w:top w:val="none" w:sz="0" w:space="0" w:color="auto"/>
        <w:left w:val="none" w:sz="0" w:space="0" w:color="auto"/>
        <w:bottom w:val="none" w:sz="0" w:space="0" w:color="auto"/>
        <w:right w:val="none" w:sz="0" w:space="0" w:color="auto"/>
      </w:divBdr>
    </w:div>
    <w:div w:id="435561385">
      <w:bodyDiv w:val="1"/>
      <w:marLeft w:val="0"/>
      <w:marRight w:val="0"/>
      <w:marTop w:val="0"/>
      <w:marBottom w:val="0"/>
      <w:divBdr>
        <w:top w:val="none" w:sz="0" w:space="0" w:color="auto"/>
        <w:left w:val="none" w:sz="0" w:space="0" w:color="auto"/>
        <w:bottom w:val="none" w:sz="0" w:space="0" w:color="auto"/>
        <w:right w:val="none" w:sz="0" w:space="0" w:color="auto"/>
      </w:divBdr>
    </w:div>
    <w:div w:id="486897786">
      <w:bodyDiv w:val="1"/>
      <w:marLeft w:val="0"/>
      <w:marRight w:val="0"/>
      <w:marTop w:val="0"/>
      <w:marBottom w:val="0"/>
      <w:divBdr>
        <w:top w:val="none" w:sz="0" w:space="0" w:color="auto"/>
        <w:left w:val="none" w:sz="0" w:space="0" w:color="auto"/>
        <w:bottom w:val="none" w:sz="0" w:space="0" w:color="auto"/>
        <w:right w:val="none" w:sz="0" w:space="0" w:color="auto"/>
      </w:divBdr>
    </w:div>
    <w:div w:id="822627074">
      <w:bodyDiv w:val="1"/>
      <w:marLeft w:val="0"/>
      <w:marRight w:val="0"/>
      <w:marTop w:val="0"/>
      <w:marBottom w:val="0"/>
      <w:divBdr>
        <w:top w:val="none" w:sz="0" w:space="0" w:color="auto"/>
        <w:left w:val="none" w:sz="0" w:space="0" w:color="auto"/>
        <w:bottom w:val="none" w:sz="0" w:space="0" w:color="auto"/>
        <w:right w:val="none" w:sz="0" w:space="0" w:color="auto"/>
      </w:divBdr>
    </w:div>
    <w:div w:id="967659651">
      <w:bodyDiv w:val="1"/>
      <w:marLeft w:val="0"/>
      <w:marRight w:val="0"/>
      <w:marTop w:val="0"/>
      <w:marBottom w:val="0"/>
      <w:divBdr>
        <w:top w:val="none" w:sz="0" w:space="0" w:color="auto"/>
        <w:left w:val="none" w:sz="0" w:space="0" w:color="auto"/>
        <w:bottom w:val="none" w:sz="0" w:space="0" w:color="auto"/>
        <w:right w:val="none" w:sz="0" w:space="0" w:color="auto"/>
      </w:divBdr>
    </w:div>
    <w:div w:id="1414661047">
      <w:bodyDiv w:val="1"/>
      <w:marLeft w:val="0"/>
      <w:marRight w:val="0"/>
      <w:marTop w:val="0"/>
      <w:marBottom w:val="0"/>
      <w:divBdr>
        <w:top w:val="none" w:sz="0" w:space="0" w:color="auto"/>
        <w:left w:val="none" w:sz="0" w:space="0" w:color="auto"/>
        <w:bottom w:val="none" w:sz="0" w:space="0" w:color="auto"/>
        <w:right w:val="none" w:sz="0" w:space="0" w:color="auto"/>
      </w:divBdr>
    </w:div>
    <w:div w:id="1670059139">
      <w:bodyDiv w:val="1"/>
      <w:marLeft w:val="0"/>
      <w:marRight w:val="0"/>
      <w:marTop w:val="0"/>
      <w:marBottom w:val="0"/>
      <w:divBdr>
        <w:top w:val="none" w:sz="0" w:space="0" w:color="auto"/>
        <w:left w:val="none" w:sz="0" w:space="0" w:color="auto"/>
        <w:bottom w:val="none" w:sz="0" w:space="0" w:color="auto"/>
        <w:right w:val="none" w:sz="0" w:space="0" w:color="auto"/>
      </w:divBdr>
    </w:div>
    <w:div w:id="196484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POTprojectH2020.e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3.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3C413-7928-4404-80C1-3F02F4FCB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474</Words>
  <Characters>14106</Characters>
  <Application>Microsoft Office Word</Application>
  <DocSecurity>0</DocSecurity>
  <Lines>117</Lines>
  <Paragraphs>33</Paragraphs>
  <ScaleCrop>false</ScaleCrop>
  <HeadingPairs>
    <vt:vector size="6" baseType="variant">
      <vt:variant>
        <vt:lpstr>Τίτλος</vt:lpstr>
      </vt:variant>
      <vt:variant>
        <vt:i4>1</vt:i4>
      </vt:variant>
      <vt:variant>
        <vt:lpstr>Title</vt:lpstr>
      </vt:variant>
      <vt:variant>
        <vt:i4>1</vt:i4>
      </vt:variant>
      <vt:variant>
        <vt:lpstr>Název</vt:lpstr>
      </vt:variant>
      <vt:variant>
        <vt:i4>1</vt:i4>
      </vt:variant>
    </vt:vector>
  </HeadingPairs>
  <TitlesOfParts>
    <vt:vector size="3" baseType="lpstr">
      <vt:lpstr/>
      <vt:lpstr/>
      <vt:lpstr/>
    </vt:vector>
  </TitlesOfParts>
  <Company/>
  <LinksUpToDate>false</LinksUpToDate>
  <CharactersWithSpaces>1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sova@gradiko.cz</dc:creator>
  <cp:keywords/>
  <dc:description/>
  <cp:lastModifiedBy>Vasiliki Georgoula</cp:lastModifiedBy>
  <cp:revision>7</cp:revision>
  <dcterms:created xsi:type="dcterms:W3CDTF">2022-10-14T12:30:00Z</dcterms:created>
  <dcterms:modified xsi:type="dcterms:W3CDTF">2022-10-14T12:49:00Z</dcterms:modified>
</cp:coreProperties>
</file>